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45.jpeg" ContentType="image/jpeg"/>
  <Override PartName="/word/media/image44.png" ContentType="image/png"/>
  <Override PartName="/word/media/image43.png" ContentType="image/png"/>
  <Override PartName="/word/media/image42.png" ContentType="image/png"/>
  <Override PartName="/word/media/image41.png" ContentType="image/png"/>
  <Override PartName="/word/media/image40.png" ContentType="image/png"/>
  <Override PartName="/word/media/image38.gif" ContentType="image/gif"/>
  <Override PartName="/word/media/image39.jpeg" ContentType="image/jpeg"/>
  <Override PartName="/word/media/image37.gif" ContentType="image/gif"/>
  <Override PartName="/word/media/image15.png" ContentType="image/png"/>
  <Override PartName="/word/media/image14.png" ContentType="image/png"/>
  <Override PartName="/word/media/image13.png" ContentType="image/png"/>
  <Override PartName="/word/media/image1.jpeg" ContentType="image/jpeg"/>
  <Override PartName="/word/media/image18.png" ContentType="image/png"/>
  <Override PartName="/word/media/image46.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9.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10.png" ContentType="image/png"/>
  <Override PartName="/word/media/image35.png" ContentType="image/png"/>
  <Override PartName="/word/media/image11.png" ContentType="image/png"/>
  <Override PartName="/word/media/image36.png" ContentType="image/png"/>
  <Override PartName="/word/media/image9.png" ContentType="image/png"/>
  <Override PartName="/word/media/image7.png" ContentType="image/png"/>
  <Override PartName="/word/media/image2.png" ContentType="image/png"/>
  <Override PartName="/word/media/image8.png" ContentType="image/png"/>
  <Override PartName="/word/media/image6.png" ContentType="image/png"/>
  <Override PartName="/word/media/image3.png" ContentType="image/png"/>
  <Override PartName="/word/media/image5.png" ContentType="image/png"/>
  <Override PartName="/word/media/image17.gif" ContentType="image/gif"/>
  <Override PartName="/word/media/image26.gif" ContentType="image/gif"/>
  <Override PartName="/word/media/image12.png" ContentType="image/png"/>
  <Override PartName="/word/media/image19.jpeg" ContentType="image/jpeg"/>
  <Override PartName="/word/media/image4.png" ContentType="image/png"/>
  <Override PartName="/word/media/image20.jpeg" ContentType="image/jpeg"/>
  <Override PartName="/word/media/image27.jpeg" ContentType="image/jpeg"/>
  <Override PartName="/word/media/image16.png" ContentType="image/png"/>
  <Override PartName="/word/media/image28.jpeg" ContentType="image/jpeg"/>
  <Override PartName="/word/media/image30.jpeg" ContentType="image/jpe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lineRule="auto" w:line="240" w:before="8562" w:after="280"/>
        <w:jc w:val="both"/>
        <w:textAlignment w:val="baseline"/>
        <w:rPr>
          <w:rFonts w:ascii="Constantia" w:hAnsi="Constantia" w:eastAsia="Times New Roman" w:cs="Times New Roman"/>
          <w:color w:val="007789"/>
          <w:sz w:val="60"/>
          <w:szCs w:val="60"/>
          <w:lang w:val="fr-FR" w:eastAsia="fr-CA"/>
        </w:rPr>
      </w:pPr>
      <w:r>
        <w:rPr/>
      </w:r>
    </w:p>
    <w:p>
      <w:pPr>
        <w:pStyle w:val="Normal"/>
        <w:spacing w:lineRule="auto" w:line="240" w:before="8562" w:after="280"/>
        <w:jc w:val="both"/>
        <w:textAlignment w:val="baseline"/>
        <w:rPr/>
      </w:pPr>
      <w:r>
        <w:drawing>
          <wp:anchor behindDoc="0" distT="0" distB="0" distL="0" distR="0" simplePos="0" locked="0" layoutInCell="1" allowOverlap="1" relativeHeight="17">
            <wp:simplePos x="0" y="0"/>
            <wp:positionH relativeFrom="page">
              <wp:posOffset>5135245</wp:posOffset>
            </wp:positionH>
            <wp:positionV relativeFrom="page">
              <wp:posOffset>3319780</wp:posOffset>
            </wp:positionV>
            <wp:extent cx="2342515" cy="2342515"/>
            <wp:effectExtent l="0" t="0" r="0" b="0"/>
            <wp:wrapTopAndBottom/>
            <wp:docPr id="1"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6" descr=""/>
                    <pic:cNvPicPr>
                      <a:picLocks noChangeAspect="1" noChangeArrowheads="1"/>
                    </pic:cNvPicPr>
                  </pic:nvPicPr>
                  <pic:blipFill>
                    <a:blip r:embed="rId2"/>
                    <a:stretch>
                      <a:fillRect/>
                    </a:stretch>
                  </pic:blipFill>
                  <pic:spPr bwMode="auto">
                    <a:xfrm>
                      <a:off x="0" y="0"/>
                      <a:ext cx="2342515" cy="2342515"/>
                    </a:xfrm>
                    <a:prstGeom prst="rect">
                      <a:avLst/>
                    </a:prstGeom>
                  </pic:spPr>
                </pic:pic>
              </a:graphicData>
            </a:graphic>
          </wp:anchor>
        </w:drawing>
      </w:r>
      <w:r>
        <w:rPr>
          <w:rFonts w:eastAsia="Times New Roman" w:cs="Times New Roman" w:ascii="Constantia" w:hAnsi="Constantia"/>
          <w:color w:val="007789"/>
          <w:sz w:val="60"/>
          <w:szCs w:val="60"/>
          <w:lang w:val="fr-FR" w:eastAsia="fr-CA"/>
        </w:rPr>
        <w:t>Projet final</w:t>
      </w:r>
    </w:p>
    <w:p>
      <w:pPr>
        <w:pStyle w:val="Normal"/>
        <w:spacing w:lineRule="auto" w:line="240" w:before="280" w:after="280"/>
        <w:jc w:val="both"/>
        <w:textAlignment w:val="baseline"/>
        <w:rPr/>
      </w:pPr>
      <w:r>
        <w:rPr>
          <w:rFonts w:eastAsia="Times New Roman" w:cs="Times New Roman" w:ascii="Constantia" w:hAnsi="Constantia"/>
          <w:caps/>
          <w:color w:val="595959"/>
          <w:sz w:val="26"/>
          <w:szCs w:val="26"/>
          <w:lang w:val="fr-FR" w:eastAsia="fr-CA"/>
        </w:rPr>
        <w:t>BRAS ROBOTISÉ avec CamÉra</w:t>
      </w:r>
    </w:p>
    <w:p>
      <w:pPr>
        <w:pStyle w:val="Normal"/>
        <w:spacing w:lineRule="auto" w:line="240" w:before="280" w:after="280"/>
        <w:jc w:val="both"/>
        <w:textAlignment w:val="baseline"/>
        <w:rPr/>
      </w:pPr>
      <w:r>
        <w:rPr>
          <w:rFonts w:eastAsia="Times New Roman" w:cs="Times New Roman" w:ascii="Constantia" w:hAnsi="Constantia"/>
          <w:color w:val="595959"/>
          <w:lang w:val="fr-FR" w:eastAsia="fr-CA"/>
        </w:rPr>
        <w:t xml:space="preserve">Samuel Duclos | 247-616 Élaborer l'installation et l'intégration d'un système ordiné | </w:t>
      </w:r>
      <w:r>
        <w:rPr>
          <w:rFonts w:eastAsia="Times New Roman" w:cs="Times New Roman" w:ascii="Constantia" w:hAnsi="Constantia"/>
          <w:color w:val="595959"/>
          <w:lang w:val="fr-FR" w:eastAsia="fr-CA"/>
        </w:rPr>
        <w:t>2021</w:t>
      </w:r>
      <w:r>
        <w:rPr>
          <w:rFonts w:eastAsia="Times New Roman" w:cs="Times New Roman" w:ascii="Constantia" w:hAnsi="Constantia"/>
          <w:color w:val="595959"/>
          <w:lang w:val="fr-FR" w:eastAsia="fr-CA"/>
        </w:rPr>
        <w:t>/</w:t>
      </w:r>
      <w:r>
        <w:rPr>
          <w:rFonts w:eastAsia="Times New Roman" w:cs="Times New Roman" w:ascii="Constantia" w:hAnsi="Constantia"/>
          <w:color w:val="595959"/>
          <w:lang w:val="fr-FR" w:eastAsia="fr-CA"/>
        </w:rPr>
        <w:t>06</w:t>
      </w:r>
      <w:r>
        <w:rPr>
          <w:rFonts w:eastAsia="Times New Roman" w:cs="Times New Roman" w:ascii="Constantia" w:hAnsi="Constantia"/>
          <w:color w:val="595959"/>
          <w:lang w:val="fr-FR" w:eastAsia="fr-CA"/>
        </w:rPr>
        <w:t>/</w:t>
      </w:r>
      <w:r>
        <w:rPr>
          <w:rFonts w:eastAsia="Times New Roman" w:cs="Times New Roman" w:ascii="Constantia" w:hAnsi="Constantia"/>
          <w:color w:val="595959"/>
          <w:lang w:val="fr-FR" w:eastAsia="fr-CA"/>
        </w:rPr>
        <w:t>04</w:t>
      </w:r>
    </w:p>
    <w:p>
      <w:pPr>
        <w:pStyle w:val="Normal"/>
        <w:spacing w:lineRule="auto" w:line="240" w:before="280" w:after="280"/>
        <w:jc w:val="both"/>
        <w:textAlignment w:val="baseline"/>
        <w:rPr/>
      </w:pPr>
      <w:r>
        <w:rPr/>
      </w:r>
    </w:p>
    <w:p>
      <w:pPr>
        <w:pStyle w:val="Heading1"/>
        <w:rPr/>
      </w:pPr>
      <w:r>
        <w:rPr/>
        <w:drawing>
          <wp:anchor behindDoc="0" distT="0" distB="0" distL="0" distR="0" simplePos="0" locked="0" layoutInCell="1" allowOverlap="1" relativeHeight="18">
            <wp:simplePos x="0" y="0"/>
            <wp:positionH relativeFrom="column">
              <wp:posOffset>1343025</wp:posOffset>
            </wp:positionH>
            <wp:positionV relativeFrom="paragraph">
              <wp:posOffset>-125730</wp:posOffset>
            </wp:positionV>
            <wp:extent cx="2896235" cy="2828290"/>
            <wp:effectExtent l="0" t="0" r="0" b="0"/>
            <wp:wrapTopAndBottom/>
            <wp:docPr id="2"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4" descr=""/>
                    <pic:cNvPicPr>
                      <a:picLocks noChangeAspect="1" noChangeArrowheads="1"/>
                    </pic:cNvPicPr>
                  </pic:nvPicPr>
                  <pic:blipFill>
                    <a:blip r:embed="rId3"/>
                    <a:srcRect l="0" t="0" r="25" b="2374"/>
                    <a:stretch>
                      <a:fillRect/>
                    </a:stretch>
                  </pic:blipFill>
                  <pic:spPr bwMode="auto">
                    <a:xfrm>
                      <a:off x="0" y="0"/>
                      <a:ext cx="2896235" cy="2828290"/>
                    </a:xfrm>
                    <a:prstGeom prst="rect">
                      <a:avLst/>
                    </a:prstGeom>
                  </pic:spPr>
                </pic:pic>
              </a:graphicData>
            </a:graphic>
          </wp:anchor>
        </w:drawing>
      </w:r>
    </w:p>
    <w:p>
      <w:pPr>
        <w:pStyle w:val="Heading1"/>
        <w:rPr/>
      </w:pPr>
      <w:bookmarkStart w:id="0" w:name="tso_project"/>
      <w:bookmarkEnd w:id="0"/>
      <w:r>
        <w:rPr/>
        <w:t xml:space="preserve">TSO_project </w:t>
      </w:r>
      <w:r>
        <w:rPr/>
        <w:t>(uArm), par Samuel Duclos, vendredi le 4 juin 2021 à 14h28, heure de la ville de Québec, Canada</w:t>
      </w:r>
    </w:p>
    <w:p>
      <w:pPr>
        <w:pStyle w:val="TextBody"/>
        <w:rPr>
          <w:b/>
          <w:b/>
          <w:bCs/>
        </w:rPr>
      </w:pPr>
      <w:r>
        <w:rPr>
          <w:b/>
          <w:bCs/>
        </w:rPr>
        <w:t>SVP, veuillez visiter le répertoire sur Github pour avoir l’expérience intégrale:</w:t>
      </w:r>
      <w:r>
        <w:rPr>
          <w:b w:val="false"/>
          <w:bCs w:val="false"/>
        </w:rPr>
        <w:t xml:space="preserve"> </w:t>
      </w:r>
      <w:hyperlink r:id="rId4">
        <w:r>
          <w:rPr>
            <w:rStyle w:val="InternetLink"/>
            <w:b w:val="false"/>
            <w:bCs w:val="false"/>
          </w:rPr>
          <w:t>https://github.com/abstractguy/TSO_project/</w:t>
        </w:r>
      </w:hyperlink>
      <w:hyperlink r:id="rId5">
        <w:r>
          <w:rPr>
            <w:b w:val="false"/>
            <w:bCs w:val="false"/>
          </w:rPr>
          <w:t xml:space="preserve"> </w:t>
        </w:r>
      </w:hyperlink>
      <w:r>
        <w:rPr>
          <w:b/>
          <w:bCs/>
        </w:rPr>
        <w:t>(en anglais)</w:t>
      </w:r>
    </w:p>
    <w:p>
      <w:pPr>
        <w:pStyle w:val="TextBody"/>
        <w:rPr>
          <w:b/>
          <w:b/>
          <w:bCs/>
        </w:rPr>
      </w:pPr>
      <w:r>
        <w:rPr>
          <w:b/>
          <w:bCs/>
        </w:rPr>
        <w:t>et:</w:t>
      </w:r>
    </w:p>
    <w:p>
      <w:pPr>
        <w:pStyle w:val="TextBody"/>
        <w:rPr>
          <w:b/>
          <w:b/>
          <w:bCs/>
        </w:rPr>
      </w:pPr>
      <w:hyperlink r:id="rId6">
        <w:r>
          <w:rPr>
            <w:rStyle w:val="InternetLink"/>
            <w:b w:val="false"/>
            <w:bCs w:val="false"/>
          </w:rPr>
          <w:t>https://github.com/abstractguy/TSO_project/tree/master/README.fr.md</w:t>
        </w:r>
      </w:hyperlink>
      <w:r>
        <w:rPr>
          <w:b w:val="false"/>
          <w:bCs w:val="false"/>
        </w:rPr>
        <w:t xml:space="preserve"> </w:t>
      </w:r>
      <w:r>
        <w:rPr>
          <w:b/>
          <w:bCs/>
        </w:rPr>
        <w:t>(en français)</w:t>
      </w:r>
    </w:p>
    <w:p>
      <w:pPr>
        <w:pStyle w:val="TextBody"/>
        <w:rPr/>
      </w:pPr>
      <w:r>
        <w:rPr/>
      </w:r>
    </w:p>
    <w:p>
      <w:pPr>
        <w:pStyle w:val="FirstParagraph"/>
        <w:rPr/>
      </w:pPr>
      <w:hyperlink r:id="rId7">
        <w:r>
          <w:rPr/>
          <w:drawing>
            <wp:inline distT="0" distB="0" distL="114935" distR="114935">
              <wp:extent cx="3810000" cy="2540000"/>
              <wp:effectExtent l="0" t="0" r="0" b="0"/>
              <wp:docPr id="3" name="Picture" descr="Codacy Ba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Codacy Badge"/>
                      <pic:cNvPicPr>
                        <a:picLocks noChangeAspect="1" noChangeArrowheads="1"/>
                      </pic:cNvPicPr>
                    </pic:nvPicPr>
                    <pic:blipFill>
                      <a:blip r:embed="rId8"/>
                      <a:stretch>
                        <a:fillRect/>
                      </a:stretch>
                    </pic:blipFill>
                    <pic:spPr bwMode="auto">
                      <a:xfrm>
                        <a:off x="0" y="0"/>
                        <a:ext cx="3810000" cy="2540000"/>
                      </a:xfrm>
                      <a:prstGeom prst="rect">
                        <a:avLst/>
                      </a:prstGeom>
                    </pic:spPr>
                  </pic:pic>
                </a:graphicData>
              </a:graphic>
            </wp:inline>
          </w:drawing>
        </w:r>
      </w:hyperlink>
    </w:p>
    <w:p>
      <w:pPr>
        <w:pStyle w:val="TextBody"/>
        <w:rPr/>
      </w:pPr>
      <w:hyperlink r:id="rId9">
        <w:r>
          <w:rPr/>
          <w:drawing>
            <wp:inline distT="0" distB="0" distL="114935" distR="114935">
              <wp:extent cx="3810000" cy="2540000"/>
              <wp:effectExtent l="0" t="0" r="0" b="0"/>
              <wp:docPr id="4" name="Image1" descr="H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Hits"/>
                      <pic:cNvPicPr>
                        <a:picLocks noChangeAspect="1" noChangeArrowheads="1"/>
                      </pic:cNvPicPr>
                    </pic:nvPicPr>
                    <pic:blipFill>
                      <a:blip r:embed="rId10"/>
                      <a:stretch>
                        <a:fillRect/>
                      </a:stretch>
                    </pic:blipFill>
                    <pic:spPr bwMode="auto">
                      <a:xfrm>
                        <a:off x="0" y="0"/>
                        <a:ext cx="3810000" cy="2540000"/>
                      </a:xfrm>
                      <a:prstGeom prst="rect">
                        <a:avLst/>
                      </a:prstGeom>
                    </pic:spPr>
                  </pic:pic>
                </a:graphicData>
              </a:graphic>
            </wp:inline>
          </w:drawing>
        </w:r>
      </w:hyperlink>
    </w:p>
    <w:p>
      <w:pPr>
        <w:pStyle w:val="TextBody"/>
        <w:rPr/>
      </w:pPr>
      <w:hyperlink r:id="rId11">
        <w:r>
          <w:rPr/>
          <w:drawing>
            <wp:inline distT="0" distB="0" distL="114935" distR="114935">
              <wp:extent cx="3810000" cy="2540000"/>
              <wp:effectExtent l="0" t="0" r="0" b="0"/>
              <wp:docPr id="5" name="Image2" descr="made-with-pyth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made-with-python"/>
                      <pic:cNvPicPr>
                        <a:picLocks noChangeAspect="1" noChangeArrowheads="1"/>
                      </pic:cNvPicPr>
                    </pic:nvPicPr>
                    <pic:blipFill>
                      <a:blip r:embed="rId12"/>
                      <a:stretch>
                        <a:fillRect/>
                      </a:stretch>
                    </pic:blipFill>
                    <pic:spPr bwMode="auto">
                      <a:xfrm>
                        <a:off x="0" y="0"/>
                        <a:ext cx="3810000" cy="2540000"/>
                      </a:xfrm>
                      <a:prstGeom prst="rect">
                        <a:avLst/>
                      </a:prstGeom>
                    </pic:spPr>
                  </pic:pic>
                </a:graphicData>
              </a:graphic>
            </wp:inline>
          </w:drawing>
        </w:r>
      </w:hyperlink>
    </w:p>
    <w:p>
      <w:pPr>
        <w:pStyle w:val="TextBody"/>
        <w:rPr/>
      </w:pPr>
      <w:hyperlink r:id="rId13">
        <w:r>
          <w:rPr/>
          <w:drawing>
            <wp:inline distT="0" distB="0" distL="114935" distR="114935">
              <wp:extent cx="3810000" cy="2540000"/>
              <wp:effectExtent l="0" t="0" r="0" b="0"/>
              <wp:docPr id="6" name="Image3" descr="made-with-Mark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made-with-Markdown"/>
                      <pic:cNvPicPr>
                        <a:picLocks noChangeAspect="1" noChangeArrowheads="1"/>
                      </pic:cNvPicPr>
                    </pic:nvPicPr>
                    <pic:blipFill>
                      <a:blip r:embed="rId14"/>
                      <a:stretch>
                        <a:fillRect/>
                      </a:stretch>
                    </pic:blipFill>
                    <pic:spPr bwMode="auto">
                      <a:xfrm>
                        <a:off x="0" y="0"/>
                        <a:ext cx="3810000" cy="2540000"/>
                      </a:xfrm>
                      <a:prstGeom prst="rect">
                        <a:avLst/>
                      </a:prstGeom>
                    </pic:spPr>
                  </pic:pic>
                </a:graphicData>
              </a:graphic>
            </wp:inline>
          </w:drawing>
        </w:r>
      </w:hyperlink>
    </w:p>
    <w:p>
      <w:pPr>
        <w:pStyle w:val="TextBody"/>
        <w:rPr/>
      </w:pPr>
      <w:hyperlink r:id="rId15">
        <w:r>
          <w:rPr/>
          <w:drawing>
            <wp:inline distT="0" distB="0" distL="114935" distR="114935">
              <wp:extent cx="3810000" cy="2540000"/>
              <wp:effectExtent l="0" t="0" r="0" b="0"/>
              <wp:docPr id="7" name="Image4" descr="made-with-b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made-with-bash"/>
                      <pic:cNvPicPr>
                        <a:picLocks noChangeAspect="1" noChangeArrowheads="1"/>
                      </pic:cNvPicPr>
                    </pic:nvPicPr>
                    <pic:blipFill>
                      <a:blip r:embed="rId16"/>
                      <a:stretch>
                        <a:fillRect/>
                      </a:stretch>
                    </pic:blipFill>
                    <pic:spPr bwMode="auto">
                      <a:xfrm>
                        <a:off x="0" y="0"/>
                        <a:ext cx="3810000" cy="2540000"/>
                      </a:xfrm>
                      <a:prstGeom prst="rect">
                        <a:avLst/>
                      </a:prstGeom>
                    </pic:spPr>
                  </pic:pic>
                </a:graphicData>
              </a:graphic>
            </wp:inline>
          </w:drawing>
        </w:r>
      </w:hyperlink>
    </w:p>
    <w:p>
      <w:pPr>
        <w:pStyle w:val="TextBody"/>
        <w:rPr/>
      </w:pPr>
      <w:hyperlink r:id="rId17">
        <w:r>
          <w:rPr/>
          <w:drawing>
            <wp:inline distT="0" distB="0" distL="114935" distR="114935">
              <wp:extent cx="3810000" cy="2540000"/>
              <wp:effectExtent l="0" t="0" r="0" b="0"/>
              <wp:docPr id="8" name="Image5" descr="made-with-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made-with-c++"/>
                      <pic:cNvPicPr>
                        <a:picLocks noChangeAspect="1" noChangeArrowheads="1"/>
                      </pic:cNvPicPr>
                    </pic:nvPicPr>
                    <pic:blipFill>
                      <a:blip r:embed="rId18"/>
                      <a:stretch>
                        <a:fillRect/>
                      </a:stretch>
                    </pic:blipFill>
                    <pic:spPr bwMode="auto">
                      <a:xfrm>
                        <a:off x="0" y="0"/>
                        <a:ext cx="3810000" cy="2540000"/>
                      </a:xfrm>
                      <a:prstGeom prst="rect">
                        <a:avLst/>
                      </a:prstGeom>
                    </pic:spPr>
                  </pic:pic>
                </a:graphicData>
              </a:graphic>
            </wp:inline>
          </w:drawing>
        </w:r>
      </w:hyperlink>
    </w:p>
    <w:p>
      <w:pPr>
        <w:pStyle w:val="TextBody"/>
        <w:rPr/>
      </w:pPr>
      <w:hyperlink r:id="rId19">
        <w:r>
          <w:rPr/>
          <w:drawing>
            <wp:inline distT="0" distB="0" distL="114935" distR="114935">
              <wp:extent cx="3810000" cy="2540000"/>
              <wp:effectExtent l="0" t="0" r="0" b="0"/>
              <wp:docPr id="9" name="Image6" descr="ForTheBadge powered-by-electri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 descr="ForTheBadge powered-by-electricity"/>
                      <pic:cNvPicPr>
                        <a:picLocks noChangeAspect="1" noChangeArrowheads="1"/>
                      </pic:cNvPicPr>
                    </pic:nvPicPr>
                    <pic:blipFill>
                      <a:blip r:embed="rId20"/>
                      <a:stretch>
                        <a:fillRect/>
                      </a:stretch>
                    </pic:blipFill>
                    <pic:spPr bwMode="auto">
                      <a:xfrm>
                        <a:off x="0" y="0"/>
                        <a:ext cx="3810000" cy="2540000"/>
                      </a:xfrm>
                      <a:prstGeom prst="rect">
                        <a:avLst/>
                      </a:prstGeom>
                    </pic:spPr>
                  </pic:pic>
                </a:graphicData>
              </a:graphic>
            </wp:inline>
          </w:drawing>
        </w:r>
      </w:hyperlink>
    </w:p>
    <w:p>
      <w:pPr>
        <w:pStyle w:val="TextBody"/>
        <w:rPr/>
      </w:pPr>
      <w:hyperlink r:id="rId21">
        <w:r>
          <w:rPr/>
          <w:drawing>
            <wp:inline distT="0" distB="0" distL="114935" distR="114935">
              <wp:extent cx="3810000" cy="2540000"/>
              <wp:effectExtent l="0" t="0" r="0" b="0"/>
              <wp:docPr id="10" name="Image7" descr="Documentation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 descr="Documentation Status"/>
                      <pic:cNvPicPr>
                        <a:picLocks noChangeAspect="1" noChangeArrowheads="1"/>
                      </pic:cNvPicPr>
                    </pic:nvPicPr>
                    <pic:blipFill>
                      <a:blip r:embed="rId22"/>
                      <a:stretch>
                        <a:fillRect/>
                      </a:stretch>
                    </pic:blipFill>
                    <pic:spPr bwMode="auto">
                      <a:xfrm>
                        <a:off x="0" y="0"/>
                        <a:ext cx="3810000" cy="2540000"/>
                      </a:xfrm>
                      <a:prstGeom prst="rect">
                        <a:avLst/>
                      </a:prstGeom>
                    </pic:spPr>
                  </pic:pic>
                </a:graphicData>
              </a:graphic>
            </wp:inline>
          </w:drawing>
        </w:r>
      </w:hyperlink>
    </w:p>
    <w:p>
      <w:pPr>
        <w:pStyle w:val="FigurewithCaption"/>
        <w:rPr/>
      </w:pPr>
      <w:r>
        <w:rPr/>
        <w:drawing>
          <wp:inline distT="0" distB="0" distL="114935" distR="114935">
            <wp:extent cx="3810000" cy="2540000"/>
            <wp:effectExtent l="0" t="0" r="0" b="0"/>
            <wp:docPr id="11" name="Image8" descr="Profile 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8" descr="Profile views"/>
                    <pic:cNvPicPr>
                      <a:picLocks noChangeAspect="1" noChangeArrowheads="1"/>
                    </pic:cNvPicPr>
                  </pic:nvPicPr>
                  <pic:blipFill>
                    <a:blip r:embed="rId23"/>
                    <a:stretch>
                      <a:fillRect/>
                    </a:stretch>
                  </pic:blipFill>
                  <pic:spPr bwMode="auto">
                    <a:xfrm>
                      <a:off x="0" y="0"/>
                      <a:ext cx="3810000" cy="2540000"/>
                    </a:xfrm>
                    <a:prstGeom prst="rect">
                      <a:avLst/>
                    </a:prstGeom>
                  </pic:spPr>
                </pic:pic>
              </a:graphicData>
            </a:graphic>
          </wp:inline>
        </w:drawing>
      </w:r>
    </w:p>
    <w:p>
      <w:pPr>
        <w:pStyle w:val="ImageCaption"/>
        <w:rPr/>
      </w:pPr>
      <w:r>
        <w:rPr/>
        <w:t>Profile views</w:t>
      </w:r>
    </w:p>
    <w:p>
      <w:pPr>
        <w:pStyle w:val="TextBody"/>
        <w:rPr/>
      </w:pPr>
      <w:hyperlink r:id="rId24">
        <w:r>
          <w:rPr/>
          <w:drawing>
            <wp:inline distT="0" distB="0" distL="114935" distR="114935">
              <wp:extent cx="3810000" cy="2540000"/>
              <wp:effectExtent l="0" t="0" r="0" b="0"/>
              <wp:docPr id="12" name="Image9" descr="Demandez moi n'importe quo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 descr="Demandez moi n'importe quoi !"/>
                      <pic:cNvPicPr>
                        <a:picLocks noChangeAspect="1" noChangeArrowheads="1"/>
                      </pic:cNvPicPr>
                    </pic:nvPicPr>
                    <pic:blipFill>
                      <a:blip r:embed="rId25"/>
                      <a:stretch>
                        <a:fillRect/>
                      </a:stretch>
                    </pic:blipFill>
                    <pic:spPr bwMode="auto">
                      <a:xfrm>
                        <a:off x="0" y="0"/>
                        <a:ext cx="3810000" cy="2540000"/>
                      </a:xfrm>
                      <a:prstGeom prst="rect">
                        <a:avLst/>
                      </a:prstGeom>
                    </pic:spPr>
                  </pic:pic>
                </a:graphicData>
              </a:graphic>
            </wp:inline>
          </w:drawing>
        </w:r>
      </w:hyperlink>
    </w:p>
    <w:p>
      <w:pPr>
        <w:pStyle w:val="TextBody"/>
        <w:rPr/>
      </w:pPr>
      <w:hyperlink r:id="rId26">
        <w:r>
          <w:rPr/>
          <w:drawing>
            <wp:inline distT="0" distB="0" distL="114935" distR="114935">
              <wp:extent cx="3810000" cy="2540000"/>
              <wp:effectExtent l="0" t="0" r="0" b="0"/>
              <wp:docPr id="13" name="Image10" descr="Ask Me Anyth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0" descr="Ask Me Anything !"/>
                      <pic:cNvPicPr>
                        <a:picLocks noChangeAspect="1" noChangeArrowheads="1"/>
                      </pic:cNvPicPr>
                    </pic:nvPicPr>
                    <pic:blipFill>
                      <a:blip r:embed="rId27"/>
                      <a:stretch>
                        <a:fillRect/>
                      </a:stretch>
                    </pic:blipFill>
                    <pic:spPr bwMode="auto">
                      <a:xfrm>
                        <a:off x="0" y="0"/>
                        <a:ext cx="3810000" cy="2540000"/>
                      </a:xfrm>
                      <a:prstGeom prst="rect">
                        <a:avLst/>
                      </a:prstGeom>
                    </pic:spPr>
                  </pic:pic>
                </a:graphicData>
              </a:graphic>
            </wp:inline>
          </w:drawing>
        </w:r>
      </w:hyperlink>
    </w:p>
    <w:p>
      <w:pPr>
        <w:pStyle w:val="TextBody"/>
        <w:rPr/>
      </w:pPr>
      <w:hyperlink r:id="rId28">
        <w:r>
          <w:rPr/>
          <w:drawing>
            <wp:inline distT="0" distB="0" distL="114935" distR="114935">
              <wp:extent cx="3810000" cy="2540000"/>
              <wp:effectExtent l="0" t="0" r="0" b="0"/>
              <wp:docPr id="14" name="Image11" descr="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1" descr="License"/>
                      <pic:cNvPicPr>
                        <a:picLocks noChangeAspect="1" noChangeArrowheads="1"/>
                      </pic:cNvPicPr>
                    </pic:nvPicPr>
                    <pic:blipFill>
                      <a:blip r:embed="rId29"/>
                      <a:stretch>
                        <a:fillRect/>
                      </a:stretch>
                    </pic:blipFill>
                    <pic:spPr bwMode="auto">
                      <a:xfrm>
                        <a:off x="0" y="0"/>
                        <a:ext cx="3810000" cy="2540000"/>
                      </a:xfrm>
                      <a:prstGeom prst="rect">
                        <a:avLst/>
                      </a:prstGeom>
                    </pic:spPr>
                  </pic:pic>
                </a:graphicData>
              </a:graphic>
            </wp:inline>
          </w:drawing>
        </w:r>
      </w:hyperlink>
    </w:p>
    <w:p>
      <w:pPr>
        <w:pStyle w:val="Heading3"/>
        <w:rPr/>
      </w:pPr>
      <w:bookmarkStart w:id="1" w:name="click-below-for-the-english-version"/>
      <w:bookmarkEnd w:id="1"/>
      <w:r>
        <w:rPr/>
        <w:t>Click below for the english version</w:t>
      </w:r>
    </w:p>
    <w:p>
      <w:pPr>
        <w:pStyle w:val="FirstParagraph"/>
        <w:rPr/>
      </w:pPr>
      <w:hyperlink r:id="rId30">
        <w:r>
          <w:rPr>
            <w:rStyle w:val="InternetLink"/>
          </w:rPr>
          <w:t>English version</w:t>
        </w:r>
      </w:hyperlink>
    </w:p>
    <w:p>
      <w:pPr>
        <w:pStyle w:val="Heading3"/>
        <w:rPr/>
      </w:pPr>
      <w:bookmarkStart w:id="2" w:name="un-bras-robotis%C3%A9-intelligent-utilis"/>
      <w:bookmarkEnd w:id="2"/>
      <w:r>
        <w:rPr/>
        <w:t>Un bras robotisé "intelligent" utilisant une caméra pour le prélèvement et le placement.</w:t>
      </w:r>
    </w:p>
    <w:p>
      <w:pPr>
        <w:pStyle w:val="FirstParagraph"/>
        <w:rPr/>
      </w:pPr>
      <w:hyperlink r:id="rId31">
        <w:r>
          <w:rPr/>
          <w:drawing>
            <wp:inline distT="0" distB="0" distL="114935" distR="114935">
              <wp:extent cx="3810000" cy="2540000"/>
              <wp:effectExtent l="0" t="0" r="0" b="0"/>
              <wp:docPr id="15" name="Image12" descr="Codacy Ba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2" descr="Codacy Badge"/>
                      <pic:cNvPicPr>
                        <a:picLocks noChangeAspect="1" noChangeArrowheads="1"/>
                      </pic:cNvPicPr>
                    </pic:nvPicPr>
                    <pic:blipFill>
                      <a:blip r:embed="rId32"/>
                      <a:stretch>
                        <a:fillRect/>
                      </a:stretch>
                    </pic:blipFill>
                    <pic:spPr bwMode="auto">
                      <a:xfrm>
                        <a:off x="0" y="0"/>
                        <a:ext cx="3810000" cy="2540000"/>
                      </a:xfrm>
                      <a:prstGeom prst="rect">
                        <a:avLst/>
                      </a:prstGeom>
                    </pic:spPr>
                  </pic:pic>
                </a:graphicData>
              </a:graphic>
            </wp:inline>
          </w:drawing>
        </w:r>
      </w:hyperlink>
    </w:p>
    <w:p>
      <w:pPr>
        <w:pStyle w:val="Heading3"/>
        <w:rPr/>
      </w:pPr>
      <w:bookmarkStart w:id="3" w:name="le-probl%C3%A8me"/>
      <w:bookmarkEnd w:id="3"/>
      <w:r>
        <w:rPr/>
        <w:t>Le problème</w:t>
      </w:r>
    </w:p>
    <w:p>
      <w:pPr>
        <w:pStyle w:val="FirstParagraph"/>
        <w:rPr/>
      </w:pPr>
      <w:r>
        <w:rPr/>
        <w:t>Les bras robotiques utilisant des capteurs de proximité sont notoirement inefficaces pour la tâche de prélèvement et de placement. Les capteurs de proximité ne permettent pas à l'utilisateur de sélectionner la catégorie d'objets à déplacer. De plus, ils ne parviennent pas à estimer la position exacte de l'objet en un seul passage sans recourir à une longue procédure de balayage, équivalente à celle d'un aveugle demandant à son chien de lui dire où se trouvent les clés de la voiture en parcourant tout le terrain à pied.</w:t>
      </w:r>
    </w:p>
    <w:p>
      <w:pPr>
        <w:pStyle w:val="Heading3"/>
        <w:rPr/>
      </w:pPr>
      <w:bookmarkStart w:id="4" w:name="la-solution"/>
      <w:bookmarkEnd w:id="4"/>
      <w:r>
        <w:rPr/>
        <w:t>La solution</w:t>
      </w:r>
    </w:p>
    <w:p>
      <w:pPr>
        <w:pStyle w:val="FirstParagraph"/>
        <w:rPr/>
      </w:pPr>
      <w:r>
        <w:rPr/>
        <w:t>Au lieu de cela, les progrès contemporains en matière de vision machine permettent à la machine de localiser et de saisir l'objet complexe directement après un seul regard, en temps réel, sans avoir recours à des capteurs unidimensionnels à proximité rapprochée.</w:t>
      </w:r>
    </w:p>
    <w:p>
      <w:pPr>
        <w:pStyle w:val="Compact"/>
        <w:rPr/>
      </w:pPr>
      <w:r>
        <w:rPr/>
        <w:t>:speech_balloon: Posez une question          :book: Lisez les questions</w:t>
      </w:r>
    </w:p>
    <w:p>
      <w:pPr>
        <w:pStyle w:val="Heading3"/>
        <w:rPr/>
      </w:pPr>
      <w:bookmarkStart w:id="5" w:name="le-r%C3%A9sum%C3%A9"/>
      <w:bookmarkEnd w:id="5"/>
      <w:r>
        <w:rPr/>
        <w:t>Le résumé</w:t>
      </w:r>
    </w:p>
    <w:p>
      <w:pPr>
        <w:pStyle w:val="FirstParagraph"/>
        <w:rPr/>
      </w:pPr>
      <w:r>
        <w:rPr/>
        <w:t xml:space="preserve">Un ordinateur de développement préconfiguré (scripts d'auto-installation et documentation inclus) se connecte par SSH à un Nvidia Jetson Nano préconfiguré (scripts d'auto-installation et documentation inclus) avec une caméra Raspberry Pi v2.1 ou un Arducam Camarray Hat (scripts d'auto-installation et documentation inclus). Une seule caméra est attachée par un câble à ruban MIPI de 1 mètre avec une extension de répéteur à l'extrémité du uArm. Le Jetson contrôlé par USB devient l'unité centrale de contrôle dans cette topologie. Le x86_64 (mais il pourrait s'agir d'autres architectures) flashe le micrologiciel sur le microcontrôleur ESP32 (soudé sur le circuit imprimé conçu par Altium) via un autre port USB. Ce micrologiciel (sans entrer dans les détails ou les extras pour l'instant) écoute le UART pour le GCODE qu'il exécute ensuite et effectue en utilisant 4 sorties de modulation de largeur d'impulsion vers 4 servomoteurs propriétaires (la seule partie du uArm qui n'a pas été (re)définie dans ce projet). 4 entrées analogiques fournissent un retour d'angle au firmware. La valve est reliée à VCC pour économiser les broches et la pompe est pilotée par un GPIO en inversant les niveaux logiques. Le uARM (le nom du bras robotique utilisé dans ce projet) s'initialise à une position au milieu de la plage d'angle de son servomoteur. Il peut être contrôlé en utilisant GCODE à partir de l'UART pour ramasser des objets en utilisant des coordonnées absolues, relatives ou polaires (les coordonnées polaires simplifient les PIDs des axes X et Y et sont normalisées en gradins pour représenter la gamme entière du uArm par tous les axes mis à l'échelle par une gamme de +/- 100). Il peut ensuite ramasser une seule classe sélectionnée d'objets communs étiquetés à partir de l'ensemble de données COCO (80 classes) et d'un tas de trucs d'apprentissage automatique </w:t>
      </w:r>
      <w:hyperlink r:id="rId33">
        <w:r>
          <w:rPr>
            <w:rStyle w:val="InternetLink"/>
          </w:rPr>
          <w:t>voir software/jetson/fastmot/</w:t>
        </w:r>
      </w:hyperlink>
      <w:r>
        <w:rPr/>
        <w:t>, en utilisant le retour d'information de la détection par réseau neuronal d'une caméra. Il place et dépose ensuite l'objet à un endroit prédéfini et boucle...</w:t>
      </w:r>
    </w:p>
    <w:p>
      <w:pPr>
        <w:pStyle w:val="Heading3"/>
        <w:rPr/>
      </w:pPr>
      <w:bookmarkStart w:id="6" w:name="todo-si-vous-voulez-lutiliser-avec-votre"/>
      <w:bookmarkEnd w:id="6"/>
      <w:r>
        <w:rPr/>
        <w:t>TODO si vous voulez l'utiliser avec votre propre microcontrôleur (revoir les presets avant d'implémenter les vôtres !)</w:t>
      </w:r>
    </w:p>
    <w:p>
      <w:pPr>
        <w:pStyle w:val="Compact"/>
        <w:numPr>
          <w:ilvl w:val="0"/>
          <w:numId w:val="2"/>
        </w:numPr>
        <w:rPr/>
      </w:pPr>
      <w:r>
        <w:rPr/>
        <w:t>[ ] Ajouter un #ifdef pour identifier les broches PWM, ADC et GPIO de votre microcontrôleur dans uArmPin.h dans UArmForArduino (seulement nécessaire si votre application n'utilise pas le même pinout)</w:t>
      </w:r>
    </w:p>
    <w:p>
      <w:pPr>
        <w:pStyle w:val="Compact"/>
        <w:numPr>
          <w:ilvl w:val="0"/>
          <w:numId w:val="2"/>
        </w:numPr>
        <w:rPr/>
      </w:pPr>
      <w:r>
        <w:rPr/>
        <w:t>[ ] Si votre microcontrôleur ne définit pas de timers, ajoutez-le à la version modifiée de la bibliothèque Servo Arduino avec l'extension slowmove en la comparant avec l'implémentation AVR (AtMega) fournie qui a été ajoutée (pas nécessaire mais recommandé)</w:t>
      </w:r>
    </w:p>
    <w:p>
      <w:pPr>
        <w:pStyle w:val="Compact"/>
        <w:numPr>
          <w:ilvl w:val="0"/>
          <w:numId w:val="2"/>
        </w:numPr>
        <w:rPr/>
      </w:pPr>
      <w:r>
        <w:rPr/>
        <w:t>[ ] Utilisez les méthodes grab() et drop() de pyuarm pour compléter le pick and place dans le processus set_servos() (seul le fetch, la partie la plus difficile, est réglé dans la boucle principale).</w:t>
      </w:r>
    </w:p>
    <w:p>
      <w:pPr>
        <w:pStyle w:val="Compact"/>
        <w:numPr>
          <w:ilvl w:val="0"/>
          <w:numId w:val="2"/>
        </w:numPr>
        <w:rPr/>
      </w:pPr>
      <w:r>
        <w:rPr/>
        <w:t>[ ] Si vous voulez que le uArm ait des objets de perspective et de saisie, il est recommandé de reconvertir les coordonnées polaires (longueur, angle, hauteur) en coordonnées cartésiennes (x, y, z) (fonctions de réutilisation dans pyuarm) pour faire correspondre exactement les coordonnées de la caméra et de la portée du uArm (les portées entières étaient activées, mais ne correspondaient pas à la position initiale de la caméra en coordonnées cartésiennes).</w:t>
      </w:r>
    </w:p>
    <w:p>
      <w:pPr>
        <w:pStyle w:val="Compact"/>
        <w:numPr>
          <w:ilvl w:val="0"/>
          <w:numId w:val="2"/>
        </w:numPr>
        <w:rPr/>
      </w:pPr>
      <w:r>
        <w:rPr/>
        <w:t>[ ] Régler la hauteur de la position initiale pour mettre à l'échelle la vue de la caméra et enregistrer les coordonnées de portée du uArm et de la caméra de manière égale.</w:t>
      </w:r>
    </w:p>
    <w:p>
      <w:pPr>
        <w:pStyle w:val="Heading2"/>
        <w:rPr/>
      </w:pPr>
      <w:bookmarkStart w:id="7" w:name="noubliez-pas-de-consulter-la-documentati"/>
      <w:bookmarkEnd w:id="7"/>
      <w:r>
        <w:rPr/>
        <w:t>N'oubliez pas de consulter la documentation dans les CLICK ME ci-dessous !</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2"/>
        <w:rPr/>
      </w:pPr>
      <w:bookmarkStart w:id="8" w:name="documentation"/>
      <w:bookmarkEnd w:id="8"/>
      <w:r>
        <w:rPr/>
        <w:t>Documentation</w:t>
      </w:r>
    </w:p>
    <w:p>
      <w:pPr>
        <w:pStyle w:val="FirstParagraph"/>
        <w:rPr/>
      </w:pPr>
      <w:r>
        <w:rPr/>
        <w:t>La chronologie du projet a été obtenue avec la commande suivante</w:t>
      </w:r>
    </w:p>
    <w:p>
      <w:pPr>
        <w:pStyle w:val="SourceCode"/>
        <w:rPr/>
      </w:pPr>
      <w:r>
        <w:rPr>
          <w:rStyle w:val="NormalTok"/>
        </w:rPr>
        <w:t xml:space="preserve">$ </w:t>
      </w:r>
      <w:r>
        <w:rPr>
          <w:rStyle w:val="FunctionTok"/>
        </w:rPr>
        <w:t>git</w:t>
      </w:r>
      <w:r>
        <w:rPr>
          <w:rStyle w:val="NormalTok"/>
        </w:rPr>
        <w:t xml:space="preserve"> log --pretty=format :</w:t>
      </w:r>
      <w:r>
        <w:rPr>
          <w:rStyle w:val="StringTok"/>
        </w:rPr>
        <w:t>"%h %ad | %s %d [%an]"</w:t>
      </w:r>
      <w:r>
        <w:rPr>
          <w:rStyle w:val="NormalTok"/>
        </w:rPr>
        <w:t xml:space="preserve"> --date=short </w:t>
      </w:r>
      <w:r>
        <w:rPr>
          <w:rStyle w:val="OperatorTok"/>
        </w:rPr>
        <w:t>&gt; ~/workspace/TSO_project/documentation/</w:t>
      </w:r>
      <w:r>
        <w:rPr>
          <w:rStyle w:val="NormalTok"/>
        </w:rPr>
        <w:t>log.txt</w:t>
      </w:r>
    </w:p>
    <w:p>
      <w:pPr>
        <w:pStyle w:val="SourceCode"/>
        <w:rPr/>
      </w:pPr>
      <w:r>
        <w:rPr>
          <w:rStyle w:val="NormalTok"/>
        </w:rPr>
        <w:t>Documentation traduite de l’anglais au français par DeepL et révisée par moi à la même date.</w:t>
      </w:r>
    </w:p>
    <w:p>
      <w:pPr>
        <w:pStyle w:val="SourceCode"/>
        <w:rPr/>
      </w:pPr>
      <w:r>
        <w:rPr>
          <w:rStyle w:val="NormalTok"/>
        </w:rPr>
        <w:t>Voici les commandes utilisées pour ensuite convertir le README.md  (du MarkDown, *.md) en *.docx:</w:t>
      </w:r>
    </w:p>
    <w:p>
      <w:pPr>
        <w:pStyle w:val="SourceCode"/>
        <w:rPr/>
      </w:pPr>
      <w:r>
        <w:rPr>
          <w:rStyle w:val="NormalTok"/>
        </w:rPr>
        <w:t>$ cd ~/workspace/TSO_project</w:t>
      </w:r>
    </w:p>
    <w:p>
      <w:pPr>
        <w:pStyle w:val="SourceCode"/>
        <w:rPr/>
      </w:pPr>
      <w:r>
        <w:rPr>
          <w:rStyle w:val="NormalTok"/>
        </w:rPr>
        <w:t>$ sudo apt-get update</w:t>
      </w:r>
    </w:p>
    <w:p>
      <w:pPr>
        <w:pStyle w:val="SourceCode"/>
        <w:rPr/>
      </w:pPr>
      <w:r>
        <w:rPr>
          <w:rStyle w:val="NormalTok"/>
        </w:rPr>
        <w:t>$ sudo apt-get install -y pandoc</w:t>
      </w:r>
    </w:p>
    <w:p>
      <w:pPr>
        <w:pStyle w:val="SourceCode"/>
        <w:rPr/>
      </w:pPr>
      <w:r>
        <w:rPr>
          <w:rStyle w:val="NormalTok"/>
        </w:rPr>
        <w:t>$ pandoc -s -f markdown ~/workspace/TSO_project/README.fr.md -t docx -o ~/workspace/TSO_project/documentation/rapport_final_Samuel_Duclos_2021.docx</w:t>
      </w:r>
    </w:p>
    <w:p>
      <w:pPr>
        <w:pStyle w:val="FirstParagraph"/>
        <w:rPr/>
      </w:pPr>
      <w:hyperlink r:id="rId34">
        <w:r>
          <w:rPr>
            <w:rStyle w:val="InternetLink"/>
          </w:rPr>
          <w:t>Chronologie du projet</w:t>
        </w:r>
      </w:hyperlink>
    </w:p>
    <w:p>
      <w:pPr>
        <w:pStyle w:val="TextBody"/>
        <w:rPr/>
      </w:pPr>
      <w:hyperlink r:id="rId35">
        <w:r>
          <w:rPr>
            <w:rStyle w:val="InternetLink"/>
          </w:rPr>
          <w:t>Rapports</w:t>
        </w:r>
      </w:hyperlink>
    </w:p>
    <w:p>
      <w:pPr>
        <w:pStyle w:val="TextBody"/>
        <w:rPr>
          <w:rStyle w:val="InternetLink"/>
        </w:rPr>
      </w:pPr>
      <w:r>
        <w:rPr/>
      </w:r>
    </w:p>
    <w:p>
      <w:pPr>
        <w:pStyle w:val="Heading2"/>
        <w:rPr/>
      </w:pPr>
      <w:bookmarkStart w:id="9" w:name="compiler-le-code-et-la-documentation-sur"/>
      <w:bookmarkEnd w:id="9"/>
      <w:r>
        <w:rPr/>
        <w:t>Compiler le code et la documentation sur le site Web</w:t>
      </w:r>
    </w:p>
    <w:p>
      <w:pPr>
        <w:pStyle w:val="TextBody"/>
        <w:rPr/>
      </w:pPr>
      <w:r>
        <w:rPr/>
        <w:drawing>
          <wp:anchor behindDoc="0" distT="0" distB="0" distL="0" distR="0" simplePos="0" locked="0" layoutInCell="1" allowOverlap="1" relativeHeight="16">
            <wp:simplePos x="0" y="0"/>
            <wp:positionH relativeFrom="column">
              <wp:align>center</wp:align>
            </wp:positionH>
            <wp:positionV relativeFrom="paragraph">
              <wp:posOffset>635</wp:posOffset>
            </wp:positionV>
            <wp:extent cx="5486400" cy="4225925"/>
            <wp:effectExtent l="0" t="0" r="0" b="0"/>
            <wp:wrapTight wrapText="bothSides">
              <wp:wrapPolygon edited="0">
                <wp:start x="0" y="23"/>
                <wp:lineTo x="0" y="47"/>
                <wp:lineTo x="0" y="71"/>
                <wp:lineTo x="0" y="95"/>
                <wp:lineTo x="0" y="119"/>
                <wp:lineTo x="0" y="143"/>
                <wp:lineTo x="0" y="167"/>
                <wp:lineTo x="0" y="191"/>
                <wp:lineTo x="0" y="215"/>
                <wp:lineTo x="0" y="239"/>
                <wp:lineTo x="0" y="263"/>
                <wp:lineTo x="0" y="287"/>
                <wp:lineTo x="0" y="311"/>
                <wp:lineTo x="0" y="335"/>
                <wp:lineTo x="0" y="359"/>
                <wp:lineTo x="0" y="383"/>
                <wp:lineTo x="0" y="407"/>
                <wp:lineTo x="0" y="431"/>
                <wp:lineTo x="0" y="455"/>
                <wp:lineTo x="0" y="479"/>
                <wp:lineTo x="0" y="503"/>
                <wp:lineTo x="0" y="527"/>
                <wp:lineTo x="0" y="551"/>
                <wp:lineTo x="0" y="575"/>
                <wp:lineTo x="0" y="599"/>
                <wp:lineTo x="0" y="623"/>
                <wp:lineTo x="0" y="647"/>
                <wp:lineTo x="0" y="671"/>
                <wp:lineTo x="0" y="695"/>
                <wp:lineTo x="0" y="719"/>
                <wp:lineTo x="0" y="743"/>
                <wp:lineTo x="0" y="767"/>
                <wp:lineTo x="0" y="791"/>
                <wp:lineTo x="0" y="815"/>
                <wp:lineTo x="0" y="839"/>
                <wp:lineTo x="0" y="863"/>
                <wp:lineTo x="0" y="887"/>
                <wp:lineTo x="0" y="912"/>
                <wp:lineTo x="0" y="936"/>
                <wp:lineTo x="0" y="960"/>
                <wp:lineTo x="0" y="984"/>
                <wp:lineTo x="0" y="1008"/>
                <wp:lineTo x="0" y="1032"/>
                <wp:lineTo x="0" y="1056"/>
                <wp:lineTo x="0" y="1080"/>
                <wp:lineTo x="0" y="1104"/>
                <wp:lineTo x="0" y="1128"/>
                <wp:lineTo x="0" y="1152"/>
                <wp:lineTo x="0" y="1176"/>
                <wp:lineTo x="0" y="1199"/>
                <wp:lineTo x="0" y="1223"/>
                <wp:lineTo x="0" y="1247"/>
                <wp:lineTo x="0" y="1271"/>
                <wp:lineTo x="0" y="1295"/>
                <wp:lineTo x="0" y="1319"/>
                <wp:lineTo x="0" y="1343"/>
                <wp:lineTo x="0" y="1367"/>
                <wp:lineTo x="0" y="1391"/>
                <wp:lineTo x="0" y="1415"/>
                <wp:lineTo x="0" y="1439"/>
                <wp:lineTo x="0" y="1463"/>
                <wp:lineTo x="0" y="1487"/>
                <wp:lineTo x="0" y="1511"/>
                <wp:lineTo x="0" y="1535"/>
                <wp:lineTo x="0" y="1559"/>
                <wp:lineTo x="0" y="1583"/>
                <wp:lineTo x="0" y="1607"/>
                <wp:lineTo x="0" y="1631"/>
                <wp:lineTo x="0" y="1655"/>
                <wp:lineTo x="0" y="1679"/>
                <wp:lineTo x="0" y="1703"/>
                <wp:lineTo x="0" y="1727"/>
                <wp:lineTo x="0" y="1751"/>
                <wp:lineTo x="0" y="1775"/>
                <wp:lineTo x="0" y="1800"/>
                <wp:lineTo x="0" y="1824"/>
                <wp:lineTo x="0" y="1848"/>
                <wp:lineTo x="0" y="1872"/>
                <wp:lineTo x="0" y="1896"/>
                <wp:lineTo x="0" y="1920"/>
                <wp:lineTo x="0" y="1944"/>
                <wp:lineTo x="0" y="1968"/>
                <wp:lineTo x="0" y="1992"/>
                <wp:lineTo x="0" y="2016"/>
                <wp:lineTo x="0" y="2040"/>
                <wp:lineTo x="0" y="2064"/>
                <wp:lineTo x="0" y="2088"/>
                <wp:lineTo x="0" y="2112"/>
                <wp:lineTo x="0" y="2136"/>
                <wp:lineTo x="0" y="2160"/>
                <wp:lineTo x="0" y="2184"/>
                <wp:lineTo x="0" y="2208"/>
                <wp:lineTo x="0" y="2232"/>
                <wp:lineTo x="0" y="2256"/>
                <wp:lineTo x="0" y="2280"/>
                <wp:lineTo x="0" y="2304"/>
                <wp:lineTo x="0" y="2328"/>
                <wp:lineTo x="0" y="2352"/>
                <wp:lineTo x="0" y="2376"/>
                <wp:lineTo x="0" y="2399"/>
                <wp:lineTo x="0" y="2423"/>
                <wp:lineTo x="0" y="2447"/>
                <wp:lineTo x="0" y="2471"/>
                <wp:lineTo x="0" y="2495"/>
                <wp:lineTo x="0" y="2519"/>
                <wp:lineTo x="0" y="2543"/>
                <wp:lineTo x="0" y="2567"/>
                <wp:lineTo x="0" y="2591"/>
                <wp:lineTo x="0" y="2615"/>
                <wp:lineTo x="0" y="2639"/>
                <wp:lineTo x="0" y="2663"/>
                <wp:lineTo x="0" y="2687"/>
                <wp:lineTo x="0" y="2712"/>
                <wp:lineTo x="0" y="2736"/>
                <wp:lineTo x="0" y="2760"/>
                <wp:lineTo x="0" y="2784"/>
                <wp:lineTo x="0" y="2808"/>
                <wp:lineTo x="0" y="2832"/>
                <wp:lineTo x="0" y="2856"/>
                <wp:lineTo x="0" y="2880"/>
                <wp:lineTo x="0" y="2904"/>
                <wp:lineTo x="0" y="2928"/>
                <wp:lineTo x="0" y="2952"/>
                <wp:lineTo x="0" y="2976"/>
                <wp:lineTo x="0" y="3000"/>
                <wp:lineTo x="0" y="3024"/>
                <wp:lineTo x="0" y="3048"/>
                <wp:lineTo x="0" y="3072"/>
                <wp:lineTo x="0" y="3096"/>
                <wp:lineTo x="0" y="3120"/>
                <wp:lineTo x="0" y="3144"/>
                <wp:lineTo x="0" y="3168"/>
                <wp:lineTo x="0" y="3192"/>
                <wp:lineTo x="0" y="3216"/>
                <wp:lineTo x="0" y="3240"/>
                <wp:lineTo x="0" y="3264"/>
                <wp:lineTo x="0" y="3288"/>
                <wp:lineTo x="0" y="3312"/>
                <wp:lineTo x="0" y="3336"/>
                <wp:lineTo x="0" y="3360"/>
                <wp:lineTo x="0" y="3384"/>
                <wp:lineTo x="0" y="3408"/>
                <wp:lineTo x="0" y="3432"/>
                <wp:lineTo x="0" y="3456"/>
                <wp:lineTo x="0" y="3480"/>
                <wp:lineTo x="0" y="3504"/>
                <wp:lineTo x="0" y="3528"/>
                <wp:lineTo x="0" y="3552"/>
                <wp:lineTo x="0" y="3576"/>
                <wp:lineTo x="0" y="3600"/>
                <wp:lineTo x="0" y="3624"/>
                <wp:lineTo x="0" y="3648"/>
                <wp:lineTo x="0" y="3672"/>
                <wp:lineTo x="0" y="3696"/>
                <wp:lineTo x="0" y="3720"/>
                <wp:lineTo x="0" y="3744"/>
                <wp:lineTo x="0" y="3768"/>
                <wp:lineTo x="0" y="3792"/>
                <wp:lineTo x="0" y="3816"/>
                <wp:lineTo x="0" y="3840"/>
                <wp:lineTo x="0" y="3864"/>
                <wp:lineTo x="0" y="3888"/>
                <wp:lineTo x="0" y="3912"/>
                <wp:lineTo x="0" y="3936"/>
                <wp:lineTo x="0" y="3960"/>
                <wp:lineTo x="0" y="3984"/>
                <wp:lineTo x="0" y="4008"/>
                <wp:lineTo x="0" y="4032"/>
                <wp:lineTo x="0" y="4056"/>
                <wp:lineTo x="0" y="4080"/>
                <wp:lineTo x="0" y="4104"/>
                <wp:lineTo x="0" y="4128"/>
                <wp:lineTo x="0" y="4152"/>
                <wp:lineTo x="0" y="4176"/>
                <wp:lineTo x="0" y="4200"/>
                <wp:lineTo x="0" y="4224"/>
                <wp:lineTo x="0" y="4248"/>
                <wp:lineTo x="0" y="4272"/>
                <wp:lineTo x="0" y="4296"/>
                <wp:lineTo x="0" y="4320"/>
                <wp:lineTo x="0" y="4344"/>
                <wp:lineTo x="0" y="4368"/>
                <wp:lineTo x="0" y="4392"/>
                <wp:lineTo x="0" y="4416"/>
                <wp:lineTo x="0" y="4440"/>
                <wp:lineTo x="0" y="4464"/>
                <wp:lineTo x="0" y="4488"/>
                <wp:lineTo x="0" y="4513"/>
                <wp:lineTo x="0" y="4537"/>
                <wp:lineTo x="0" y="4561"/>
                <wp:lineTo x="0" y="4585"/>
                <wp:lineTo x="0" y="4609"/>
                <wp:lineTo x="0" y="4633"/>
                <wp:lineTo x="0" y="4657"/>
                <wp:lineTo x="0" y="4681"/>
                <wp:lineTo x="0" y="4705"/>
                <wp:lineTo x="0" y="4729"/>
                <wp:lineTo x="0" y="4753"/>
                <wp:lineTo x="0" y="4777"/>
                <wp:lineTo x="0" y="4800"/>
                <wp:lineTo x="0" y="4824"/>
                <wp:lineTo x="0" y="4848"/>
                <wp:lineTo x="0" y="4872"/>
                <wp:lineTo x="0" y="4896"/>
                <wp:lineTo x="0" y="4920"/>
                <wp:lineTo x="0" y="4944"/>
                <wp:lineTo x="0" y="4968"/>
                <wp:lineTo x="0" y="4992"/>
                <wp:lineTo x="0" y="5016"/>
                <wp:lineTo x="0" y="5040"/>
                <wp:lineTo x="0" y="5064"/>
                <wp:lineTo x="0" y="5088"/>
                <wp:lineTo x="0" y="5112"/>
                <wp:lineTo x="0" y="5136"/>
                <wp:lineTo x="0" y="5160"/>
                <wp:lineTo x="0" y="5184"/>
                <wp:lineTo x="0" y="5208"/>
                <wp:lineTo x="0" y="5232"/>
                <wp:lineTo x="0" y="5256"/>
                <wp:lineTo x="0" y="5280"/>
                <wp:lineTo x="0" y="5304"/>
                <wp:lineTo x="0" y="5328"/>
                <wp:lineTo x="0" y="5352"/>
                <wp:lineTo x="0" y="5376"/>
                <wp:lineTo x="0" y="5401"/>
                <wp:lineTo x="0" y="5425"/>
                <wp:lineTo x="0" y="5449"/>
                <wp:lineTo x="0" y="5473"/>
                <wp:lineTo x="0" y="5497"/>
                <wp:lineTo x="0" y="5521"/>
                <wp:lineTo x="0" y="5545"/>
                <wp:lineTo x="0" y="5569"/>
                <wp:lineTo x="0" y="5593"/>
                <wp:lineTo x="0" y="5617"/>
                <wp:lineTo x="0" y="5641"/>
                <wp:lineTo x="0" y="5665"/>
                <wp:lineTo x="0" y="5689"/>
                <wp:lineTo x="0" y="5713"/>
                <wp:lineTo x="0" y="5737"/>
                <wp:lineTo x="0" y="5761"/>
                <wp:lineTo x="0" y="5785"/>
                <wp:lineTo x="0" y="5809"/>
                <wp:lineTo x="0" y="5833"/>
                <wp:lineTo x="0" y="5857"/>
                <wp:lineTo x="0" y="5881"/>
                <wp:lineTo x="0" y="5905"/>
                <wp:lineTo x="0" y="5929"/>
                <wp:lineTo x="0" y="5953"/>
                <wp:lineTo x="0" y="5977"/>
                <wp:lineTo x="0" y="6000"/>
                <wp:lineTo x="0" y="6024"/>
                <wp:lineTo x="0" y="6048"/>
                <wp:lineTo x="0" y="6072"/>
                <wp:lineTo x="0" y="6096"/>
                <wp:lineTo x="0" y="6120"/>
                <wp:lineTo x="0" y="6144"/>
                <wp:lineTo x="0" y="6168"/>
                <wp:lineTo x="0" y="6192"/>
                <wp:lineTo x="0" y="6216"/>
                <wp:lineTo x="0" y="6240"/>
                <wp:lineTo x="0" y="6264"/>
                <wp:lineTo x="0" y="6288"/>
                <wp:lineTo x="0" y="6313"/>
                <wp:lineTo x="0" y="6337"/>
                <wp:lineTo x="0" y="6361"/>
                <wp:lineTo x="0" y="6385"/>
                <wp:lineTo x="0" y="6409"/>
                <wp:lineTo x="0" y="6433"/>
                <wp:lineTo x="0" y="6457"/>
                <wp:lineTo x="0" y="6481"/>
                <wp:lineTo x="0" y="6505"/>
                <wp:lineTo x="0" y="6529"/>
                <wp:lineTo x="0" y="6553"/>
                <wp:lineTo x="0" y="6577"/>
                <wp:lineTo x="0" y="6601"/>
                <wp:lineTo x="0" y="6625"/>
                <wp:lineTo x="0" y="6649"/>
                <wp:lineTo x="0" y="6673"/>
                <wp:lineTo x="0" y="6697"/>
                <wp:lineTo x="0" y="6721"/>
                <wp:lineTo x="0" y="6745"/>
                <wp:lineTo x="0" y="6769"/>
                <wp:lineTo x="0" y="6793"/>
                <wp:lineTo x="0" y="6817"/>
                <wp:lineTo x="0" y="6841"/>
                <wp:lineTo x="0" y="6865"/>
                <wp:lineTo x="0" y="6889"/>
                <wp:lineTo x="0" y="6913"/>
                <wp:lineTo x="0" y="6937"/>
                <wp:lineTo x="0" y="6961"/>
                <wp:lineTo x="0" y="6985"/>
                <wp:lineTo x="0" y="7009"/>
                <wp:lineTo x="0" y="7033"/>
                <wp:lineTo x="0" y="7057"/>
                <wp:lineTo x="0" y="7081"/>
                <wp:lineTo x="0" y="7105"/>
                <wp:lineTo x="0" y="7129"/>
                <wp:lineTo x="0" y="7153"/>
                <wp:lineTo x="0" y="7177"/>
                <wp:lineTo x="0" y="7201"/>
                <wp:lineTo x="0" y="7225"/>
                <wp:lineTo x="0" y="7249"/>
                <wp:lineTo x="0" y="7273"/>
                <wp:lineTo x="0" y="7297"/>
                <wp:lineTo x="0" y="7321"/>
                <wp:lineTo x="0" y="7345"/>
                <wp:lineTo x="0" y="7369"/>
                <wp:lineTo x="0" y="7393"/>
                <wp:lineTo x="0" y="7417"/>
                <wp:lineTo x="0" y="7441"/>
                <wp:lineTo x="0" y="7465"/>
                <wp:lineTo x="0" y="7489"/>
                <wp:lineTo x="0" y="7513"/>
                <wp:lineTo x="0" y="7537"/>
                <wp:lineTo x="0" y="7561"/>
                <wp:lineTo x="0" y="7585"/>
                <wp:lineTo x="0" y="7609"/>
                <wp:lineTo x="0" y="7633"/>
                <wp:lineTo x="0" y="7657"/>
                <wp:lineTo x="0" y="7681"/>
                <wp:lineTo x="0" y="7705"/>
                <wp:lineTo x="0" y="7729"/>
                <wp:lineTo x="0" y="7753"/>
                <wp:lineTo x="0" y="7777"/>
                <wp:lineTo x="0" y="7801"/>
                <wp:lineTo x="0" y="7825"/>
                <wp:lineTo x="0" y="7849"/>
                <wp:lineTo x="0" y="7873"/>
                <wp:lineTo x="0" y="7897"/>
                <wp:lineTo x="0" y="7921"/>
                <wp:lineTo x="0" y="7945"/>
                <wp:lineTo x="0" y="7969"/>
                <wp:lineTo x="0" y="7993"/>
                <wp:lineTo x="0" y="8017"/>
                <wp:lineTo x="0" y="8041"/>
                <wp:lineTo x="0" y="8065"/>
                <wp:lineTo x="0" y="8089"/>
                <wp:lineTo x="0" y="8114"/>
                <wp:lineTo x="0" y="8138"/>
                <wp:lineTo x="0" y="8162"/>
                <wp:lineTo x="0" y="8186"/>
                <wp:lineTo x="0" y="8210"/>
                <wp:lineTo x="0" y="8234"/>
                <wp:lineTo x="0" y="8258"/>
                <wp:lineTo x="0" y="8282"/>
                <wp:lineTo x="0" y="8306"/>
                <wp:lineTo x="0" y="8330"/>
                <wp:lineTo x="0" y="8354"/>
                <wp:lineTo x="0" y="8378"/>
                <wp:lineTo x="0" y="8401"/>
                <wp:lineTo x="0" y="8425"/>
                <wp:lineTo x="0" y="8449"/>
                <wp:lineTo x="0" y="8473"/>
                <wp:lineTo x="0" y="8497"/>
                <wp:lineTo x="0" y="8521"/>
                <wp:lineTo x="0" y="8545"/>
                <wp:lineTo x="0" y="8569"/>
                <wp:lineTo x="0" y="8593"/>
                <wp:lineTo x="0" y="8617"/>
                <wp:lineTo x="0" y="8641"/>
                <wp:lineTo x="0" y="8665"/>
                <wp:lineTo x="0" y="8689"/>
                <wp:lineTo x="0" y="8713"/>
                <wp:lineTo x="0" y="8737"/>
                <wp:lineTo x="0" y="8761"/>
                <wp:lineTo x="0" y="8785"/>
                <wp:lineTo x="0" y="8809"/>
                <wp:lineTo x="0" y="8833"/>
                <wp:lineTo x="0" y="8857"/>
                <wp:lineTo x="0" y="8881"/>
                <wp:lineTo x="0" y="8905"/>
                <wp:lineTo x="0" y="8929"/>
                <wp:lineTo x="0" y="8953"/>
                <wp:lineTo x="0" y="8977"/>
                <wp:lineTo x="0" y="9002"/>
                <wp:lineTo x="0" y="9026"/>
                <wp:lineTo x="0" y="9050"/>
                <wp:lineTo x="0" y="9074"/>
                <wp:lineTo x="0" y="9098"/>
                <wp:lineTo x="0" y="9122"/>
                <wp:lineTo x="0" y="9146"/>
                <wp:lineTo x="0" y="9170"/>
                <wp:lineTo x="0" y="9194"/>
                <wp:lineTo x="0" y="9218"/>
                <wp:lineTo x="0" y="9242"/>
                <wp:lineTo x="0" y="9266"/>
                <wp:lineTo x="0" y="9290"/>
                <wp:lineTo x="0" y="9314"/>
                <wp:lineTo x="0" y="9338"/>
                <wp:lineTo x="0" y="9362"/>
                <wp:lineTo x="0" y="9386"/>
                <wp:lineTo x="0" y="9410"/>
                <wp:lineTo x="0" y="9434"/>
                <wp:lineTo x="0" y="9458"/>
                <wp:lineTo x="0" y="9482"/>
                <wp:lineTo x="0" y="9506"/>
                <wp:lineTo x="0" y="9530"/>
                <wp:lineTo x="0" y="9554"/>
                <wp:lineTo x="0" y="9578"/>
                <wp:lineTo x="0" y="9601"/>
                <wp:lineTo x="0" y="9625"/>
                <wp:lineTo x="0" y="9649"/>
                <wp:lineTo x="0" y="9673"/>
                <wp:lineTo x="0" y="9697"/>
                <wp:lineTo x="0" y="9721"/>
                <wp:lineTo x="0" y="9745"/>
                <wp:lineTo x="0" y="9769"/>
                <wp:lineTo x="0" y="9793"/>
                <wp:lineTo x="0" y="9817"/>
                <wp:lineTo x="0" y="9841"/>
                <wp:lineTo x="0" y="9865"/>
                <wp:lineTo x="0" y="9889"/>
                <wp:lineTo x="0" y="9914"/>
                <wp:lineTo x="0" y="9938"/>
                <wp:lineTo x="0" y="9962"/>
                <wp:lineTo x="0" y="9986"/>
                <wp:lineTo x="0" y="10010"/>
                <wp:lineTo x="0" y="10034"/>
                <wp:lineTo x="0" y="10058"/>
                <wp:lineTo x="0" y="10082"/>
                <wp:lineTo x="0" y="10106"/>
                <wp:lineTo x="0" y="10130"/>
                <wp:lineTo x="0" y="10154"/>
                <wp:lineTo x="0" y="10178"/>
                <wp:lineTo x="0" y="10202"/>
                <wp:lineTo x="0" y="10226"/>
                <wp:lineTo x="0" y="10250"/>
                <wp:lineTo x="0" y="10274"/>
                <wp:lineTo x="0" y="10298"/>
                <wp:lineTo x="0" y="10322"/>
                <wp:lineTo x="0" y="10346"/>
                <wp:lineTo x="0" y="10370"/>
                <wp:lineTo x="0" y="10394"/>
                <wp:lineTo x="0" y="10418"/>
                <wp:lineTo x="0" y="10442"/>
                <wp:lineTo x="0" y="10466"/>
                <wp:lineTo x="0" y="10490"/>
                <wp:lineTo x="0" y="10514"/>
                <wp:lineTo x="0" y="10538"/>
                <wp:lineTo x="0" y="10562"/>
                <wp:lineTo x="0" y="10586"/>
                <wp:lineTo x="0" y="10610"/>
                <wp:lineTo x="0" y="10634"/>
                <wp:lineTo x="0" y="10658"/>
                <wp:lineTo x="0" y="10682"/>
                <wp:lineTo x="0" y="10706"/>
                <wp:lineTo x="0" y="10730"/>
                <wp:lineTo x="0" y="10754"/>
                <wp:lineTo x="0" y="10778"/>
                <wp:lineTo x="0" y="10802"/>
                <wp:lineTo x="0" y="10826"/>
                <wp:lineTo x="0" y="10850"/>
                <wp:lineTo x="0" y="10874"/>
                <wp:lineTo x="0" y="10898"/>
                <wp:lineTo x="0" y="10922"/>
                <wp:lineTo x="0" y="10946"/>
                <wp:lineTo x="0" y="10970"/>
                <wp:lineTo x="0" y="10994"/>
                <wp:lineTo x="0" y="11018"/>
                <wp:lineTo x="0" y="11042"/>
                <wp:lineTo x="0" y="11066"/>
                <wp:lineTo x="0" y="11090"/>
                <wp:lineTo x="0" y="11114"/>
                <wp:lineTo x="0" y="11138"/>
                <wp:lineTo x="0" y="11162"/>
                <wp:lineTo x="0" y="11186"/>
                <wp:lineTo x="0" y="11210"/>
                <wp:lineTo x="0" y="11234"/>
                <wp:lineTo x="0" y="11258"/>
                <wp:lineTo x="0" y="11282"/>
                <wp:lineTo x="0" y="11306"/>
                <wp:lineTo x="0" y="11330"/>
                <wp:lineTo x="0" y="11354"/>
                <wp:lineTo x="0" y="11378"/>
                <wp:lineTo x="0" y="11402"/>
                <wp:lineTo x="0" y="11426"/>
                <wp:lineTo x="0" y="11450"/>
                <wp:lineTo x="0" y="11474"/>
                <wp:lineTo x="0" y="11498"/>
                <wp:lineTo x="0" y="11522"/>
                <wp:lineTo x="0" y="11546"/>
                <wp:lineTo x="0" y="11570"/>
                <wp:lineTo x="0" y="11594"/>
                <wp:lineTo x="0" y="11618"/>
                <wp:lineTo x="0" y="11642"/>
                <wp:lineTo x="0" y="11666"/>
                <wp:lineTo x="0" y="11691"/>
                <wp:lineTo x="0" y="11715"/>
                <wp:lineTo x="0" y="11739"/>
                <wp:lineTo x="0" y="11763"/>
                <wp:lineTo x="0" y="11787"/>
                <wp:lineTo x="0" y="11811"/>
                <wp:lineTo x="0" y="11835"/>
                <wp:lineTo x="0" y="11859"/>
                <wp:lineTo x="0" y="11883"/>
                <wp:lineTo x="0" y="11907"/>
                <wp:lineTo x="0" y="11931"/>
                <wp:lineTo x="0" y="11955"/>
                <wp:lineTo x="0" y="11979"/>
                <wp:lineTo x="0" y="12002"/>
                <wp:lineTo x="0" y="12026"/>
                <wp:lineTo x="0" y="12050"/>
                <wp:lineTo x="0" y="12074"/>
                <wp:lineTo x="0" y="12098"/>
                <wp:lineTo x="0" y="12122"/>
                <wp:lineTo x="0" y="12146"/>
                <wp:lineTo x="0" y="12170"/>
                <wp:lineTo x="0" y="12194"/>
                <wp:lineTo x="0" y="12218"/>
                <wp:lineTo x="0" y="12242"/>
                <wp:lineTo x="0" y="12266"/>
                <wp:lineTo x="0" y="12290"/>
                <wp:lineTo x="0" y="12314"/>
                <wp:lineTo x="0" y="12338"/>
                <wp:lineTo x="0" y="12362"/>
                <wp:lineTo x="0" y="12386"/>
                <wp:lineTo x="0" y="12410"/>
                <wp:lineTo x="0" y="12434"/>
                <wp:lineTo x="0" y="12458"/>
                <wp:lineTo x="0" y="12482"/>
                <wp:lineTo x="0" y="12506"/>
                <wp:lineTo x="0" y="12530"/>
                <wp:lineTo x="0" y="12554"/>
                <wp:lineTo x="0" y="12578"/>
                <wp:lineTo x="0" y="12603"/>
                <wp:lineTo x="0" y="12627"/>
                <wp:lineTo x="0" y="12651"/>
                <wp:lineTo x="0" y="12675"/>
                <wp:lineTo x="0" y="12699"/>
                <wp:lineTo x="0" y="12723"/>
                <wp:lineTo x="0" y="12747"/>
                <wp:lineTo x="0" y="12771"/>
                <wp:lineTo x="0" y="12795"/>
                <wp:lineTo x="0" y="12819"/>
                <wp:lineTo x="0" y="12843"/>
                <wp:lineTo x="0" y="12867"/>
                <wp:lineTo x="0" y="12891"/>
                <wp:lineTo x="0" y="12915"/>
                <wp:lineTo x="0" y="12939"/>
                <wp:lineTo x="0" y="12963"/>
                <wp:lineTo x="0" y="12987"/>
                <wp:lineTo x="0" y="13011"/>
                <wp:lineTo x="0" y="13035"/>
                <wp:lineTo x="0" y="13059"/>
                <wp:lineTo x="0" y="13083"/>
                <wp:lineTo x="0" y="13107"/>
                <wp:lineTo x="0" y="13131"/>
                <wp:lineTo x="0" y="13155"/>
                <wp:lineTo x="0" y="13179"/>
                <wp:lineTo x="0" y="13202"/>
                <wp:lineTo x="0" y="13226"/>
                <wp:lineTo x="0" y="13250"/>
                <wp:lineTo x="0" y="13274"/>
                <wp:lineTo x="0" y="13298"/>
                <wp:lineTo x="0" y="13322"/>
                <wp:lineTo x="0" y="13346"/>
                <wp:lineTo x="0" y="13370"/>
                <wp:lineTo x="0" y="13394"/>
                <wp:lineTo x="0" y="13418"/>
                <wp:lineTo x="0" y="13442"/>
                <wp:lineTo x="0" y="13466"/>
                <wp:lineTo x="0" y="13491"/>
                <wp:lineTo x="0" y="13515"/>
                <wp:lineTo x="0" y="13539"/>
                <wp:lineTo x="0" y="13563"/>
                <wp:lineTo x="0" y="13587"/>
                <wp:lineTo x="0" y="13611"/>
                <wp:lineTo x="0" y="13635"/>
                <wp:lineTo x="0" y="13659"/>
                <wp:lineTo x="0" y="13683"/>
                <wp:lineTo x="0" y="13707"/>
                <wp:lineTo x="0" y="13731"/>
                <wp:lineTo x="0" y="13755"/>
                <wp:lineTo x="0" y="13779"/>
                <wp:lineTo x="0" y="13803"/>
                <wp:lineTo x="0" y="13827"/>
                <wp:lineTo x="0" y="13851"/>
                <wp:lineTo x="0" y="13875"/>
                <wp:lineTo x="0" y="13899"/>
                <wp:lineTo x="0" y="13923"/>
                <wp:lineTo x="0" y="13947"/>
                <wp:lineTo x="0" y="13971"/>
                <wp:lineTo x="0" y="13995"/>
                <wp:lineTo x="0" y="14019"/>
                <wp:lineTo x="0" y="14043"/>
                <wp:lineTo x="0" y="14067"/>
                <wp:lineTo x="0" y="14091"/>
                <wp:lineTo x="0" y="14115"/>
                <wp:lineTo x="0" y="14139"/>
                <wp:lineTo x="0" y="14163"/>
                <wp:lineTo x="0" y="14187"/>
                <wp:lineTo x="0" y="14211"/>
                <wp:lineTo x="0" y="14235"/>
                <wp:lineTo x="0" y="14259"/>
                <wp:lineTo x="0" y="14283"/>
                <wp:lineTo x="0" y="14307"/>
                <wp:lineTo x="0" y="14331"/>
                <wp:lineTo x="0" y="14355"/>
                <wp:lineTo x="0" y="14379"/>
                <wp:lineTo x="0" y="14403"/>
                <wp:lineTo x="0" y="14427"/>
                <wp:lineTo x="0" y="14451"/>
                <wp:lineTo x="0" y="14475"/>
                <wp:lineTo x="0" y="14499"/>
                <wp:lineTo x="0" y="14523"/>
                <wp:lineTo x="0" y="14547"/>
                <wp:lineTo x="0" y="14571"/>
                <wp:lineTo x="0" y="14595"/>
                <wp:lineTo x="0" y="14619"/>
                <wp:lineTo x="0" y="14643"/>
                <wp:lineTo x="0" y="14667"/>
                <wp:lineTo x="0" y="14691"/>
                <wp:lineTo x="0" y="14715"/>
                <wp:lineTo x="0" y="14739"/>
                <wp:lineTo x="0" y="14763"/>
                <wp:lineTo x="0" y="14787"/>
                <wp:lineTo x="0" y="14811"/>
                <wp:lineTo x="0" y="14835"/>
                <wp:lineTo x="0" y="14859"/>
                <wp:lineTo x="0" y="14883"/>
                <wp:lineTo x="0" y="14907"/>
                <wp:lineTo x="0" y="14931"/>
                <wp:lineTo x="0" y="14955"/>
                <wp:lineTo x="0" y="14979"/>
                <wp:lineTo x="0" y="15003"/>
                <wp:lineTo x="0" y="15027"/>
                <wp:lineTo x="0" y="15051"/>
                <wp:lineTo x="0" y="15075"/>
                <wp:lineTo x="0" y="15099"/>
                <wp:lineTo x="0" y="15123"/>
                <wp:lineTo x="0" y="15147"/>
                <wp:lineTo x="0" y="15171"/>
                <wp:lineTo x="0" y="15195"/>
                <wp:lineTo x="0" y="15219"/>
                <wp:lineTo x="0" y="15243"/>
                <wp:lineTo x="0" y="15267"/>
                <wp:lineTo x="0" y="15292"/>
                <wp:lineTo x="0" y="15316"/>
                <wp:lineTo x="0" y="15340"/>
                <wp:lineTo x="0" y="15364"/>
                <wp:lineTo x="0" y="15388"/>
                <wp:lineTo x="0" y="15412"/>
                <wp:lineTo x="0" y="15436"/>
                <wp:lineTo x="0" y="15460"/>
                <wp:lineTo x="0" y="15484"/>
                <wp:lineTo x="0" y="15508"/>
                <wp:lineTo x="0" y="15532"/>
                <wp:lineTo x="0" y="15556"/>
                <wp:lineTo x="0" y="15580"/>
                <wp:lineTo x="0" y="15603"/>
                <wp:lineTo x="0" y="15627"/>
                <wp:lineTo x="0" y="15651"/>
                <wp:lineTo x="0" y="15675"/>
                <wp:lineTo x="0" y="15699"/>
                <wp:lineTo x="0" y="15723"/>
                <wp:lineTo x="0" y="15747"/>
                <wp:lineTo x="0" y="15771"/>
                <wp:lineTo x="0" y="15795"/>
                <wp:lineTo x="0" y="15819"/>
                <wp:lineTo x="0" y="15843"/>
                <wp:lineTo x="0" y="15867"/>
                <wp:lineTo x="0" y="15891"/>
                <wp:lineTo x="0" y="15915"/>
                <wp:lineTo x="0" y="15939"/>
                <wp:lineTo x="0" y="15963"/>
                <wp:lineTo x="0" y="15987"/>
                <wp:lineTo x="0" y="16011"/>
                <wp:lineTo x="0" y="16035"/>
                <wp:lineTo x="0" y="16059"/>
                <wp:lineTo x="0" y="16083"/>
                <wp:lineTo x="0" y="16107"/>
                <wp:lineTo x="0" y="16131"/>
                <wp:lineTo x="0" y="16155"/>
                <wp:lineTo x="0" y="16179"/>
                <wp:lineTo x="0" y="16204"/>
                <wp:lineTo x="0" y="16228"/>
                <wp:lineTo x="0" y="16252"/>
                <wp:lineTo x="0" y="16276"/>
                <wp:lineTo x="0" y="16300"/>
                <wp:lineTo x="0" y="16324"/>
                <wp:lineTo x="0" y="16348"/>
                <wp:lineTo x="0" y="16372"/>
                <wp:lineTo x="0" y="16396"/>
                <wp:lineTo x="0" y="16420"/>
                <wp:lineTo x="0" y="16444"/>
                <wp:lineTo x="0" y="16468"/>
                <wp:lineTo x="0" y="16492"/>
                <wp:lineTo x="0" y="16516"/>
                <wp:lineTo x="0" y="16540"/>
                <wp:lineTo x="0" y="16564"/>
                <wp:lineTo x="0" y="16588"/>
                <wp:lineTo x="0" y="16612"/>
                <wp:lineTo x="0" y="16636"/>
                <wp:lineTo x="0" y="16660"/>
                <wp:lineTo x="0" y="16684"/>
                <wp:lineTo x="0" y="16708"/>
                <wp:lineTo x="0" y="16732"/>
                <wp:lineTo x="0" y="16756"/>
                <wp:lineTo x="0" y="16780"/>
                <wp:lineTo x="0" y="16803"/>
                <wp:lineTo x="0" y="16827"/>
                <wp:lineTo x="0" y="16851"/>
                <wp:lineTo x="0" y="16875"/>
                <wp:lineTo x="0" y="16899"/>
                <wp:lineTo x="0" y="16923"/>
                <wp:lineTo x="0" y="16947"/>
                <wp:lineTo x="0" y="16971"/>
                <wp:lineTo x="0" y="16995"/>
                <wp:lineTo x="0" y="17019"/>
                <wp:lineTo x="0" y="17043"/>
                <wp:lineTo x="0" y="17067"/>
                <wp:lineTo x="0" y="17092"/>
                <wp:lineTo x="0" y="17116"/>
                <wp:lineTo x="0" y="17140"/>
                <wp:lineTo x="0" y="17164"/>
                <wp:lineTo x="0" y="17188"/>
                <wp:lineTo x="0" y="17212"/>
                <wp:lineTo x="0" y="17236"/>
                <wp:lineTo x="0" y="17260"/>
                <wp:lineTo x="0" y="17284"/>
                <wp:lineTo x="0" y="17308"/>
                <wp:lineTo x="0" y="17332"/>
                <wp:lineTo x="0" y="17356"/>
                <wp:lineTo x="0" y="17380"/>
                <wp:lineTo x="0" y="17404"/>
                <wp:lineTo x="0" y="17428"/>
                <wp:lineTo x="0" y="17452"/>
                <wp:lineTo x="0" y="17476"/>
                <wp:lineTo x="0" y="17500"/>
                <wp:lineTo x="0" y="17524"/>
                <wp:lineTo x="0" y="17548"/>
                <wp:lineTo x="0" y="17572"/>
                <wp:lineTo x="0" y="17596"/>
                <wp:lineTo x="0" y="17620"/>
                <wp:lineTo x="0" y="17644"/>
                <wp:lineTo x="0" y="17668"/>
                <wp:lineTo x="0" y="17692"/>
                <wp:lineTo x="0" y="17716"/>
                <wp:lineTo x="0" y="17740"/>
                <wp:lineTo x="0" y="17764"/>
                <wp:lineTo x="0" y="17788"/>
                <wp:lineTo x="0" y="17812"/>
                <wp:lineTo x="0" y="17836"/>
                <wp:lineTo x="0" y="17860"/>
                <wp:lineTo x="0" y="17884"/>
                <wp:lineTo x="0" y="17908"/>
                <wp:lineTo x="0" y="17932"/>
                <wp:lineTo x="0" y="17956"/>
                <wp:lineTo x="0" y="17980"/>
                <wp:lineTo x="0" y="18004"/>
                <wp:lineTo x="0" y="18028"/>
                <wp:lineTo x="0" y="18052"/>
                <wp:lineTo x="0" y="18076"/>
                <wp:lineTo x="0" y="18100"/>
                <wp:lineTo x="0" y="18124"/>
                <wp:lineTo x="0" y="18148"/>
                <wp:lineTo x="0" y="18172"/>
                <wp:lineTo x="0" y="18196"/>
                <wp:lineTo x="0" y="18220"/>
                <wp:lineTo x="0" y="18244"/>
                <wp:lineTo x="0" y="18268"/>
                <wp:lineTo x="0" y="18292"/>
                <wp:lineTo x="0" y="18316"/>
                <wp:lineTo x="0" y="18340"/>
                <wp:lineTo x="0" y="18364"/>
                <wp:lineTo x="0" y="18388"/>
                <wp:lineTo x="0" y="18412"/>
                <wp:lineTo x="0" y="18436"/>
                <wp:lineTo x="0" y="18460"/>
                <wp:lineTo x="0" y="18484"/>
                <wp:lineTo x="0" y="18508"/>
                <wp:lineTo x="0" y="18532"/>
                <wp:lineTo x="0" y="18556"/>
                <wp:lineTo x="0" y="18580"/>
                <wp:lineTo x="0" y="18604"/>
                <wp:lineTo x="0" y="18628"/>
                <wp:lineTo x="0" y="18652"/>
                <wp:lineTo x="0" y="18676"/>
                <wp:lineTo x="0" y="18700"/>
                <wp:lineTo x="0" y="18724"/>
                <wp:lineTo x="0" y="18748"/>
                <wp:lineTo x="0" y="18772"/>
                <wp:lineTo x="0" y="18796"/>
                <wp:lineTo x="0" y="18820"/>
                <wp:lineTo x="0" y="18844"/>
                <wp:lineTo x="0" y="18868"/>
                <wp:lineTo x="0" y="18893"/>
                <wp:lineTo x="0" y="18917"/>
                <wp:lineTo x="0" y="18941"/>
                <wp:lineTo x="0" y="18965"/>
                <wp:lineTo x="0" y="18989"/>
                <wp:lineTo x="0" y="19013"/>
                <wp:lineTo x="0" y="19037"/>
                <wp:lineTo x="0" y="19061"/>
                <wp:lineTo x="0" y="19085"/>
                <wp:lineTo x="0" y="19109"/>
                <wp:lineTo x="0" y="19133"/>
                <wp:lineTo x="0" y="19157"/>
                <wp:lineTo x="0" y="19181"/>
                <wp:lineTo x="0" y="19204"/>
                <wp:lineTo x="0" y="19228"/>
                <wp:lineTo x="0" y="19252"/>
                <wp:lineTo x="0" y="19276"/>
                <wp:lineTo x="0" y="19300"/>
                <wp:lineTo x="0" y="19324"/>
                <wp:lineTo x="0" y="19348"/>
                <wp:lineTo x="0" y="19372"/>
                <wp:lineTo x="0" y="19396"/>
                <wp:lineTo x="0" y="19420"/>
                <wp:lineTo x="0" y="19444"/>
                <wp:lineTo x="0" y="19468"/>
                <wp:lineTo x="0" y="19492"/>
                <wp:lineTo x="0" y="19516"/>
                <wp:lineTo x="0" y="19540"/>
                <wp:lineTo x="0" y="19564"/>
                <wp:lineTo x="0" y="19588"/>
                <wp:lineTo x="0" y="19612"/>
                <wp:lineTo x="0" y="19636"/>
                <wp:lineTo x="0" y="19660"/>
                <wp:lineTo x="0" y="19684"/>
                <wp:lineTo x="0" y="19708"/>
                <wp:lineTo x="0" y="19732"/>
                <wp:lineTo x="0" y="19756"/>
                <wp:lineTo x="0" y="19780"/>
                <wp:lineTo x="0" y="19805"/>
                <wp:lineTo x="0" y="19829"/>
                <wp:lineTo x="0" y="19853"/>
                <wp:lineTo x="0" y="19877"/>
                <wp:lineTo x="0" y="19901"/>
                <wp:lineTo x="0" y="19925"/>
                <wp:lineTo x="0" y="19949"/>
                <wp:lineTo x="0" y="19973"/>
                <wp:lineTo x="0" y="19997"/>
                <wp:lineTo x="0" y="20021"/>
                <wp:lineTo x="0" y="20045"/>
                <wp:lineTo x="0" y="20069"/>
                <wp:lineTo x="0" y="20093"/>
                <wp:lineTo x="0" y="20117"/>
                <wp:lineTo x="0" y="20141"/>
                <wp:lineTo x="0" y="20165"/>
                <wp:lineTo x="0" y="20189"/>
                <wp:lineTo x="0" y="20213"/>
                <wp:lineTo x="0" y="20237"/>
                <wp:lineTo x="0" y="20261"/>
                <wp:lineTo x="0" y="20285"/>
                <wp:lineTo x="0" y="20309"/>
                <wp:lineTo x="0" y="20333"/>
                <wp:lineTo x="0" y="20357"/>
                <wp:lineTo x="0" y="20381"/>
                <wp:lineTo x="0" y="20404"/>
                <wp:lineTo x="0" y="20428"/>
                <wp:lineTo x="0" y="20452"/>
                <wp:lineTo x="0" y="20476"/>
                <wp:lineTo x="0" y="20500"/>
                <wp:lineTo x="0" y="20524"/>
                <wp:lineTo x="0" y="20548"/>
                <wp:lineTo x="0" y="20572"/>
                <wp:lineTo x="0" y="20596"/>
                <wp:lineTo x="0" y="20620"/>
                <wp:lineTo x="0" y="20644"/>
                <wp:lineTo x="0" y="20668"/>
                <wp:lineTo x="0" y="20693"/>
                <wp:lineTo x="0" y="20717"/>
                <wp:lineTo x="0" y="20741"/>
                <wp:lineTo x="0" y="20765"/>
                <wp:lineTo x="0" y="20789"/>
                <wp:lineTo x="0" y="20813"/>
                <wp:lineTo x="0" y="20837"/>
                <wp:lineTo x="0" y="20861"/>
                <wp:lineTo x="0" y="20885"/>
                <wp:lineTo x="0" y="20909"/>
                <wp:lineTo x="0" y="20933"/>
                <wp:lineTo x="0" y="20957"/>
                <wp:lineTo x="0" y="20981"/>
                <wp:lineTo x="0" y="21005"/>
                <wp:lineTo x="0" y="21029"/>
                <wp:lineTo x="0" y="21053"/>
                <wp:lineTo x="0" y="21077"/>
                <wp:lineTo x="0" y="21101"/>
                <wp:lineTo x="0" y="21125"/>
                <wp:lineTo x="0" y="21149"/>
                <wp:lineTo x="0" y="21173"/>
                <wp:lineTo x="0" y="21197"/>
                <wp:lineTo x="0" y="21221"/>
                <wp:lineTo x="0" y="21245"/>
                <wp:lineTo x="0" y="21269"/>
                <wp:lineTo x="0" y="21293"/>
                <wp:lineTo x="0" y="21317"/>
                <wp:lineTo x="0" y="21341"/>
                <wp:lineTo x="0" y="21365"/>
                <wp:lineTo x="0" y="21389"/>
                <wp:lineTo x="0" y="21413"/>
                <wp:lineTo x="0" y="21437"/>
                <wp:lineTo x="0" y="21461"/>
                <wp:lineTo x="0" y="21485"/>
                <wp:lineTo x="0" y="21509"/>
                <wp:lineTo x="0" y="21533"/>
                <wp:lineTo x="21561" y="21533"/>
                <wp:lineTo x="21561" y="21509"/>
                <wp:lineTo x="21561" y="21485"/>
                <wp:lineTo x="21561" y="21461"/>
                <wp:lineTo x="21561" y="21437"/>
                <wp:lineTo x="21561" y="21413"/>
                <wp:lineTo x="21561" y="21389"/>
                <wp:lineTo x="21561" y="21365"/>
                <wp:lineTo x="21561" y="21341"/>
                <wp:lineTo x="21561" y="21317"/>
                <wp:lineTo x="21561" y="21293"/>
                <wp:lineTo x="21561" y="21269"/>
                <wp:lineTo x="21561" y="21245"/>
                <wp:lineTo x="21561" y="21221"/>
                <wp:lineTo x="21561" y="21197"/>
                <wp:lineTo x="21561" y="21173"/>
                <wp:lineTo x="21561" y="21149"/>
                <wp:lineTo x="21561" y="21125"/>
                <wp:lineTo x="21561" y="21101"/>
                <wp:lineTo x="21561" y="21077"/>
                <wp:lineTo x="21561" y="21053"/>
                <wp:lineTo x="21561" y="21029"/>
                <wp:lineTo x="21561" y="21005"/>
                <wp:lineTo x="21561" y="20981"/>
                <wp:lineTo x="21561" y="20957"/>
                <wp:lineTo x="21561" y="20933"/>
                <wp:lineTo x="21561" y="20909"/>
                <wp:lineTo x="21561" y="20885"/>
                <wp:lineTo x="21561" y="20861"/>
                <wp:lineTo x="21561" y="20837"/>
                <wp:lineTo x="21561" y="20813"/>
                <wp:lineTo x="21561" y="20789"/>
                <wp:lineTo x="21561" y="20765"/>
                <wp:lineTo x="21561" y="20741"/>
                <wp:lineTo x="21561" y="20717"/>
                <wp:lineTo x="21561" y="20693"/>
                <wp:lineTo x="21561" y="20668"/>
                <wp:lineTo x="21561" y="20644"/>
                <wp:lineTo x="21561" y="20620"/>
                <wp:lineTo x="21561" y="20596"/>
                <wp:lineTo x="21561" y="20572"/>
                <wp:lineTo x="21561" y="20548"/>
                <wp:lineTo x="21561" y="20524"/>
                <wp:lineTo x="21561" y="20500"/>
                <wp:lineTo x="21561" y="20476"/>
                <wp:lineTo x="21561" y="20452"/>
                <wp:lineTo x="21561" y="20428"/>
                <wp:lineTo x="21561" y="20404"/>
                <wp:lineTo x="21561" y="20381"/>
                <wp:lineTo x="21561" y="20357"/>
                <wp:lineTo x="21561" y="20333"/>
                <wp:lineTo x="21561" y="20309"/>
                <wp:lineTo x="21561" y="20285"/>
                <wp:lineTo x="21561" y="20261"/>
                <wp:lineTo x="21561" y="20237"/>
                <wp:lineTo x="21561" y="20213"/>
                <wp:lineTo x="21561" y="20189"/>
                <wp:lineTo x="21561" y="20165"/>
                <wp:lineTo x="21561" y="20141"/>
                <wp:lineTo x="21561" y="20117"/>
                <wp:lineTo x="21561" y="20093"/>
                <wp:lineTo x="21561" y="20069"/>
                <wp:lineTo x="21561" y="20045"/>
                <wp:lineTo x="21561" y="20021"/>
                <wp:lineTo x="21561" y="19997"/>
                <wp:lineTo x="21561" y="19973"/>
                <wp:lineTo x="21561" y="19949"/>
                <wp:lineTo x="21561" y="19925"/>
                <wp:lineTo x="21561" y="19901"/>
                <wp:lineTo x="21561" y="19877"/>
                <wp:lineTo x="21561" y="19853"/>
                <wp:lineTo x="21561" y="19829"/>
                <wp:lineTo x="21561" y="19805"/>
                <wp:lineTo x="21561" y="19780"/>
                <wp:lineTo x="21561" y="19756"/>
                <wp:lineTo x="21561" y="19732"/>
                <wp:lineTo x="21561" y="19708"/>
                <wp:lineTo x="21561" y="19684"/>
                <wp:lineTo x="21561" y="19660"/>
                <wp:lineTo x="21561" y="19636"/>
                <wp:lineTo x="21561" y="19612"/>
                <wp:lineTo x="21561" y="19588"/>
                <wp:lineTo x="21561" y="19564"/>
                <wp:lineTo x="21561" y="19540"/>
                <wp:lineTo x="21561" y="19516"/>
                <wp:lineTo x="21561" y="19492"/>
                <wp:lineTo x="21561" y="19468"/>
                <wp:lineTo x="21561" y="19444"/>
                <wp:lineTo x="21561" y="19420"/>
                <wp:lineTo x="21561" y="19396"/>
                <wp:lineTo x="21561" y="19372"/>
                <wp:lineTo x="21561" y="19348"/>
                <wp:lineTo x="21561" y="19324"/>
                <wp:lineTo x="21561" y="19300"/>
                <wp:lineTo x="21561" y="19276"/>
                <wp:lineTo x="21561" y="19252"/>
                <wp:lineTo x="21561" y="19228"/>
                <wp:lineTo x="21561" y="19204"/>
                <wp:lineTo x="21561" y="19181"/>
                <wp:lineTo x="21561" y="19157"/>
                <wp:lineTo x="21561" y="19133"/>
                <wp:lineTo x="21561" y="19109"/>
                <wp:lineTo x="21561" y="19085"/>
                <wp:lineTo x="21561" y="19061"/>
                <wp:lineTo x="21561" y="19037"/>
                <wp:lineTo x="21561" y="19013"/>
                <wp:lineTo x="21561" y="18989"/>
                <wp:lineTo x="21561" y="18965"/>
                <wp:lineTo x="21561" y="18941"/>
                <wp:lineTo x="21561" y="18917"/>
                <wp:lineTo x="21561" y="18893"/>
                <wp:lineTo x="21561" y="18868"/>
                <wp:lineTo x="21561" y="18844"/>
                <wp:lineTo x="21561" y="18820"/>
                <wp:lineTo x="21561" y="18796"/>
                <wp:lineTo x="21561" y="18772"/>
                <wp:lineTo x="21561" y="18748"/>
                <wp:lineTo x="21561" y="18724"/>
                <wp:lineTo x="21561" y="18700"/>
                <wp:lineTo x="21561" y="18676"/>
                <wp:lineTo x="21561" y="18652"/>
                <wp:lineTo x="21561" y="18628"/>
                <wp:lineTo x="21561" y="18604"/>
                <wp:lineTo x="21561" y="18580"/>
                <wp:lineTo x="21561" y="18556"/>
                <wp:lineTo x="21561" y="18532"/>
                <wp:lineTo x="21561" y="18508"/>
                <wp:lineTo x="21561" y="18484"/>
                <wp:lineTo x="21561" y="18460"/>
                <wp:lineTo x="21561" y="18436"/>
                <wp:lineTo x="21561" y="18412"/>
                <wp:lineTo x="21561" y="18388"/>
                <wp:lineTo x="21561" y="18364"/>
                <wp:lineTo x="21561" y="18340"/>
                <wp:lineTo x="21561" y="18316"/>
                <wp:lineTo x="21561" y="18292"/>
                <wp:lineTo x="21561" y="18268"/>
                <wp:lineTo x="21561" y="18244"/>
                <wp:lineTo x="21561" y="18220"/>
                <wp:lineTo x="21561" y="18196"/>
                <wp:lineTo x="21561" y="18172"/>
                <wp:lineTo x="21561" y="18148"/>
                <wp:lineTo x="21561" y="18124"/>
                <wp:lineTo x="21561" y="18100"/>
                <wp:lineTo x="21561" y="18076"/>
                <wp:lineTo x="21561" y="18052"/>
                <wp:lineTo x="21561" y="18028"/>
                <wp:lineTo x="21561" y="18004"/>
                <wp:lineTo x="21561" y="17980"/>
                <wp:lineTo x="21561" y="17956"/>
                <wp:lineTo x="21561" y="17932"/>
                <wp:lineTo x="21561" y="17908"/>
                <wp:lineTo x="21561" y="17884"/>
                <wp:lineTo x="21561" y="17860"/>
                <wp:lineTo x="21561" y="17836"/>
                <wp:lineTo x="21561" y="17812"/>
                <wp:lineTo x="21561" y="17788"/>
                <wp:lineTo x="21561" y="17764"/>
                <wp:lineTo x="21561" y="17740"/>
                <wp:lineTo x="21561" y="17716"/>
                <wp:lineTo x="21561" y="17692"/>
                <wp:lineTo x="21561" y="17668"/>
                <wp:lineTo x="21561" y="17644"/>
                <wp:lineTo x="21561" y="17620"/>
                <wp:lineTo x="21561" y="17596"/>
                <wp:lineTo x="21561" y="17572"/>
                <wp:lineTo x="21561" y="17548"/>
                <wp:lineTo x="21561" y="17524"/>
                <wp:lineTo x="21561" y="17500"/>
                <wp:lineTo x="21561" y="17476"/>
                <wp:lineTo x="21561" y="17452"/>
                <wp:lineTo x="21561" y="17428"/>
                <wp:lineTo x="21561" y="17404"/>
                <wp:lineTo x="21561" y="17380"/>
                <wp:lineTo x="21561" y="17356"/>
                <wp:lineTo x="21561" y="17332"/>
                <wp:lineTo x="21561" y="17308"/>
                <wp:lineTo x="21561" y="17284"/>
                <wp:lineTo x="21561" y="17260"/>
                <wp:lineTo x="21561" y="17236"/>
                <wp:lineTo x="21561" y="17212"/>
                <wp:lineTo x="21561" y="17188"/>
                <wp:lineTo x="21561" y="17164"/>
                <wp:lineTo x="21561" y="17140"/>
                <wp:lineTo x="21561" y="17116"/>
                <wp:lineTo x="21561" y="17092"/>
                <wp:lineTo x="21561" y="17067"/>
                <wp:lineTo x="21561" y="17043"/>
                <wp:lineTo x="21561" y="17019"/>
                <wp:lineTo x="21561" y="16995"/>
                <wp:lineTo x="21561" y="16971"/>
                <wp:lineTo x="21561" y="16947"/>
                <wp:lineTo x="21561" y="16923"/>
                <wp:lineTo x="21561" y="16899"/>
                <wp:lineTo x="21561" y="16875"/>
                <wp:lineTo x="21561" y="16851"/>
                <wp:lineTo x="21561" y="16827"/>
                <wp:lineTo x="21561" y="16803"/>
                <wp:lineTo x="21561" y="16780"/>
                <wp:lineTo x="21561" y="16756"/>
                <wp:lineTo x="21561" y="16732"/>
                <wp:lineTo x="21561" y="16708"/>
                <wp:lineTo x="21561" y="16684"/>
                <wp:lineTo x="21561" y="16660"/>
                <wp:lineTo x="21561" y="16636"/>
                <wp:lineTo x="21561" y="16612"/>
                <wp:lineTo x="21561" y="16588"/>
                <wp:lineTo x="21561" y="16564"/>
                <wp:lineTo x="21561" y="16540"/>
                <wp:lineTo x="21561" y="16516"/>
                <wp:lineTo x="21561" y="16492"/>
                <wp:lineTo x="21561" y="16468"/>
                <wp:lineTo x="21561" y="16444"/>
                <wp:lineTo x="21561" y="16420"/>
                <wp:lineTo x="21561" y="16396"/>
                <wp:lineTo x="21561" y="16372"/>
                <wp:lineTo x="21561" y="16348"/>
                <wp:lineTo x="21561" y="16324"/>
                <wp:lineTo x="21561" y="16300"/>
                <wp:lineTo x="21561" y="16276"/>
                <wp:lineTo x="21561" y="16252"/>
                <wp:lineTo x="21561" y="16228"/>
                <wp:lineTo x="21561" y="16204"/>
                <wp:lineTo x="21561" y="16179"/>
                <wp:lineTo x="21561" y="16155"/>
                <wp:lineTo x="21561" y="16131"/>
                <wp:lineTo x="21561" y="16107"/>
                <wp:lineTo x="21561" y="16083"/>
                <wp:lineTo x="21561" y="16059"/>
                <wp:lineTo x="21561" y="16035"/>
                <wp:lineTo x="21561" y="16011"/>
                <wp:lineTo x="21561" y="15987"/>
                <wp:lineTo x="21561" y="15963"/>
                <wp:lineTo x="21561" y="15939"/>
                <wp:lineTo x="21561" y="15915"/>
                <wp:lineTo x="21561" y="15891"/>
                <wp:lineTo x="21561" y="15867"/>
                <wp:lineTo x="21561" y="15843"/>
                <wp:lineTo x="21561" y="15819"/>
                <wp:lineTo x="21561" y="15795"/>
                <wp:lineTo x="21561" y="15771"/>
                <wp:lineTo x="21561" y="15747"/>
                <wp:lineTo x="21561" y="15723"/>
                <wp:lineTo x="21561" y="15699"/>
                <wp:lineTo x="21561" y="15675"/>
                <wp:lineTo x="21561" y="15651"/>
                <wp:lineTo x="21561" y="15627"/>
                <wp:lineTo x="21561" y="15603"/>
                <wp:lineTo x="21561" y="15580"/>
                <wp:lineTo x="21561" y="15556"/>
                <wp:lineTo x="21561" y="15532"/>
                <wp:lineTo x="21561" y="15508"/>
                <wp:lineTo x="21561" y="15484"/>
                <wp:lineTo x="21561" y="15460"/>
                <wp:lineTo x="21561" y="15436"/>
                <wp:lineTo x="21561" y="15412"/>
                <wp:lineTo x="21561" y="15388"/>
                <wp:lineTo x="21561" y="15364"/>
                <wp:lineTo x="21561" y="15340"/>
                <wp:lineTo x="21561" y="15316"/>
                <wp:lineTo x="21561" y="15292"/>
                <wp:lineTo x="21561" y="15267"/>
                <wp:lineTo x="21561" y="15243"/>
                <wp:lineTo x="21561" y="15219"/>
                <wp:lineTo x="21561" y="15195"/>
                <wp:lineTo x="21561" y="15171"/>
                <wp:lineTo x="21561" y="15147"/>
                <wp:lineTo x="21561" y="15123"/>
                <wp:lineTo x="21561" y="15099"/>
                <wp:lineTo x="21561" y="15075"/>
                <wp:lineTo x="21561" y="15051"/>
                <wp:lineTo x="21561" y="15027"/>
                <wp:lineTo x="21561" y="15003"/>
                <wp:lineTo x="21561" y="14979"/>
                <wp:lineTo x="21561" y="14955"/>
                <wp:lineTo x="21561" y="14931"/>
                <wp:lineTo x="21561" y="14907"/>
                <wp:lineTo x="21561" y="14883"/>
                <wp:lineTo x="21561" y="14859"/>
                <wp:lineTo x="21561" y="14835"/>
                <wp:lineTo x="21561" y="14811"/>
                <wp:lineTo x="21561" y="14787"/>
                <wp:lineTo x="21561" y="14763"/>
                <wp:lineTo x="21561" y="14739"/>
                <wp:lineTo x="21561" y="14715"/>
                <wp:lineTo x="21561" y="14691"/>
                <wp:lineTo x="21561" y="14667"/>
                <wp:lineTo x="21561" y="14643"/>
                <wp:lineTo x="21561" y="14619"/>
                <wp:lineTo x="21561" y="14595"/>
                <wp:lineTo x="21561" y="14571"/>
                <wp:lineTo x="21561" y="14547"/>
                <wp:lineTo x="21561" y="14523"/>
                <wp:lineTo x="21561" y="14499"/>
                <wp:lineTo x="21561" y="14475"/>
                <wp:lineTo x="21561" y="14451"/>
                <wp:lineTo x="21561" y="14427"/>
                <wp:lineTo x="21561" y="14403"/>
                <wp:lineTo x="21561" y="14379"/>
                <wp:lineTo x="21561" y="14355"/>
                <wp:lineTo x="21561" y="14331"/>
                <wp:lineTo x="21561" y="14307"/>
                <wp:lineTo x="21561" y="14283"/>
                <wp:lineTo x="21561" y="14259"/>
                <wp:lineTo x="21561" y="14235"/>
                <wp:lineTo x="21561" y="14211"/>
                <wp:lineTo x="21561" y="14187"/>
                <wp:lineTo x="21561" y="14163"/>
                <wp:lineTo x="21561" y="14139"/>
                <wp:lineTo x="21561" y="14115"/>
                <wp:lineTo x="21561" y="14091"/>
                <wp:lineTo x="21561" y="14067"/>
                <wp:lineTo x="21561" y="14043"/>
                <wp:lineTo x="21561" y="14019"/>
                <wp:lineTo x="21561" y="13995"/>
                <wp:lineTo x="21561" y="13971"/>
                <wp:lineTo x="21561" y="13947"/>
                <wp:lineTo x="21561" y="13923"/>
                <wp:lineTo x="21561" y="13899"/>
                <wp:lineTo x="21561" y="13875"/>
                <wp:lineTo x="21561" y="13851"/>
                <wp:lineTo x="21561" y="13827"/>
                <wp:lineTo x="21561" y="13803"/>
                <wp:lineTo x="21561" y="13779"/>
                <wp:lineTo x="21561" y="13755"/>
                <wp:lineTo x="21561" y="13731"/>
                <wp:lineTo x="21561" y="13707"/>
                <wp:lineTo x="21561" y="13683"/>
                <wp:lineTo x="21561" y="13659"/>
                <wp:lineTo x="21561" y="13635"/>
                <wp:lineTo x="21561" y="13611"/>
                <wp:lineTo x="21561" y="13587"/>
                <wp:lineTo x="21561" y="13563"/>
                <wp:lineTo x="21561" y="13539"/>
                <wp:lineTo x="21561" y="13515"/>
                <wp:lineTo x="21561" y="13491"/>
                <wp:lineTo x="21561" y="13466"/>
                <wp:lineTo x="21561" y="13442"/>
                <wp:lineTo x="21561" y="13418"/>
                <wp:lineTo x="21561" y="13394"/>
                <wp:lineTo x="21561" y="13370"/>
                <wp:lineTo x="21561" y="13346"/>
                <wp:lineTo x="21561" y="13322"/>
                <wp:lineTo x="21561" y="13298"/>
                <wp:lineTo x="21561" y="13274"/>
                <wp:lineTo x="21561" y="13250"/>
                <wp:lineTo x="21561" y="13226"/>
                <wp:lineTo x="21561" y="13202"/>
                <wp:lineTo x="21561" y="13179"/>
                <wp:lineTo x="21561" y="13155"/>
                <wp:lineTo x="21561" y="13131"/>
                <wp:lineTo x="21561" y="13107"/>
                <wp:lineTo x="21561" y="13083"/>
                <wp:lineTo x="21561" y="13059"/>
                <wp:lineTo x="21561" y="13035"/>
                <wp:lineTo x="21561" y="13011"/>
                <wp:lineTo x="21561" y="12987"/>
                <wp:lineTo x="21561" y="12963"/>
                <wp:lineTo x="21561" y="12939"/>
                <wp:lineTo x="21561" y="12915"/>
                <wp:lineTo x="21561" y="12891"/>
                <wp:lineTo x="21561" y="12867"/>
                <wp:lineTo x="21561" y="12843"/>
                <wp:lineTo x="21561" y="12819"/>
                <wp:lineTo x="21561" y="12795"/>
                <wp:lineTo x="21561" y="12771"/>
                <wp:lineTo x="21561" y="12747"/>
                <wp:lineTo x="21561" y="12723"/>
                <wp:lineTo x="21561" y="12699"/>
                <wp:lineTo x="21561" y="12675"/>
                <wp:lineTo x="21561" y="12651"/>
                <wp:lineTo x="21561" y="12627"/>
                <wp:lineTo x="21561" y="12603"/>
                <wp:lineTo x="21561" y="12578"/>
                <wp:lineTo x="21561" y="12554"/>
                <wp:lineTo x="21561" y="12530"/>
                <wp:lineTo x="21561" y="12506"/>
                <wp:lineTo x="21561" y="12482"/>
                <wp:lineTo x="21561" y="12458"/>
                <wp:lineTo x="21561" y="12434"/>
                <wp:lineTo x="21561" y="12410"/>
                <wp:lineTo x="21561" y="12386"/>
                <wp:lineTo x="21561" y="12362"/>
                <wp:lineTo x="21561" y="12338"/>
                <wp:lineTo x="21561" y="12314"/>
                <wp:lineTo x="21561" y="12290"/>
                <wp:lineTo x="21561" y="12266"/>
                <wp:lineTo x="21561" y="12242"/>
                <wp:lineTo x="21561" y="12218"/>
                <wp:lineTo x="21561" y="12194"/>
                <wp:lineTo x="21561" y="12170"/>
                <wp:lineTo x="21561" y="12146"/>
                <wp:lineTo x="21561" y="12122"/>
                <wp:lineTo x="21561" y="12098"/>
                <wp:lineTo x="21561" y="12074"/>
                <wp:lineTo x="21561" y="12050"/>
                <wp:lineTo x="21561" y="12026"/>
                <wp:lineTo x="21561" y="12002"/>
                <wp:lineTo x="21561" y="11979"/>
                <wp:lineTo x="21561" y="11955"/>
                <wp:lineTo x="21561" y="11931"/>
                <wp:lineTo x="21561" y="11907"/>
                <wp:lineTo x="21561" y="11883"/>
                <wp:lineTo x="21561" y="11859"/>
                <wp:lineTo x="21561" y="11835"/>
                <wp:lineTo x="21561" y="11811"/>
                <wp:lineTo x="21561" y="11787"/>
                <wp:lineTo x="21561" y="11763"/>
                <wp:lineTo x="21561" y="11739"/>
                <wp:lineTo x="21561" y="11715"/>
                <wp:lineTo x="21561" y="11691"/>
                <wp:lineTo x="21561" y="11666"/>
                <wp:lineTo x="21561" y="11642"/>
                <wp:lineTo x="21561" y="11618"/>
                <wp:lineTo x="21561" y="11594"/>
                <wp:lineTo x="21561" y="11570"/>
                <wp:lineTo x="21561" y="11546"/>
                <wp:lineTo x="21561" y="11522"/>
                <wp:lineTo x="21561" y="11498"/>
                <wp:lineTo x="21561" y="11474"/>
                <wp:lineTo x="21561" y="11450"/>
                <wp:lineTo x="21561" y="11426"/>
                <wp:lineTo x="21561" y="11402"/>
                <wp:lineTo x="21561" y="11378"/>
                <wp:lineTo x="21561" y="11354"/>
                <wp:lineTo x="21561" y="11330"/>
                <wp:lineTo x="21561" y="11306"/>
                <wp:lineTo x="21561" y="11282"/>
                <wp:lineTo x="21561" y="11258"/>
                <wp:lineTo x="21561" y="11234"/>
                <wp:lineTo x="21561" y="11210"/>
                <wp:lineTo x="21561" y="11186"/>
                <wp:lineTo x="21561" y="11162"/>
                <wp:lineTo x="21561" y="11138"/>
                <wp:lineTo x="21561" y="11114"/>
                <wp:lineTo x="21561" y="11090"/>
                <wp:lineTo x="21561" y="11066"/>
                <wp:lineTo x="21561" y="11042"/>
                <wp:lineTo x="21561" y="11018"/>
                <wp:lineTo x="21561" y="10994"/>
                <wp:lineTo x="21561" y="10970"/>
                <wp:lineTo x="21561" y="10946"/>
                <wp:lineTo x="21561" y="10922"/>
                <wp:lineTo x="21561" y="10898"/>
                <wp:lineTo x="21561" y="10874"/>
                <wp:lineTo x="21561" y="10850"/>
                <wp:lineTo x="21561" y="10826"/>
                <wp:lineTo x="21561" y="10802"/>
                <wp:lineTo x="21561" y="10778"/>
                <wp:lineTo x="21561" y="10754"/>
                <wp:lineTo x="21561" y="10730"/>
                <wp:lineTo x="21561" y="10706"/>
                <wp:lineTo x="21561" y="10682"/>
                <wp:lineTo x="21561" y="10658"/>
                <wp:lineTo x="21561" y="10634"/>
                <wp:lineTo x="21561" y="10610"/>
                <wp:lineTo x="21561" y="10586"/>
                <wp:lineTo x="21561" y="10562"/>
                <wp:lineTo x="21561" y="10538"/>
                <wp:lineTo x="21561" y="10514"/>
                <wp:lineTo x="21561" y="10490"/>
                <wp:lineTo x="21561" y="10466"/>
                <wp:lineTo x="21561" y="10442"/>
                <wp:lineTo x="21561" y="10418"/>
                <wp:lineTo x="21561" y="10394"/>
                <wp:lineTo x="21561" y="10370"/>
                <wp:lineTo x="21561" y="10346"/>
                <wp:lineTo x="21561" y="10322"/>
                <wp:lineTo x="21561" y="10298"/>
                <wp:lineTo x="21561" y="10274"/>
                <wp:lineTo x="21561" y="10250"/>
                <wp:lineTo x="21561" y="10226"/>
                <wp:lineTo x="21561" y="10202"/>
                <wp:lineTo x="21561" y="10178"/>
                <wp:lineTo x="21561" y="10154"/>
                <wp:lineTo x="21561" y="10130"/>
                <wp:lineTo x="21561" y="10106"/>
                <wp:lineTo x="21561" y="10082"/>
                <wp:lineTo x="21561" y="10058"/>
                <wp:lineTo x="21561" y="10034"/>
                <wp:lineTo x="21561" y="10010"/>
                <wp:lineTo x="21561" y="9986"/>
                <wp:lineTo x="21561" y="9962"/>
                <wp:lineTo x="21561" y="9938"/>
                <wp:lineTo x="21561" y="9914"/>
                <wp:lineTo x="21561" y="9889"/>
                <wp:lineTo x="21561" y="9865"/>
                <wp:lineTo x="21561" y="9841"/>
                <wp:lineTo x="21561" y="9817"/>
                <wp:lineTo x="21561" y="9793"/>
                <wp:lineTo x="21561" y="9769"/>
                <wp:lineTo x="21561" y="9745"/>
                <wp:lineTo x="21561" y="9721"/>
                <wp:lineTo x="21561" y="9697"/>
                <wp:lineTo x="21561" y="9673"/>
                <wp:lineTo x="21561" y="9649"/>
                <wp:lineTo x="21561" y="9625"/>
                <wp:lineTo x="21561" y="9601"/>
                <wp:lineTo x="21561" y="9578"/>
                <wp:lineTo x="21561" y="9554"/>
                <wp:lineTo x="21561" y="9530"/>
                <wp:lineTo x="21561" y="9506"/>
                <wp:lineTo x="21561" y="9482"/>
                <wp:lineTo x="21561" y="9458"/>
                <wp:lineTo x="21561" y="9434"/>
                <wp:lineTo x="21561" y="9410"/>
                <wp:lineTo x="21561" y="9386"/>
                <wp:lineTo x="21561" y="9362"/>
                <wp:lineTo x="21561" y="9338"/>
                <wp:lineTo x="21561" y="9314"/>
                <wp:lineTo x="21561" y="9290"/>
                <wp:lineTo x="21561" y="9266"/>
                <wp:lineTo x="21561" y="9242"/>
                <wp:lineTo x="21561" y="9218"/>
                <wp:lineTo x="21561" y="9194"/>
                <wp:lineTo x="21561" y="9170"/>
                <wp:lineTo x="21561" y="9146"/>
                <wp:lineTo x="21561" y="9122"/>
                <wp:lineTo x="21561" y="9098"/>
                <wp:lineTo x="21561" y="9074"/>
                <wp:lineTo x="21561" y="9050"/>
                <wp:lineTo x="21561" y="9026"/>
                <wp:lineTo x="21561" y="9002"/>
                <wp:lineTo x="21561" y="8977"/>
                <wp:lineTo x="21561" y="8953"/>
                <wp:lineTo x="21561" y="8929"/>
                <wp:lineTo x="21561" y="8905"/>
                <wp:lineTo x="21561" y="8881"/>
                <wp:lineTo x="21561" y="8857"/>
                <wp:lineTo x="21561" y="8833"/>
                <wp:lineTo x="21561" y="8809"/>
                <wp:lineTo x="21561" y="8785"/>
                <wp:lineTo x="21561" y="8761"/>
                <wp:lineTo x="21561" y="8737"/>
                <wp:lineTo x="21561" y="8713"/>
                <wp:lineTo x="21561" y="8689"/>
                <wp:lineTo x="21561" y="8665"/>
                <wp:lineTo x="21561" y="8641"/>
                <wp:lineTo x="21561" y="8617"/>
                <wp:lineTo x="21561" y="8593"/>
                <wp:lineTo x="21561" y="8569"/>
                <wp:lineTo x="21561" y="8545"/>
                <wp:lineTo x="21561" y="8521"/>
                <wp:lineTo x="21561" y="8497"/>
                <wp:lineTo x="21561" y="8473"/>
                <wp:lineTo x="21561" y="8449"/>
                <wp:lineTo x="21561" y="8425"/>
                <wp:lineTo x="21561" y="8401"/>
                <wp:lineTo x="21561" y="8378"/>
                <wp:lineTo x="21561" y="8354"/>
                <wp:lineTo x="21561" y="8330"/>
                <wp:lineTo x="21561" y="8306"/>
                <wp:lineTo x="21561" y="8282"/>
                <wp:lineTo x="21561" y="8258"/>
                <wp:lineTo x="21561" y="8234"/>
                <wp:lineTo x="21561" y="8210"/>
                <wp:lineTo x="21561" y="8186"/>
                <wp:lineTo x="21561" y="8162"/>
                <wp:lineTo x="21561" y="8138"/>
                <wp:lineTo x="21561" y="8114"/>
                <wp:lineTo x="21561" y="8089"/>
                <wp:lineTo x="21561" y="8065"/>
                <wp:lineTo x="21561" y="8041"/>
                <wp:lineTo x="21561" y="8017"/>
                <wp:lineTo x="21561" y="7993"/>
                <wp:lineTo x="21561" y="7969"/>
                <wp:lineTo x="21561" y="7945"/>
                <wp:lineTo x="21561" y="7921"/>
                <wp:lineTo x="21561" y="7897"/>
                <wp:lineTo x="21561" y="7873"/>
                <wp:lineTo x="21561" y="7849"/>
                <wp:lineTo x="21561" y="7825"/>
                <wp:lineTo x="21561" y="7801"/>
                <wp:lineTo x="21561" y="7777"/>
                <wp:lineTo x="21561" y="7753"/>
                <wp:lineTo x="21561" y="7729"/>
                <wp:lineTo x="21561" y="7705"/>
                <wp:lineTo x="21561" y="7681"/>
                <wp:lineTo x="21561" y="7657"/>
                <wp:lineTo x="21561" y="7633"/>
                <wp:lineTo x="21561" y="7609"/>
                <wp:lineTo x="21561" y="7585"/>
                <wp:lineTo x="21561" y="7561"/>
                <wp:lineTo x="21561" y="7537"/>
                <wp:lineTo x="21561" y="7513"/>
                <wp:lineTo x="21561" y="7489"/>
                <wp:lineTo x="21561" y="7465"/>
                <wp:lineTo x="21561" y="7441"/>
                <wp:lineTo x="21561" y="7417"/>
                <wp:lineTo x="21561" y="7393"/>
                <wp:lineTo x="21561" y="7369"/>
                <wp:lineTo x="21561" y="7345"/>
                <wp:lineTo x="21561" y="7321"/>
                <wp:lineTo x="21561" y="7297"/>
                <wp:lineTo x="21561" y="7273"/>
                <wp:lineTo x="21561" y="7249"/>
                <wp:lineTo x="21561" y="7225"/>
                <wp:lineTo x="21561" y="7201"/>
                <wp:lineTo x="21561" y="7177"/>
                <wp:lineTo x="21561" y="7153"/>
                <wp:lineTo x="21561" y="7129"/>
                <wp:lineTo x="21561" y="7105"/>
                <wp:lineTo x="21561" y="7081"/>
                <wp:lineTo x="21561" y="7057"/>
                <wp:lineTo x="21561" y="7033"/>
                <wp:lineTo x="21561" y="7009"/>
                <wp:lineTo x="21561" y="6985"/>
                <wp:lineTo x="21561" y="6961"/>
                <wp:lineTo x="21561" y="6937"/>
                <wp:lineTo x="21561" y="6913"/>
                <wp:lineTo x="21561" y="6889"/>
                <wp:lineTo x="21561" y="6865"/>
                <wp:lineTo x="21561" y="6841"/>
                <wp:lineTo x="21561" y="6817"/>
                <wp:lineTo x="21561" y="6793"/>
                <wp:lineTo x="21561" y="6769"/>
                <wp:lineTo x="21561" y="6745"/>
                <wp:lineTo x="21561" y="6721"/>
                <wp:lineTo x="21561" y="6697"/>
                <wp:lineTo x="21561" y="6673"/>
                <wp:lineTo x="21561" y="6649"/>
                <wp:lineTo x="21561" y="6625"/>
                <wp:lineTo x="21561" y="6601"/>
                <wp:lineTo x="21561" y="6577"/>
                <wp:lineTo x="21561" y="6553"/>
                <wp:lineTo x="21561" y="6529"/>
                <wp:lineTo x="21561" y="6505"/>
                <wp:lineTo x="21561" y="6481"/>
                <wp:lineTo x="21561" y="6457"/>
                <wp:lineTo x="21561" y="6433"/>
                <wp:lineTo x="21561" y="6409"/>
                <wp:lineTo x="21561" y="6385"/>
                <wp:lineTo x="21561" y="6361"/>
                <wp:lineTo x="21561" y="6337"/>
                <wp:lineTo x="21561" y="6313"/>
                <wp:lineTo x="21561" y="6288"/>
                <wp:lineTo x="21561" y="6264"/>
                <wp:lineTo x="21561" y="6240"/>
                <wp:lineTo x="21561" y="6216"/>
                <wp:lineTo x="21561" y="6192"/>
                <wp:lineTo x="21561" y="6168"/>
                <wp:lineTo x="21561" y="6144"/>
                <wp:lineTo x="21561" y="6120"/>
                <wp:lineTo x="21561" y="6096"/>
                <wp:lineTo x="21561" y="6072"/>
                <wp:lineTo x="21561" y="6048"/>
                <wp:lineTo x="21561" y="6024"/>
                <wp:lineTo x="21561" y="6000"/>
                <wp:lineTo x="21561" y="5977"/>
                <wp:lineTo x="21561" y="5953"/>
                <wp:lineTo x="21561" y="5929"/>
                <wp:lineTo x="21561" y="5905"/>
                <wp:lineTo x="21561" y="5881"/>
                <wp:lineTo x="21561" y="5857"/>
                <wp:lineTo x="21561" y="5833"/>
                <wp:lineTo x="21561" y="5809"/>
                <wp:lineTo x="21561" y="5785"/>
                <wp:lineTo x="21561" y="5761"/>
                <wp:lineTo x="21561" y="5737"/>
                <wp:lineTo x="21561" y="5713"/>
                <wp:lineTo x="21561" y="5689"/>
                <wp:lineTo x="21561" y="5665"/>
                <wp:lineTo x="21561" y="5641"/>
                <wp:lineTo x="21561" y="5617"/>
                <wp:lineTo x="21561" y="5593"/>
                <wp:lineTo x="21561" y="5569"/>
                <wp:lineTo x="21561" y="5545"/>
                <wp:lineTo x="21561" y="5521"/>
                <wp:lineTo x="21561" y="5497"/>
                <wp:lineTo x="21561" y="5473"/>
                <wp:lineTo x="21561" y="5449"/>
                <wp:lineTo x="21561" y="5425"/>
                <wp:lineTo x="21561" y="5401"/>
                <wp:lineTo x="21561" y="5376"/>
                <wp:lineTo x="21561" y="5352"/>
                <wp:lineTo x="21561" y="5328"/>
                <wp:lineTo x="21561" y="5304"/>
                <wp:lineTo x="21561" y="5280"/>
                <wp:lineTo x="21561" y="5256"/>
                <wp:lineTo x="21561" y="5232"/>
                <wp:lineTo x="21561" y="5208"/>
                <wp:lineTo x="21561" y="5184"/>
                <wp:lineTo x="21561" y="5160"/>
                <wp:lineTo x="21561" y="5136"/>
                <wp:lineTo x="21561" y="5112"/>
                <wp:lineTo x="21561" y="5088"/>
                <wp:lineTo x="21561" y="5064"/>
                <wp:lineTo x="21561" y="5040"/>
                <wp:lineTo x="21561" y="5016"/>
                <wp:lineTo x="21561" y="4992"/>
                <wp:lineTo x="21561" y="4968"/>
                <wp:lineTo x="21561" y="4944"/>
                <wp:lineTo x="21561" y="4920"/>
                <wp:lineTo x="21561" y="4896"/>
                <wp:lineTo x="21561" y="4872"/>
                <wp:lineTo x="21561" y="4848"/>
                <wp:lineTo x="21561" y="4824"/>
                <wp:lineTo x="21561" y="4800"/>
                <wp:lineTo x="21561" y="4777"/>
                <wp:lineTo x="21561" y="4753"/>
                <wp:lineTo x="21561" y="4729"/>
                <wp:lineTo x="21561" y="4705"/>
                <wp:lineTo x="21561" y="4681"/>
                <wp:lineTo x="21561" y="4657"/>
                <wp:lineTo x="21561" y="4633"/>
                <wp:lineTo x="21561" y="4609"/>
                <wp:lineTo x="21561" y="4585"/>
                <wp:lineTo x="21561" y="4561"/>
                <wp:lineTo x="21561" y="4537"/>
                <wp:lineTo x="21561" y="4513"/>
                <wp:lineTo x="21561" y="4488"/>
                <wp:lineTo x="21561" y="4464"/>
                <wp:lineTo x="21561" y="4440"/>
                <wp:lineTo x="21561" y="4416"/>
                <wp:lineTo x="21561" y="4392"/>
                <wp:lineTo x="21561" y="4368"/>
                <wp:lineTo x="21561" y="4344"/>
                <wp:lineTo x="21561" y="4320"/>
                <wp:lineTo x="21561" y="4296"/>
                <wp:lineTo x="21561" y="4272"/>
                <wp:lineTo x="21561" y="4248"/>
                <wp:lineTo x="21561" y="4224"/>
                <wp:lineTo x="21561" y="4200"/>
                <wp:lineTo x="21561" y="4176"/>
                <wp:lineTo x="21561" y="4152"/>
                <wp:lineTo x="21561" y="4128"/>
                <wp:lineTo x="21561" y="4104"/>
                <wp:lineTo x="21561" y="4080"/>
                <wp:lineTo x="21561" y="4056"/>
                <wp:lineTo x="21561" y="4032"/>
                <wp:lineTo x="21561" y="4008"/>
                <wp:lineTo x="21561" y="3984"/>
                <wp:lineTo x="21561" y="3960"/>
                <wp:lineTo x="21561" y="3936"/>
                <wp:lineTo x="21561" y="3912"/>
                <wp:lineTo x="21561" y="3888"/>
                <wp:lineTo x="21561" y="3864"/>
                <wp:lineTo x="21561" y="3840"/>
                <wp:lineTo x="21561" y="3816"/>
                <wp:lineTo x="21561" y="3792"/>
                <wp:lineTo x="21561" y="3768"/>
                <wp:lineTo x="21561" y="3744"/>
                <wp:lineTo x="21561" y="3720"/>
                <wp:lineTo x="21561" y="3696"/>
                <wp:lineTo x="21561" y="3672"/>
                <wp:lineTo x="21561" y="3648"/>
                <wp:lineTo x="21561" y="3624"/>
                <wp:lineTo x="21561" y="3600"/>
                <wp:lineTo x="21561" y="3576"/>
                <wp:lineTo x="21561" y="3552"/>
                <wp:lineTo x="21561" y="3528"/>
                <wp:lineTo x="21561" y="3504"/>
                <wp:lineTo x="21561" y="3480"/>
                <wp:lineTo x="21561" y="3456"/>
                <wp:lineTo x="21561" y="3432"/>
                <wp:lineTo x="21561" y="3408"/>
                <wp:lineTo x="21561" y="3384"/>
                <wp:lineTo x="21561" y="3360"/>
                <wp:lineTo x="21561" y="3336"/>
                <wp:lineTo x="21561" y="3312"/>
                <wp:lineTo x="21561" y="3288"/>
                <wp:lineTo x="21561" y="3264"/>
                <wp:lineTo x="21561" y="3240"/>
                <wp:lineTo x="21561" y="3216"/>
                <wp:lineTo x="21561" y="3192"/>
                <wp:lineTo x="21561" y="3168"/>
                <wp:lineTo x="21561" y="3144"/>
                <wp:lineTo x="21561" y="3120"/>
                <wp:lineTo x="21561" y="3096"/>
                <wp:lineTo x="21561" y="3072"/>
                <wp:lineTo x="21561" y="3048"/>
                <wp:lineTo x="21561" y="3024"/>
                <wp:lineTo x="21561" y="3000"/>
                <wp:lineTo x="21561" y="2976"/>
                <wp:lineTo x="21561" y="2952"/>
                <wp:lineTo x="21561" y="2928"/>
                <wp:lineTo x="21561" y="2904"/>
                <wp:lineTo x="21561" y="2880"/>
                <wp:lineTo x="21561" y="2856"/>
                <wp:lineTo x="21561" y="2832"/>
                <wp:lineTo x="21561" y="2808"/>
                <wp:lineTo x="21561" y="2784"/>
                <wp:lineTo x="21561" y="2760"/>
                <wp:lineTo x="21561" y="2736"/>
                <wp:lineTo x="21561" y="2712"/>
                <wp:lineTo x="21561" y="2687"/>
                <wp:lineTo x="21561" y="2663"/>
                <wp:lineTo x="21561" y="2639"/>
                <wp:lineTo x="21561" y="2615"/>
                <wp:lineTo x="21561" y="2591"/>
                <wp:lineTo x="21561" y="2567"/>
                <wp:lineTo x="21561" y="2543"/>
                <wp:lineTo x="21561" y="2519"/>
                <wp:lineTo x="21561" y="2495"/>
                <wp:lineTo x="21561" y="2471"/>
                <wp:lineTo x="21561" y="2447"/>
                <wp:lineTo x="21561" y="2423"/>
                <wp:lineTo x="21561" y="2399"/>
                <wp:lineTo x="21561" y="2376"/>
                <wp:lineTo x="21561" y="2352"/>
                <wp:lineTo x="21561" y="2328"/>
                <wp:lineTo x="21561" y="2304"/>
                <wp:lineTo x="21561" y="2280"/>
                <wp:lineTo x="21561" y="2256"/>
                <wp:lineTo x="21561" y="2232"/>
                <wp:lineTo x="21561" y="2208"/>
                <wp:lineTo x="21561" y="2184"/>
                <wp:lineTo x="21561" y="2160"/>
                <wp:lineTo x="21561" y="2136"/>
                <wp:lineTo x="21561" y="2112"/>
                <wp:lineTo x="21561" y="2088"/>
                <wp:lineTo x="21561" y="2064"/>
                <wp:lineTo x="21561" y="2040"/>
                <wp:lineTo x="21561" y="2016"/>
                <wp:lineTo x="21561" y="1992"/>
                <wp:lineTo x="21561" y="1968"/>
                <wp:lineTo x="21561" y="1944"/>
                <wp:lineTo x="21561" y="1920"/>
                <wp:lineTo x="21561" y="1896"/>
                <wp:lineTo x="21561" y="1872"/>
                <wp:lineTo x="21561" y="1848"/>
                <wp:lineTo x="21561" y="1824"/>
                <wp:lineTo x="21561" y="1800"/>
                <wp:lineTo x="21561" y="1775"/>
                <wp:lineTo x="21561" y="1751"/>
                <wp:lineTo x="21561" y="1727"/>
                <wp:lineTo x="21561" y="1703"/>
                <wp:lineTo x="21561" y="1679"/>
                <wp:lineTo x="21561" y="1655"/>
                <wp:lineTo x="21561" y="1631"/>
                <wp:lineTo x="21561" y="1607"/>
                <wp:lineTo x="21561" y="1583"/>
                <wp:lineTo x="21561" y="1559"/>
                <wp:lineTo x="21561" y="1535"/>
                <wp:lineTo x="21561" y="1511"/>
                <wp:lineTo x="21561" y="1487"/>
                <wp:lineTo x="21561" y="1463"/>
                <wp:lineTo x="21561" y="1439"/>
                <wp:lineTo x="21561" y="1415"/>
                <wp:lineTo x="21561" y="1391"/>
                <wp:lineTo x="21561" y="1367"/>
                <wp:lineTo x="21561" y="1343"/>
                <wp:lineTo x="21561" y="1319"/>
                <wp:lineTo x="21561" y="1295"/>
                <wp:lineTo x="21561" y="1271"/>
                <wp:lineTo x="21561" y="1247"/>
                <wp:lineTo x="21561" y="1223"/>
                <wp:lineTo x="21561" y="1199"/>
                <wp:lineTo x="21561" y="1176"/>
                <wp:lineTo x="21561" y="1152"/>
                <wp:lineTo x="21561" y="1128"/>
                <wp:lineTo x="21561" y="1104"/>
                <wp:lineTo x="21561" y="1080"/>
                <wp:lineTo x="21561" y="1056"/>
                <wp:lineTo x="21561" y="1032"/>
                <wp:lineTo x="21561" y="1008"/>
                <wp:lineTo x="21561" y="984"/>
                <wp:lineTo x="21561" y="960"/>
                <wp:lineTo x="21561" y="936"/>
                <wp:lineTo x="21561" y="912"/>
                <wp:lineTo x="21561" y="887"/>
                <wp:lineTo x="21561" y="863"/>
                <wp:lineTo x="21561" y="839"/>
                <wp:lineTo x="21561" y="815"/>
                <wp:lineTo x="21561" y="791"/>
                <wp:lineTo x="21561" y="767"/>
                <wp:lineTo x="21561" y="743"/>
                <wp:lineTo x="21561" y="719"/>
                <wp:lineTo x="21561" y="695"/>
                <wp:lineTo x="21561" y="671"/>
                <wp:lineTo x="21561" y="647"/>
                <wp:lineTo x="21561" y="623"/>
                <wp:lineTo x="21561" y="599"/>
                <wp:lineTo x="21561" y="575"/>
                <wp:lineTo x="21561" y="551"/>
                <wp:lineTo x="21561" y="527"/>
                <wp:lineTo x="21561" y="503"/>
                <wp:lineTo x="21561" y="479"/>
                <wp:lineTo x="21561" y="455"/>
                <wp:lineTo x="21561" y="431"/>
                <wp:lineTo x="21561" y="407"/>
                <wp:lineTo x="21561" y="383"/>
                <wp:lineTo x="21561" y="359"/>
                <wp:lineTo x="21561" y="335"/>
                <wp:lineTo x="21561" y="311"/>
                <wp:lineTo x="21561" y="287"/>
                <wp:lineTo x="21561" y="263"/>
                <wp:lineTo x="21561" y="239"/>
                <wp:lineTo x="21561" y="215"/>
                <wp:lineTo x="21561" y="191"/>
                <wp:lineTo x="21561" y="167"/>
                <wp:lineTo x="21561" y="143"/>
                <wp:lineTo x="21561" y="119"/>
                <wp:lineTo x="21561" y="95"/>
                <wp:lineTo x="21561" y="71"/>
                <wp:lineTo x="21561" y="47"/>
                <wp:lineTo x="21561" y="23"/>
                <wp:lineTo x="0" y="23"/>
              </wp:wrapPolygon>
            </wp:wrapTight>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36"/>
                    <a:stretch>
                      <a:fillRect/>
                    </a:stretch>
                  </pic:blipFill>
                  <pic:spPr bwMode="auto">
                    <a:xfrm>
                      <a:off x="0" y="0"/>
                      <a:ext cx="5486400" cy="4225925"/>
                    </a:xfrm>
                    <a:prstGeom prst="rect">
                      <a:avLst/>
                    </a:prstGeom>
                  </pic:spPr>
                </pic:pic>
              </a:graphicData>
            </a:graphic>
          </wp:anchor>
        </w:drawing>
      </w:r>
    </w:p>
    <w:p>
      <w:pPr>
        <w:pStyle w:val="FirstParagraph"/>
        <w:rPr/>
      </w:pPr>
      <w:r>
        <w:rPr/>
        <w:t xml:space="preserve"> </w:t>
      </w:r>
      <w:r>
        <w:rPr/>
        <w:t>Pour compiler et déployer des parties du code précédemment commenté sous forme de site web sur readthedocs ou localement, cliquez sur le lien ci-dessous. Remarque : étant donné que l'impact de cette opération sur mes notes était minime et que le commentaire de code nécessaire prenait du temps, toute la documentation ne sera pas affichée sur le site Web.</w:t>
      </w:r>
    </w:p>
    <w:p>
      <w:pPr>
        <w:pStyle w:val="TextBody"/>
        <w:rPr/>
      </w:pPr>
      <w:hyperlink r:id="rId37">
        <w:r>
          <w:rPr>
            <w:rStyle w:val="InternetLink"/>
          </w:rPr>
          <w:t>Installer la documentation comme site web</w:t>
        </w:r>
      </w:hyperlink>
    </w:p>
    <w:p>
      <w:pPr>
        <w:pStyle w:val="TextBody"/>
        <w:rPr>
          <w:rStyle w:val="InternetLink"/>
        </w:rPr>
      </w:pPr>
      <w:r>
        <w:rPr/>
      </w:r>
    </w:p>
    <w:p>
      <w:pPr>
        <w:pStyle w:val="TextBody"/>
        <w:rPr>
          <w:rStyle w:val="InternetLink"/>
        </w:rPr>
      </w:pPr>
      <w:r>
        <w:rPr/>
      </w:r>
    </w:p>
    <w:p>
      <w:pPr>
        <w:pStyle w:val="TextBody"/>
        <w:rPr>
          <w:rStyle w:val="InternetLink"/>
        </w:rPr>
      </w:pPr>
      <w:r>
        <w:rPr/>
      </w:r>
    </w:p>
    <w:p>
      <w:pPr>
        <w:pStyle w:val="TextBody"/>
        <w:rPr>
          <w:rStyle w:val="InternetLink"/>
        </w:rPr>
      </w:pPr>
      <w:r>
        <w:rPr/>
      </w:r>
    </w:p>
    <w:p>
      <w:pPr>
        <w:pStyle w:val="TextBody"/>
        <w:rPr>
          <w:rStyle w:val="InternetLink"/>
        </w:rPr>
      </w:pPr>
      <w:r>
        <w:rPr/>
      </w:r>
    </w:p>
    <w:p>
      <w:pPr>
        <w:pStyle w:val="Heading2"/>
        <w:rPr/>
      </w:pPr>
      <w:bookmarkStart w:id="10" w:name="m%C3%A9canique"/>
      <w:bookmarkEnd w:id="10"/>
      <w:r>
        <w:drawing>
          <wp:anchor behindDoc="0" distT="0" distB="0" distL="0" distR="0" simplePos="0" locked="0" layoutInCell="1" allowOverlap="1" relativeHeight="20">
            <wp:simplePos x="0" y="0"/>
            <wp:positionH relativeFrom="page">
              <wp:posOffset>1699895</wp:posOffset>
            </wp:positionH>
            <wp:positionV relativeFrom="page">
              <wp:posOffset>1270000</wp:posOffset>
            </wp:positionV>
            <wp:extent cx="4182745" cy="3136900"/>
            <wp:effectExtent l="0" t="0" r="0" b="0"/>
            <wp:wrapTopAndBottom/>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38"/>
                    <a:stretch>
                      <a:fillRect/>
                    </a:stretch>
                  </pic:blipFill>
                  <pic:spPr bwMode="auto">
                    <a:xfrm>
                      <a:off x="0" y="0"/>
                      <a:ext cx="4182745" cy="3136900"/>
                    </a:xfrm>
                    <a:prstGeom prst="rect">
                      <a:avLst/>
                    </a:prstGeom>
                  </pic:spPr>
                </pic:pic>
              </a:graphicData>
            </a:graphic>
          </wp:anchor>
        </w:drawing>
      </w:r>
      <w:r>
        <w:rPr/>
        <w:t>Mécanique</w:t>
      </w:r>
    </w:p>
    <w:p>
      <w:pPr>
        <w:pStyle w:val="TextBody"/>
        <w:rPr/>
      </w:pPr>
      <w:r>
        <w:rPr/>
      </w:r>
    </w:p>
    <w:p>
      <w:pPr>
        <w:pStyle w:val="FirstParagraph"/>
        <w:rPr/>
      </w:pPr>
      <w:r>
        <w:rPr/>
        <w:t xml:space="preserve"> </w:t>
      </w:r>
      <w:r>
        <w:rPr/>
        <w:t>Les fichiers *.STL peuvent être imprimés en 3D</w:t>
      </w:r>
    </w:p>
    <w:p>
      <w:pPr>
        <w:pStyle w:val="TextBody"/>
        <w:rPr/>
      </w:pPr>
      <w:hyperlink r:id="rId39">
        <w:r>
          <w:rPr>
            <w:rStyle w:val="InternetLink"/>
          </w:rPr>
          <w:t>ici</w:t>
        </w:r>
      </w:hyperlink>
    </w:p>
    <w:p>
      <w:pPr>
        <w:pStyle w:val="TextBody"/>
        <w:rPr/>
      </w:pPr>
      <w:r>
        <w:rPr/>
        <w:t>Cela n'a pas été tenté car je n'aurais pas le temps d'assembler les pièces. Elle est cependant disponible.</w:t>
      </w:r>
    </w:p>
    <w:p>
      <w:pPr>
        <w:pStyle w:val="TextBody"/>
        <w:rPr/>
      </w:pPr>
      <w:r>
        <w:rPr/>
      </w:r>
    </w:p>
    <w:p>
      <w:pPr>
        <w:pStyle w:val="Heading2"/>
        <w:rPr/>
      </w:pPr>
      <w:bookmarkStart w:id="11" w:name="simulation"/>
      <w:bookmarkEnd w:id="11"/>
      <w:r>
        <w:rPr/>
        <w:t>Simulation</w:t>
      </w:r>
    </w:p>
    <w:p>
      <w:pPr>
        <w:pStyle w:val="TextBody"/>
        <w:rPr/>
      </w:pPr>
      <w:r>
        <w:rPr/>
        <w:drawing>
          <wp:anchor behindDoc="0" distT="0" distB="0" distL="0" distR="0" simplePos="0" locked="0" layoutInCell="1" allowOverlap="1" relativeHeight="19">
            <wp:simplePos x="0" y="0"/>
            <wp:positionH relativeFrom="column">
              <wp:align>center</wp:align>
            </wp:positionH>
            <wp:positionV relativeFrom="paragraph">
              <wp:posOffset>635</wp:posOffset>
            </wp:positionV>
            <wp:extent cx="5315585" cy="2007235"/>
            <wp:effectExtent l="0" t="0" r="0" b="0"/>
            <wp:wrapSquare wrapText="largest"/>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40"/>
                    <a:stretch>
                      <a:fillRect/>
                    </a:stretch>
                  </pic:blipFill>
                  <pic:spPr bwMode="auto">
                    <a:xfrm>
                      <a:off x="0" y="0"/>
                      <a:ext cx="5315585" cy="2007235"/>
                    </a:xfrm>
                    <a:prstGeom prst="rect">
                      <a:avLst/>
                    </a:prstGeom>
                  </pic:spPr>
                </pic:pic>
              </a:graphicData>
            </a:graphic>
          </wp:anchor>
        </w:drawing>
      </w:r>
    </w:p>
    <w:p>
      <w:pPr>
        <w:pStyle w:val="FirstParagraph"/>
        <w:rPr/>
      </w:pPr>
      <w:r>
        <w:drawing>
          <wp:anchor behindDoc="0" distT="0" distB="0" distL="0" distR="0" simplePos="0" locked="0" layoutInCell="1" allowOverlap="1" relativeHeight="22">
            <wp:simplePos x="0" y="0"/>
            <wp:positionH relativeFrom="page">
              <wp:posOffset>1144905</wp:posOffset>
            </wp:positionH>
            <wp:positionV relativeFrom="page">
              <wp:posOffset>6179820</wp:posOffset>
            </wp:positionV>
            <wp:extent cx="5484495" cy="3493770"/>
            <wp:effectExtent l="0" t="0" r="0" b="0"/>
            <wp:wrapTopAndBottom/>
            <wp:docPr id="19"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20" descr=""/>
                    <pic:cNvPicPr>
                      <a:picLocks noChangeAspect="1" noChangeArrowheads="1"/>
                    </pic:cNvPicPr>
                  </pic:nvPicPr>
                  <pic:blipFill>
                    <a:blip r:embed="rId41"/>
                    <a:stretch>
                      <a:fillRect/>
                    </a:stretch>
                  </pic:blipFill>
                  <pic:spPr bwMode="auto">
                    <a:xfrm>
                      <a:off x="0" y="0"/>
                      <a:ext cx="5484495" cy="3493770"/>
                    </a:xfrm>
                    <a:prstGeom prst="rect">
                      <a:avLst/>
                    </a:prstGeom>
                  </pic:spPr>
                </pic:pic>
              </a:graphicData>
            </a:graphic>
          </wp:anchor>
        </w:drawing>
      </w:r>
      <w:r>
        <w:rPr/>
        <w:t xml:space="preserve"> </w:t>
      </w:r>
      <w:r>
        <w:rPr/>
        <w:t xml:space="preserve">Les fichiers </w:t>
      </w:r>
      <w:r>
        <w:rPr>
          <w:i/>
        </w:rPr>
        <w:t xml:space="preserve">.STL peuvent être convertis en </w:t>
      </w:r>
      <w:r>
        <w:rPr/>
        <w:t>.URDF pour être simulés à l'aide d'un moteur physique comme Gazebo (ou affichés à l'aide de RVIZ) dans ROS Kinetic, le tout au sein de Docker</w:t>
      </w:r>
    </w:p>
    <w:p>
      <w:pPr>
        <w:pStyle w:val="TextBody"/>
        <w:rPr/>
      </w:pPr>
      <w:hyperlink r:id="rId42">
        <w:r>
          <w:rPr>
            <w:rStyle w:val="InternetLink"/>
          </w:rPr>
          <w:t>voir les instructions dans software/jetson/jetson-containers/README.md</w:t>
        </w:r>
      </w:hyperlink>
    </w:p>
    <w:p>
      <w:pPr>
        <w:pStyle w:val="TextBody"/>
        <w:rPr/>
      </w:pPr>
      <w:r>
        <w:rPr/>
        <w:drawing>
          <wp:anchor behindDoc="0" distT="0" distB="0" distL="0" distR="0" simplePos="0" locked="0" layoutInCell="1" allowOverlap="1" relativeHeight="21">
            <wp:simplePos x="0" y="0"/>
            <wp:positionH relativeFrom="column">
              <wp:posOffset>0</wp:posOffset>
            </wp:positionH>
            <wp:positionV relativeFrom="paragraph">
              <wp:posOffset>67945</wp:posOffset>
            </wp:positionV>
            <wp:extent cx="5486400" cy="4239260"/>
            <wp:effectExtent l="0" t="0" r="0" b="0"/>
            <wp:wrapSquare wrapText="largest"/>
            <wp:docPr id="20"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
                    <pic:cNvPicPr>
                      <a:picLocks noChangeAspect="1" noChangeArrowheads="1"/>
                    </pic:cNvPicPr>
                  </pic:nvPicPr>
                  <pic:blipFill>
                    <a:blip r:embed="rId43"/>
                    <a:stretch>
                      <a:fillRect/>
                    </a:stretch>
                  </pic:blipFill>
                  <pic:spPr bwMode="auto">
                    <a:xfrm>
                      <a:off x="0" y="0"/>
                      <a:ext cx="5486400" cy="4239260"/>
                    </a:xfrm>
                    <a:prstGeom prst="rect">
                      <a:avLst/>
                    </a:prstGeom>
                  </pic:spPr>
                </pic:pic>
              </a:graphicData>
            </a:graphic>
          </wp:anchor>
        </w:drawing>
      </w:r>
    </w:p>
    <w:p>
      <w:pPr>
        <w:pStyle w:val="TextBody"/>
        <w:rPr/>
      </w:pPr>
      <w:r>
        <w:drawing>
          <wp:anchor behindDoc="0" distT="0" distB="0" distL="0" distR="0" simplePos="0" locked="0" layoutInCell="1" allowOverlap="1" relativeHeight="23">
            <wp:simplePos x="0" y="0"/>
            <wp:positionH relativeFrom="page">
              <wp:posOffset>1441450</wp:posOffset>
            </wp:positionH>
            <wp:positionV relativeFrom="page">
              <wp:posOffset>3228340</wp:posOffset>
            </wp:positionV>
            <wp:extent cx="4762500" cy="3714750"/>
            <wp:effectExtent l="0" t="0" r="0" b="0"/>
            <wp:wrapTopAndBottom/>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44"/>
                    <a:stretch>
                      <a:fillRect/>
                    </a:stretch>
                  </pic:blipFill>
                  <pic:spPr bwMode="auto">
                    <a:xfrm>
                      <a:off x="0" y="0"/>
                      <a:ext cx="4762500" cy="3714750"/>
                    </a:xfrm>
                    <a:prstGeom prst="rect">
                      <a:avLst/>
                    </a:prstGeom>
                  </pic:spPr>
                </pic:pic>
              </a:graphicData>
            </a:graphic>
          </wp:anchor>
        </w:drawing>
      </w:r>
      <w:r>
        <w:rPr/>
        <w:t xml:space="preserve">  </w:t>
      </w:r>
      <w:r>
        <w:rPr/>
        <w:t>Si vous ajoutez les plugins Moveit, la simulation peut fonctionner avec l'uARM en tandem. Si vous ajoutez ensuite openai-gym au conteneur ROS, vous pouvez brancher cet environnement à FERM, en remplaçant le xArm par le uArm. C'était le plan C, qui n'a pas été achevé, car l'attention s'est portée sur la mise en œuvre des plans A et B. J'ai seulement exécuté les mouvements physiques et de simulation séparément dans ROS et j'ai mis le plan de côté par manque de temps et de points.</w:t>
      </w:r>
    </w:p>
    <w:p>
      <w:pPr>
        <w:pStyle w:val="TextBody"/>
        <w:rPr/>
      </w:pPr>
      <w:hyperlink r:id="rId45">
        <w:r>
          <w:rPr>
            <w:rStyle w:val="InternetLink"/>
          </w:rPr>
          <w:t>FERM</w:t>
        </w:r>
      </w:hyperlink>
    </w:p>
    <w:p>
      <w:pPr>
        <w:pStyle w:val="Heading2"/>
        <w:rPr/>
      </w:pPr>
      <w:bookmarkStart w:id="12" w:name="%C3%A9lectronique"/>
      <w:bookmarkEnd w:id="12"/>
      <w:r>
        <w:rPr/>
        <w:t>Électronique</w:t>
      </w:r>
    </w:p>
    <w:p>
      <w:pPr>
        <w:pStyle w:val="FirstParagraph"/>
        <w:rPr/>
      </w:pPr>
      <w:r>
        <w:rPr/>
        <w:t xml:space="preserve"> </w:t>
      </w:r>
      <w:r>
        <w:rPr/>
        <w:t>Le circuit imprimé minimaliste comporte un ESP32 comme microcontrôleur de pilotage du moteur. Les fichiers de conception Altium sont fournis.</w:t>
      </w:r>
    </w:p>
    <w:p>
      <w:pPr>
        <w:pStyle w:val="TextBody"/>
        <w:rPr/>
      </w:pPr>
      <w:hyperlink r:id="rId46">
        <w:r>
          <w:rPr>
            <w:rStyle w:val="InternetLink"/>
          </w:rPr>
          <w:t>dossier électronique/</w:t>
        </w:r>
      </w:hyperlink>
    </w:p>
    <w:p>
      <w:pPr>
        <w:pStyle w:val="TextBody"/>
        <w:rPr/>
      </w:pPr>
      <w:r>
        <w:drawing>
          <wp:anchor behindDoc="0" distT="0" distB="0" distL="0" distR="0" simplePos="0" locked="0" layoutInCell="1" allowOverlap="1" relativeHeight="24">
            <wp:simplePos x="0" y="0"/>
            <wp:positionH relativeFrom="page">
              <wp:posOffset>1196340</wp:posOffset>
            </wp:positionH>
            <wp:positionV relativeFrom="page">
              <wp:posOffset>2984500</wp:posOffset>
            </wp:positionV>
            <wp:extent cx="5486400" cy="3328035"/>
            <wp:effectExtent l="0" t="0" r="0" b="0"/>
            <wp:wrapTopAndBottom/>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47"/>
                    <a:stretch>
                      <a:fillRect/>
                    </a:stretch>
                  </pic:blipFill>
                  <pic:spPr bwMode="auto">
                    <a:xfrm>
                      <a:off x="0" y="0"/>
                      <a:ext cx="5486400" cy="3328035"/>
                    </a:xfrm>
                    <a:prstGeom prst="rect">
                      <a:avLst/>
                    </a:prstGeom>
                  </pic:spPr>
                </pic:pic>
              </a:graphicData>
            </a:graphic>
          </wp:anchor>
        </w:drawing>
        <w:drawing>
          <wp:anchor behindDoc="0" distT="0" distB="0" distL="0" distR="0" simplePos="0" locked="0" layoutInCell="1" allowOverlap="1" relativeHeight="25">
            <wp:simplePos x="0" y="0"/>
            <wp:positionH relativeFrom="page">
              <wp:posOffset>1249045</wp:posOffset>
            </wp:positionH>
            <wp:positionV relativeFrom="page">
              <wp:posOffset>6311900</wp:posOffset>
            </wp:positionV>
            <wp:extent cx="5486400" cy="2777490"/>
            <wp:effectExtent l="0" t="0" r="0" b="0"/>
            <wp:wrapTopAndBottom/>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48"/>
                    <a:stretch>
                      <a:fillRect/>
                    </a:stretch>
                  </pic:blipFill>
                  <pic:spPr bwMode="auto">
                    <a:xfrm>
                      <a:off x="0" y="0"/>
                      <a:ext cx="5486400" cy="2777490"/>
                    </a:xfrm>
                    <a:prstGeom prst="rect">
                      <a:avLst/>
                    </a:prstGeom>
                  </pic:spPr>
                </pic:pic>
              </a:graphicData>
            </a:graphic>
          </wp:anchor>
        </w:drawing>
      </w:r>
      <w:r>
        <w:rPr/>
        <w:t>Le microcontrôleur est un module ESP32-WROOM-32 standard. Un CP2109 USB to serial chip est utilisé pour le programmer et transférer les données depuis un connecteur Micro-USB. Un emplacement pour carte SD non utilisé est disponible si une mémoire externe supplémentaire est nécessaire. Un régulateur abaisseur MCP16311T-E/M prélève 12 volts sur le connecteur jack pour fournir les 5 volts nécessaires au fonctionnement des servomoteurs. Un régulateur Low-Dropout à sortie fixe de type Complementary Metal Oxide Semiconductor (TC1264) prélève 5 volts sur le connecteur USB pour fournir 3,3 volts aux autres circuits. Une diode électroluminescente confirme que le régulateur fournit les 3,3 volts. Il y a une LED contrôlable par GPIO et un bouton poussoir branché sur un autre GPIO. Un autre bouton poussoir est branché sur la broche EN pour activer le module ESP32-WROOM-32.</w:t>
      </w:r>
    </w:p>
    <w:p>
      <w:pPr>
        <w:pStyle w:val="Heading2"/>
        <w:rPr/>
      </w:pPr>
      <w:bookmarkStart w:id="13" w:name="logiciel"/>
      <w:bookmarkEnd w:id="13"/>
      <w:r>
        <w:rPr/>
        <w:t>Logiciel</w:t>
      </w:r>
    </w:p>
    <w:p>
      <w:pPr>
        <w:pStyle w:val="TextBody"/>
        <w:rPr/>
      </w:pPr>
      <w:r>
        <w:rPr/>
      </w:r>
    </w:p>
    <w:p>
      <w:pPr>
        <w:pStyle w:val="FirstParagraph"/>
        <w:rPr/>
      </w:pPr>
      <w:r>
        <w:rPr/>
        <w:drawing>
          <wp:anchor behindDoc="0" distT="0" distB="0" distL="0" distR="0" simplePos="0" locked="0" layoutInCell="1" allowOverlap="1" relativeHeight="26">
            <wp:simplePos x="0" y="0"/>
            <wp:positionH relativeFrom="column">
              <wp:align>center</wp:align>
            </wp:positionH>
            <wp:positionV relativeFrom="paragraph">
              <wp:posOffset>635</wp:posOffset>
            </wp:positionV>
            <wp:extent cx="5267960" cy="3112135"/>
            <wp:effectExtent l="0" t="0" r="0" b="0"/>
            <wp:wrapTopAndBottom/>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49"/>
                    <a:stretch>
                      <a:fillRect/>
                    </a:stretch>
                  </pic:blipFill>
                  <pic:spPr bwMode="auto">
                    <a:xfrm>
                      <a:off x="0" y="0"/>
                      <a:ext cx="5267960" cy="3112135"/>
                    </a:xfrm>
                    <a:prstGeom prst="rect">
                      <a:avLst/>
                    </a:prstGeom>
                  </pic:spPr>
                </pic:pic>
              </a:graphicData>
            </a:graphic>
          </wp:anchor>
        </w:drawing>
      </w:r>
    </w:p>
    <w:p>
      <w:pPr>
        <w:pStyle w:val="FirstParagraph"/>
        <w:rPr/>
      </w:pPr>
      <w:r>
        <w:rPr/>
        <w:t xml:space="preserve">   </w:t>
      </w:r>
      <w:r>
        <w:rPr/>
        <w:t>Il y a un logiciel compatible PC (Windows, MACOSX, Linux, Raspbian, autres saveurs ARM, etc.) avec des pilotes pour programmer et déployer l'environnement pour tout commander depuis le Jetson (ou l'ordinateur). Le firmware pour le PCB (compatible avec un certain nombre d'architectures) est fourni ci-dessous.</w:t>
      </w:r>
    </w:p>
    <w:p>
      <w:pPr>
        <w:pStyle w:val="TextBody"/>
        <w:rPr/>
      </w:pPr>
      <w:hyperlink r:id="rId50">
        <w:r>
          <w:rPr>
            <w:rStyle w:val="InternetLink"/>
          </w:rPr>
          <w:t>firmware</w:t>
        </w:r>
      </w:hyperlink>
    </w:p>
    <w:p>
      <w:pPr>
        <w:pStyle w:val="TextBody"/>
        <w:rPr/>
      </w:pPr>
      <w:r>
        <w:rPr/>
        <w:t>Le code principal a été testé sur PC et Jetson pour faciliter les tests modulaires pendant la programmation. La qualité et la reproductibilité du code sont les marques de fabrique de ce projet.</w:t>
      </w:r>
    </w:p>
    <w:p>
      <w:pPr>
        <w:pStyle w:val="TextBody"/>
        <w:rPr/>
      </w:pPr>
      <w:r>
        <w:rPr/>
      </w:r>
    </w:p>
    <w:p>
      <w:pPr>
        <w:pStyle w:val="Heading2"/>
        <w:rPr/>
      </w:pPr>
      <w:bookmarkStart w:id="14" w:name="firmware-uarm-bas%C3%A9-sur-le-gcode-en-"/>
      <w:bookmarkEnd w:id="14"/>
      <w:r>
        <w:rPr/>
        <w:t>Firmware uArm basé sur le GCode en C++</w:t>
      </w:r>
    </w:p>
    <w:p>
      <w:pPr>
        <w:pStyle w:val="TextBody"/>
        <w:rPr/>
      </w:pPr>
      <w:r>
        <w:rPr/>
        <w:drawing>
          <wp:anchor behindDoc="0" distT="0" distB="0" distL="0" distR="0" simplePos="0" locked="0" layoutInCell="1" allowOverlap="1" relativeHeight="27">
            <wp:simplePos x="0" y="0"/>
            <wp:positionH relativeFrom="column">
              <wp:align>center</wp:align>
            </wp:positionH>
            <wp:positionV relativeFrom="paragraph">
              <wp:align>top</wp:align>
            </wp:positionV>
            <wp:extent cx="5486400" cy="5714365"/>
            <wp:effectExtent l="0" t="0" r="0" b="0"/>
            <wp:wrapSquare wrapText="largest"/>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51"/>
                    <a:stretch>
                      <a:fillRect/>
                    </a:stretch>
                  </pic:blipFill>
                  <pic:spPr bwMode="auto">
                    <a:xfrm>
                      <a:off x="0" y="0"/>
                      <a:ext cx="5486400" cy="5714365"/>
                    </a:xfrm>
                    <a:prstGeom prst="rect">
                      <a:avLst/>
                    </a:prstGeom>
                  </pic:spPr>
                </pic:pic>
              </a:graphicData>
            </a:graphic>
          </wp:anchor>
        </w:drawing>
      </w:r>
    </w:p>
    <w:p>
      <w:pPr>
        <w:pStyle w:val="FirstParagraph"/>
        <w:rPr/>
      </w:pPr>
      <w:r>
        <w:rPr/>
        <w:t xml:space="preserve"> </w:t>
      </w:r>
      <w:r>
        <w:rPr/>
        <w:t>Le firmware est portable sur toutes les cartes Arduino (il fonctionne sur les microcontrôleurs AVR, SAM, SAMD, NRF52, STM32F4, ESP32 et ESP32-S2). Seules les définitions des broches ci-dessous doivent être redéfinies afin de supporter votre microcontrôleur personnalisé.</w:t>
      </w:r>
    </w:p>
    <w:p>
      <w:pPr>
        <w:pStyle w:val="TextBody"/>
        <w:rPr/>
      </w:pPr>
      <w:hyperlink r:id="rId52">
        <w:r>
          <w:rPr>
            <w:rStyle w:val="InternetLink"/>
          </w:rPr>
          <w:t>ici</w:t>
        </w:r>
      </w:hyperlink>
    </w:p>
    <w:p>
      <w:pPr>
        <w:pStyle w:val="TextBody"/>
        <w:rPr/>
      </w:pPr>
      <w:r>
        <w:rPr/>
        <w:t xml:space="preserve">Certains presets ont été définis pour AVR, ESP32 et ESP32-S2. Le script ci-dessous automatise le processus de flashage. </w:t>
      </w:r>
      <w:hyperlink r:id="rId53">
        <w:r>
          <w:rPr>
            <w:rStyle w:val="InternetLink"/>
          </w:rPr>
          <w:t>software/jetson/install/flash_firmware_custom.sh</w:t>
        </w:r>
      </w:hyperlink>
    </w:p>
    <w:p>
      <w:pPr>
        <w:pStyle w:val="TextBody"/>
        <w:rPr/>
      </w:pPr>
      <w:hyperlink r:id="rId54">
        <w:r>
          <w:rPr>
            <w:rStyle w:val="InternetLink"/>
          </w:rPr>
          <w:t>Voir software/arduino-1.8.13/portable/sketchbook/libraries/UArmForArduino/README.md</w:t>
        </w:r>
      </w:hyperlink>
      <w:r>
        <w:rPr/>
        <w:t xml:space="preserve"> pour plus d'explications.</w:t>
      </w:r>
    </w:p>
    <w:p>
      <w:pPr>
        <w:pStyle w:val="Heading2"/>
        <w:rPr/>
      </w:pPr>
      <w:bookmarkStart w:id="15" w:name="librairies-de-servomoteurs-portables-et-"/>
      <w:bookmarkEnd w:id="15"/>
      <w:r>
        <w:drawing>
          <wp:anchor behindDoc="0" distT="0" distB="0" distL="0" distR="0" simplePos="0" locked="0" layoutInCell="1" allowOverlap="1" relativeHeight="28">
            <wp:simplePos x="0" y="0"/>
            <wp:positionH relativeFrom="page">
              <wp:posOffset>1743075</wp:posOffset>
            </wp:positionH>
            <wp:positionV relativeFrom="page">
              <wp:posOffset>1534160</wp:posOffset>
            </wp:positionV>
            <wp:extent cx="3868420" cy="3868420"/>
            <wp:effectExtent l="0" t="0" r="0" b="0"/>
            <wp:wrapTopAndBottom/>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55"/>
                    <a:stretch>
                      <a:fillRect/>
                    </a:stretch>
                  </pic:blipFill>
                  <pic:spPr bwMode="auto">
                    <a:xfrm>
                      <a:off x="0" y="0"/>
                      <a:ext cx="3868420" cy="3868420"/>
                    </a:xfrm>
                    <a:prstGeom prst="rect">
                      <a:avLst/>
                    </a:prstGeom>
                  </pic:spPr>
                </pic:pic>
              </a:graphicData>
            </a:graphic>
          </wp:anchor>
        </w:drawing>
      </w:r>
      <w:r>
        <w:rPr/>
        <w:t>Librairies de servomoteurs portables et améliorées pour Arduino en C++.</w:t>
      </w:r>
    </w:p>
    <w:p>
      <w:pPr>
        <w:pStyle w:val="TextBody"/>
        <w:rPr/>
      </w:pPr>
      <w:r>
        <w:rPr/>
      </w:r>
    </w:p>
    <w:p>
      <w:pPr>
        <w:pStyle w:val="FirstParagraph"/>
        <w:rPr/>
      </w:pPr>
      <w:r>
        <w:rPr/>
        <w:t xml:space="preserve"> </w:t>
      </w:r>
      <w:r>
        <w:rPr/>
        <w:t>Le firmware est portable sur toutes les cartes Arduino (il fonctionne sur les microcontrôleurs AVR, SAM, SAMD, NRF52, STM32F4, ESP32 et ESP32-S2). Ceci est dû au fait que les servomoteurs ont été rendus portables pour la bibliothèque originale de servo Arduino. En outre, la bibliothèque ESP32Servo est automatiquement sélectionnée avec le gestionnaire de cartes ; les architectures susmentionnées seront automatiquement sélectionnées au cours de cette étape. Une extension slowmove a été ajoutée à AVR, permettant l'assouplissement des mouvements avec l'interpolation bicubique (montré par le *.gif ci-dessus). Voir ci-dessous pour plus d'explications.</w:t>
      </w:r>
    </w:p>
    <w:p>
      <w:pPr>
        <w:pStyle w:val="TextBody"/>
        <w:rPr/>
      </w:pPr>
      <w:hyperlink r:id="rId56">
        <w:r>
          <w:rPr>
            <w:rStyle w:val="InternetLink"/>
          </w:rPr>
          <w:t>software/arduino-1.8.13/portable/sketchbook/libraries/Servo/readme.md</w:t>
        </w:r>
      </w:hyperlink>
    </w:p>
    <w:p>
      <w:pPr>
        <w:pStyle w:val="TextBody"/>
        <w:rPr/>
      </w:pPr>
      <w:hyperlink r:id="rId57">
        <w:r>
          <w:rPr>
            <w:rStyle w:val="InternetLink"/>
          </w:rPr>
          <w:t>software/arduino-1.8.13/portable/sketchbook/libraries/Servo/readme.md et software/arduino-1.8.13/portable/sketchbook/libraries/ESP32Servo/README.md</w:t>
        </w:r>
      </w:hyperlink>
    </w:p>
    <w:p>
      <w:pPr>
        <w:pStyle w:val="Heading2"/>
        <w:rPr/>
      </w:pPr>
      <w:bookmarkStart w:id="16" w:name="arducam-camarray-ou-cam%C3%A9ra-raspberr"/>
      <w:bookmarkEnd w:id="16"/>
      <w:r>
        <w:rPr/>
        <w:t xml:space="preserve">ArduCAM Camarray ou caméra Raspberry Pi v2.1 (au choix, mais la caméra RPi est moins </w:t>
      </w:r>
      <w:r>
        <w:rPr/>
        <w:t>dispendieuse</w:t>
      </w:r>
      <w:r>
        <w:rPr/>
        <w:t xml:space="preserve"> et nécessite moins d'installations).</w:t>
      </w:r>
    </w:p>
    <w:p>
      <w:pPr>
        <w:pStyle w:val="TextBody"/>
        <w:rPr/>
      </w:pPr>
      <w:r>
        <w:rPr/>
        <w:drawing>
          <wp:anchor behindDoc="0" distT="0" distB="0" distL="0" distR="0" simplePos="0" locked="0" layoutInCell="1" allowOverlap="1" relativeHeight="29">
            <wp:simplePos x="0" y="0"/>
            <wp:positionH relativeFrom="column">
              <wp:align>center</wp:align>
            </wp:positionH>
            <wp:positionV relativeFrom="paragraph">
              <wp:posOffset>635</wp:posOffset>
            </wp:positionV>
            <wp:extent cx="4387850" cy="2633980"/>
            <wp:effectExtent l="0" t="0" r="0" b="0"/>
            <wp:wrapSquare wrapText="largest"/>
            <wp:docPr id="27"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
                    <pic:cNvPicPr>
                      <a:picLocks noChangeAspect="1" noChangeArrowheads="1"/>
                    </pic:cNvPicPr>
                  </pic:nvPicPr>
                  <pic:blipFill>
                    <a:blip r:embed="rId58"/>
                    <a:stretch>
                      <a:fillRect/>
                    </a:stretch>
                  </pic:blipFill>
                  <pic:spPr bwMode="auto">
                    <a:xfrm>
                      <a:off x="0" y="0"/>
                      <a:ext cx="4387850" cy="2633980"/>
                    </a:xfrm>
                    <a:prstGeom prst="rect">
                      <a:avLst/>
                    </a:prstGeom>
                  </pic:spPr>
                </pic:pic>
              </a:graphicData>
            </a:graphic>
          </wp:anchor>
        </w:drawing>
      </w:r>
    </w:p>
    <w:p>
      <w:pPr>
        <w:pStyle w:val="FirstParagraph"/>
        <w:rPr/>
      </w:pPr>
      <w:r>
        <w:rPr/>
        <w:t xml:space="preserve">  </w:t>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TextBody"/>
        <w:rPr/>
      </w:pPr>
      <w:r>
        <w:rPr/>
        <w:drawing>
          <wp:anchor behindDoc="0" distT="0" distB="0" distL="0" distR="0" simplePos="0" locked="0" layoutInCell="1" allowOverlap="1" relativeHeight="30">
            <wp:simplePos x="0" y="0"/>
            <wp:positionH relativeFrom="column">
              <wp:posOffset>1344295</wp:posOffset>
            </wp:positionH>
            <wp:positionV relativeFrom="paragraph">
              <wp:posOffset>-109855</wp:posOffset>
            </wp:positionV>
            <wp:extent cx="3028950" cy="3028950"/>
            <wp:effectExtent l="0" t="0" r="0" b="0"/>
            <wp:wrapTopAndBottom/>
            <wp:docPr id="28"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
                    <pic:cNvPicPr>
                      <a:picLocks noChangeAspect="1" noChangeArrowheads="1"/>
                    </pic:cNvPicPr>
                  </pic:nvPicPr>
                  <pic:blipFill>
                    <a:blip r:embed="rId59"/>
                    <a:stretch>
                      <a:fillRect/>
                    </a:stretch>
                  </pic:blipFill>
                  <pic:spPr bwMode="auto">
                    <a:xfrm>
                      <a:off x="0" y="0"/>
                      <a:ext cx="3028950" cy="3028950"/>
                    </a:xfrm>
                    <a:prstGeom prst="rect">
                      <a:avLst/>
                    </a:prstGeom>
                  </pic:spPr>
                </pic:pic>
              </a:graphicData>
            </a:graphic>
          </wp:anchor>
        </w:drawing>
      </w:r>
    </w:p>
    <w:p>
      <w:pPr>
        <w:pStyle w:val="FirstParagraph"/>
        <w:rPr/>
      </w:pPr>
      <w:r>
        <w:rPr/>
      </w:r>
    </w:p>
    <w:p>
      <w:pPr>
        <w:pStyle w:val="FirstParagraph"/>
        <w:rPr/>
      </w:pPr>
      <w:r>
        <w:rPr/>
        <w:t>Une procédure d'installation automatisée et une manipulation sans heurts pour le code du pilote, le tout compatible avec les frameworks V4L2 et Gstreamer, permettant des tests d'inférence plus rapides, plus faciles et interchangeables à l'aide d'images, de vidéos, de quelques protocoles de streaming réseau, de caméras supportées par V4L2 (MIPI, USB, etc.), etc., tous accessibles via la même interface.</w:t>
      </w:r>
    </w:p>
    <w:p>
      <w:pPr>
        <w:pStyle w:val="Heading2"/>
        <w:rPr/>
      </w:pPr>
      <w:bookmarkStart w:id="17" w:name="contr%C3%B4leur-de-port-s%C3%A9rie-perso"/>
      <w:bookmarkEnd w:id="17"/>
      <w:r>
        <w:rPr/>
        <w:t>Contrôleur de port série personnalisé uARM basé sur GCODE en Python-3.7</w:t>
      </w:r>
    </w:p>
    <w:p>
      <w:pPr>
        <w:pStyle w:val="FirstParagraph"/>
        <w:rPr/>
      </w:pPr>
      <w:r>
        <w:drawing>
          <wp:anchor behindDoc="0" distT="0" distB="0" distL="0" distR="0" simplePos="0" locked="0" layoutInCell="1" allowOverlap="1" relativeHeight="31">
            <wp:simplePos x="0" y="0"/>
            <wp:positionH relativeFrom="column">
              <wp:align>center</wp:align>
            </wp:positionH>
            <wp:positionV relativeFrom="paragraph">
              <wp:posOffset>635</wp:posOffset>
            </wp:positionV>
            <wp:extent cx="5486400" cy="2472055"/>
            <wp:effectExtent l="0" t="0" r="0" b="0"/>
            <wp:wrapTopAndBottom/>
            <wp:docPr id="29"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
                    <pic:cNvPicPr>
                      <a:picLocks noChangeAspect="1" noChangeArrowheads="1"/>
                    </pic:cNvPicPr>
                  </pic:nvPicPr>
                  <pic:blipFill>
                    <a:blip r:embed="rId60"/>
                    <a:stretch>
                      <a:fillRect/>
                    </a:stretch>
                  </pic:blipFill>
                  <pic:spPr bwMode="auto">
                    <a:xfrm>
                      <a:off x="0" y="0"/>
                      <a:ext cx="5486400" cy="2472055"/>
                    </a:xfrm>
                    <a:prstGeom prst="rect">
                      <a:avLst/>
                    </a:prstGeom>
                  </pic:spPr>
                </pic:pic>
              </a:graphicData>
            </a:graphic>
          </wp:anchor>
        </w:drawing>
      </w:r>
      <w:r>
        <w:rPr/>
        <w:t xml:space="preserve"> </w:t>
      </w:r>
      <w:r>
        <w:rPr/>
        <w:t>Un contrôleur personnalisé communiquant avec le microprogramme de l'uARM à l'aide d'un protocole GCODE via une connexion USB au port série fournit un positionnement en coordonnées polaires absolues à échelle graduée pour un contrôle facile. Il y a un assouplissement bicubique, une extension slowmove, un calibrage, un enregistrement et une relecture des mouvements, etc.</w:t>
      </w:r>
    </w:p>
    <w:p>
      <w:pPr>
        <w:pStyle w:val="Heading2"/>
        <w:rPr/>
      </w:pPr>
      <w:bookmarkStart w:id="18" w:name="gestion-du-multithreading-et-du-multi-pr"/>
      <w:bookmarkEnd w:id="18"/>
      <w:r>
        <w:rPr/>
        <w:t xml:space="preserve">Gestion du multithreading et du multi-processus </w:t>
      </w:r>
      <w:r>
        <w:rPr/>
        <w:t>avec double PID</w:t>
      </w:r>
      <w:r>
        <w:rPr/>
        <w:t>.</w:t>
      </w:r>
    </w:p>
    <w:p>
      <w:pPr>
        <w:pStyle w:val="TextBody"/>
        <w:rPr/>
      </w:pPr>
      <w:r>
        <w:rPr/>
        <w:drawing>
          <wp:anchor behindDoc="0" distT="0" distB="0" distL="0" distR="0" simplePos="0" locked="0" layoutInCell="1" allowOverlap="1" relativeHeight="32">
            <wp:simplePos x="0" y="0"/>
            <wp:positionH relativeFrom="column">
              <wp:align>center</wp:align>
            </wp:positionH>
            <wp:positionV relativeFrom="paragraph">
              <wp:posOffset>635</wp:posOffset>
            </wp:positionV>
            <wp:extent cx="5477510" cy="2826385"/>
            <wp:effectExtent l="0" t="0" r="0" b="0"/>
            <wp:wrapTopAndBottom/>
            <wp:docPr id="30"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
                    <pic:cNvPicPr>
                      <a:picLocks noChangeAspect="1" noChangeArrowheads="1"/>
                    </pic:cNvPicPr>
                  </pic:nvPicPr>
                  <pic:blipFill>
                    <a:blip r:embed="rId61"/>
                    <a:stretch>
                      <a:fillRect/>
                    </a:stretch>
                  </pic:blipFill>
                  <pic:spPr bwMode="auto">
                    <a:xfrm>
                      <a:off x="0" y="0"/>
                      <a:ext cx="5477510" cy="2826385"/>
                    </a:xfrm>
                    <a:prstGeom prst="rect">
                      <a:avLst/>
                    </a:prstGeom>
                  </pic:spPr>
                </pic:pic>
              </a:graphicData>
            </a:graphic>
          </wp:anchor>
        </w:drawing>
      </w:r>
    </w:p>
    <w:p>
      <w:pPr>
        <w:pStyle w:val="FirstParagraph"/>
        <w:rPr/>
      </w:pPr>
      <w:r>
        <w:rPr/>
      </w:r>
    </w:p>
    <w:p>
      <w:pPr>
        <w:pStyle w:val="FirstParagraph"/>
        <w:rPr/>
      </w:pPr>
      <w:r>
        <w:drawing>
          <wp:anchor behindDoc="0" distT="0" distB="0" distL="0" distR="0" simplePos="0" locked="0" layoutInCell="1" allowOverlap="1" relativeHeight="33">
            <wp:simplePos x="0" y="0"/>
            <wp:positionH relativeFrom="column">
              <wp:posOffset>73025</wp:posOffset>
            </wp:positionH>
            <wp:positionV relativeFrom="paragraph">
              <wp:posOffset>-748665</wp:posOffset>
            </wp:positionV>
            <wp:extent cx="5486400" cy="1948815"/>
            <wp:effectExtent l="0" t="0" r="0" b="0"/>
            <wp:wrapTopAndBottom/>
            <wp:docPr id="31"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
                    <pic:cNvPicPr>
                      <a:picLocks noChangeAspect="1" noChangeArrowheads="1"/>
                    </pic:cNvPicPr>
                  </pic:nvPicPr>
                  <pic:blipFill>
                    <a:blip r:embed="rId62"/>
                    <a:stretch>
                      <a:fillRect/>
                    </a:stretch>
                  </pic:blipFill>
                  <pic:spPr bwMode="auto">
                    <a:xfrm>
                      <a:off x="0" y="0"/>
                      <a:ext cx="5486400" cy="1948815"/>
                    </a:xfrm>
                    <a:prstGeom prst="rect">
                      <a:avLst/>
                    </a:prstGeom>
                  </pic:spPr>
                </pic:pic>
              </a:graphicData>
            </a:graphic>
          </wp:anchor>
        </w:drawing>
      </w:r>
      <w:r>
        <w:rPr/>
        <w:t xml:space="preserve">  </w:t>
      </w:r>
      <w:r>
        <w:rPr/>
        <w:t>Pour un traitement parallèle plus rapide et plus simple de l'ensemble de l'écosystème, la boucle de processus du point d'entrée principal fonctionne avec des programmes parallèles, à l'exclusion du programme gestionnaire : la boucle principale de caméra/inférence, un contrôleur PID pour l'axe X, un contrôleur PID pour l'axe Y et le processus de contrôle uARM. L'entrée de la caméra est optionnellement filtrée de 4 façons (pas de filtrage, video get, video show et les deux).</w:t>
      </w:r>
    </w:p>
    <w:p>
      <w:pPr>
        <w:pStyle w:val="TextBody"/>
        <w:rPr/>
      </w:pPr>
      <w:r>
        <w:rPr/>
      </w:r>
    </w:p>
    <w:p>
      <w:pPr>
        <w:pStyle w:val="Heading2"/>
        <w:rPr/>
      </w:pPr>
      <w:bookmarkStart w:id="19" w:name="inf%C3%A9rence-acc%C3%A9l%C3%A9r%C3%A9e-"/>
      <w:bookmarkEnd w:id="19"/>
      <w:r>
        <w:rPr/>
        <w:t>Inférence accélérée utilisant TensorRT et Numba, déployable sur les plateformes Nvidia Jetson.</w:t>
      </w:r>
    </w:p>
    <w:p>
      <w:pPr>
        <w:pStyle w:val="TextBody"/>
        <w:rPr/>
      </w:pPr>
      <w:r>
        <w:rPr/>
        <w:drawing>
          <wp:anchor behindDoc="0" distT="0" distB="0" distL="0" distR="0" simplePos="0" locked="0" layoutInCell="1" allowOverlap="1" relativeHeight="34">
            <wp:simplePos x="0" y="0"/>
            <wp:positionH relativeFrom="column">
              <wp:align>center</wp:align>
            </wp:positionH>
            <wp:positionV relativeFrom="paragraph">
              <wp:posOffset>635</wp:posOffset>
            </wp:positionV>
            <wp:extent cx="5486400" cy="2115185"/>
            <wp:effectExtent l="0" t="0" r="0" b="0"/>
            <wp:wrapTopAndBottom/>
            <wp:docPr id="32"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2" descr=""/>
                    <pic:cNvPicPr>
                      <a:picLocks noChangeAspect="1" noChangeArrowheads="1"/>
                    </pic:cNvPicPr>
                  </pic:nvPicPr>
                  <pic:blipFill>
                    <a:blip r:embed="rId63"/>
                    <a:stretch>
                      <a:fillRect/>
                    </a:stretch>
                  </pic:blipFill>
                  <pic:spPr bwMode="auto">
                    <a:xfrm>
                      <a:off x="0" y="0"/>
                      <a:ext cx="5486400" cy="2115185"/>
                    </a:xfrm>
                    <a:prstGeom prst="rect">
                      <a:avLst/>
                    </a:prstGeom>
                  </pic:spPr>
                </pic:pic>
              </a:graphicData>
            </a:graphic>
          </wp:anchor>
        </w:drawing>
        <w:drawing>
          <wp:anchor behindDoc="0" distT="0" distB="0" distL="0" distR="0" simplePos="0" locked="0" layoutInCell="1" allowOverlap="1" relativeHeight="35">
            <wp:simplePos x="0" y="0"/>
            <wp:positionH relativeFrom="column">
              <wp:posOffset>-147955</wp:posOffset>
            </wp:positionH>
            <wp:positionV relativeFrom="paragraph">
              <wp:posOffset>2114550</wp:posOffset>
            </wp:positionV>
            <wp:extent cx="5486400" cy="2829560"/>
            <wp:effectExtent l="0" t="0" r="0" b="0"/>
            <wp:wrapTopAndBottom/>
            <wp:docPr id="33"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3" descr=""/>
                    <pic:cNvPicPr>
                      <a:picLocks noChangeAspect="1" noChangeArrowheads="1"/>
                    </pic:cNvPicPr>
                  </pic:nvPicPr>
                  <pic:blipFill>
                    <a:blip r:embed="rId64"/>
                    <a:stretch>
                      <a:fillRect/>
                    </a:stretch>
                  </pic:blipFill>
                  <pic:spPr bwMode="auto">
                    <a:xfrm>
                      <a:off x="0" y="0"/>
                      <a:ext cx="5486400" cy="2829560"/>
                    </a:xfrm>
                    <a:prstGeom prst="rect">
                      <a:avLst/>
                    </a:prstGeom>
                  </pic:spPr>
                </pic:pic>
              </a:graphicData>
            </a:graphic>
          </wp:anchor>
        </w:drawing>
      </w:r>
    </w:p>
    <w:p>
      <w:pPr>
        <w:pStyle w:val="FirstParagraph"/>
        <w:rPr/>
      </w:pPr>
      <w:r>
        <w:rPr/>
        <w:drawing>
          <wp:anchor behindDoc="0" distT="0" distB="0" distL="0" distR="0" simplePos="0" locked="0" layoutInCell="1" allowOverlap="1" relativeHeight="36">
            <wp:simplePos x="0" y="0"/>
            <wp:positionH relativeFrom="column">
              <wp:align>center</wp:align>
            </wp:positionH>
            <wp:positionV relativeFrom="paragraph">
              <wp:posOffset>635</wp:posOffset>
            </wp:positionV>
            <wp:extent cx="5486400" cy="1864995"/>
            <wp:effectExtent l="0" t="0" r="0" b="0"/>
            <wp:wrapTopAndBottom/>
            <wp:docPr id="34" name="Image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4" descr=""/>
                    <pic:cNvPicPr>
                      <a:picLocks noChangeAspect="1" noChangeArrowheads="1"/>
                    </pic:cNvPicPr>
                  </pic:nvPicPr>
                  <pic:blipFill>
                    <a:blip r:embed="rId65"/>
                    <a:stretch>
                      <a:fillRect/>
                    </a:stretch>
                  </pic:blipFill>
                  <pic:spPr bwMode="auto">
                    <a:xfrm>
                      <a:off x="0" y="0"/>
                      <a:ext cx="5486400" cy="1864995"/>
                    </a:xfrm>
                    <a:prstGeom prst="rect">
                      <a:avLst/>
                    </a:prstGeom>
                  </pic:spPr>
                </pic:pic>
              </a:graphicData>
            </a:graphic>
          </wp:anchor>
        </w:drawing>
      </w:r>
    </w:p>
    <w:p>
      <w:pPr>
        <w:pStyle w:val="FirstParagraph"/>
        <w:rPr/>
      </w:pPr>
      <w:r>
        <w:rPr/>
        <w:t xml:space="preserve">   </w:t>
      </w:r>
      <w:r>
        <w:rPr/>
        <w:t>Une plateforme comprenant YOLOv4-mish-640, le tracking de flux optique KLT, la compensation de mouvement de la caméra, un filtre de Kalman, l'association de données (...), avec des instructions pour l'entraînement et l'évaluation et l'inférence déployable sur un Nvidia Jetson (Nano ou AGX Xavier) en utilisant TensorRT et Numba.</w:t>
      </w:r>
    </w:p>
    <w:p>
      <w:pPr>
        <w:pStyle w:val="Heading2"/>
        <w:rPr/>
      </w:pPr>
      <w:bookmarkStart w:id="20" w:name="documentation-et-instructions-suppl%C3%A"/>
      <w:bookmarkEnd w:id="20"/>
      <w:r>
        <w:rPr/>
        <w:t>Documentation et instructions supplémentaires.</w:t>
      </w:r>
    </w:p>
    <w:p>
      <w:pPr>
        <w:pStyle w:val="FirstParagraph"/>
        <w:rPr/>
      </w:pPr>
      <w:r>
        <w:rPr/>
        <w:t>CLICK ME - Prérequis matériels.</w:t>
      </w:r>
    </w:p>
    <w:p>
      <w:pPr>
        <w:pStyle w:val="Heading5"/>
        <w:rPr/>
      </w:pPr>
      <w:bookmarkStart w:id="21" w:name="pr%C3%A9requis-mat%C3%A9riels-pour-le-je"/>
      <w:bookmarkEnd w:id="21"/>
      <w:r>
        <w:rPr/>
        <w:t>Prérequis matériels pour le Jetson Nano</w:t>
      </w:r>
    </w:p>
    <w:p>
      <w:pPr>
        <w:pStyle w:val="SourceCode"/>
        <w:rPr/>
      </w:pPr>
      <w:r>
        <w:rPr>
          <w:rStyle w:val="VerbatimChar"/>
        </w:rPr>
        <w:t>- Carte micro SD avec au moins 16 Go de stockage.</w:t>
      </w:r>
      <w:r>
        <w:rPr/>
        <w:br/>
      </w:r>
      <w:r>
        <w:rPr>
          <w:rStyle w:val="VerbatimChar"/>
        </w:rPr>
        <w:t>- PC hôte Ubuntu* avec emplacement pour carte SD ou lecteur/enregistreur de carte SD USB</w:t>
      </w:r>
      <w:r>
        <w:rPr/>
        <w:br/>
      </w:r>
      <w:r>
        <w:rPr>
          <w:rStyle w:val="VerbatimChar"/>
        </w:rPr>
        <w:t>- Kit de développement Jetson Nano avec alimentation micro USB (au moins 5V, 2A) ou alimentation CC (5V 4A)</w:t>
      </w:r>
      <w:r>
        <w:rPr/>
        <w:br/>
      </w:r>
      <w:r>
        <w:rPr>
          <w:rStyle w:val="VerbatimChar"/>
        </w:rPr>
        <w:t>- Écran Full HD avec HDMI</w:t>
      </w:r>
      <w:r>
        <w:rPr/>
        <w:br/>
      </w:r>
      <w:r>
        <w:rPr>
          <w:rStyle w:val="VerbatimChar"/>
        </w:rPr>
        <w:t>- Clavier et souris</w:t>
      </w:r>
      <w:r>
        <w:rPr/>
        <w:br/>
      </w:r>
      <w:r>
        <w:rPr>
          <w:rStyle w:val="VerbatimChar"/>
        </w:rPr>
        <w:t>- Câble Ethernet connecté à l'Internet, ou adaptateur Wi-Fi USB</w:t>
      </w:r>
      <w:r>
        <w:rPr/>
        <w:br/>
      </w:r>
      <w:r>
        <w:rPr>
          <w:rStyle w:val="VerbatimChar"/>
        </w:rPr>
        <w:t xml:space="preserve">- Soit un Arducam </w:t>
      </w:r>
      <w:r>
        <w:rPr>
          <w:rStyle w:val="VerbatimChar"/>
        </w:rPr>
        <w:t>Camarray Hat</w:t>
      </w:r>
      <w:r>
        <w:rPr>
          <w:rStyle w:val="VerbatimChar"/>
        </w:rPr>
        <w:t>, soit la caméra Raspberry Pi v2.1 (recommandé)</w:t>
      </w:r>
    </w:p>
    <w:p>
      <w:pPr>
        <w:pStyle w:val="Compact"/>
        <w:numPr>
          <w:ilvl w:val="0"/>
          <w:numId w:val="3"/>
        </w:numPr>
        <w:rPr/>
      </w:pPr>
      <w:r>
        <w:rPr/>
        <w:t xml:space="preserve">Vous pouvez utiliser un PC hôte Windows pour flasher la carte microSD, mais ce tutoriel utilise Ubuntu car le processus est plus simple. Voir le guide de NVIDIA pour une option Windows. </w:t>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FirstParagraph"/>
        <w:rPr/>
      </w:pPr>
      <w:r>
        <w:rPr/>
        <w:t>CLICK ME - Pré-requis logiciels (tous installés automatiquement).</w:t>
      </w:r>
    </w:p>
    <w:p>
      <w:pPr>
        <w:pStyle w:val="Compact"/>
        <w:numPr>
          <w:ilvl w:val="0"/>
          <w:numId w:val="4"/>
        </w:numPr>
        <w:rPr/>
      </w:pPr>
      <w:r>
        <w:rPr/>
        <w:t>CUDA&gt;=10</w:t>
      </w:r>
    </w:p>
    <w:p>
      <w:pPr>
        <w:pStyle w:val="Compact"/>
        <w:numPr>
          <w:ilvl w:val="0"/>
          <w:numId w:val="4"/>
        </w:numPr>
        <w:rPr/>
      </w:pPr>
      <w:r>
        <w:rPr/>
        <w:t>cuDNN&gt;=7</w:t>
      </w:r>
    </w:p>
    <w:p>
      <w:pPr>
        <w:pStyle w:val="Compact"/>
        <w:numPr>
          <w:ilvl w:val="0"/>
          <w:numId w:val="4"/>
        </w:numPr>
        <w:rPr/>
      </w:pPr>
      <w:r>
        <w:rPr/>
        <w:t>TensorRT&gt;=7</w:t>
      </w:r>
    </w:p>
    <w:p>
      <w:pPr>
        <w:pStyle w:val="Compact"/>
        <w:numPr>
          <w:ilvl w:val="0"/>
          <w:numId w:val="4"/>
        </w:numPr>
        <w:rPr/>
      </w:pPr>
      <w:r>
        <w:rPr/>
        <w:t>OpenCV&gt;=3.3</w:t>
      </w:r>
    </w:p>
    <w:p>
      <w:pPr>
        <w:pStyle w:val="Compact"/>
        <w:numPr>
          <w:ilvl w:val="0"/>
          <w:numId w:val="4"/>
        </w:numPr>
        <w:rPr/>
      </w:pPr>
      <w:r>
        <w:rPr/>
        <w:t>PyCuda</w:t>
      </w:r>
    </w:p>
    <w:p>
      <w:pPr>
        <w:pStyle w:val="Compact"/>
        <w:numPr>
          <w:ilvl w:val="0"/>
          <w:numId w:val="4"/>
        </w:numPr>
        <w:rPr/>
      </w:pPr>
      <w:r>
        <w:rPr/>
        <w:t>Numpy&gt;=1.15</w:t>
      </w:r>
    </w:p>
    <w:p>
      <w:pPr>
        <w:pStyle w:val="Compact"/>
        <w:numPr>
          <w:ilvl w:val="0"/>
          <w:numId w:val="4"/>
        </w:numPr>
        <w:rPr/>
      </w:pPr>
      <w:r>
        <w:rPr/>
        <w:t>Scipy&gt;=1.5</w:t>
      </w:r>
    </w:p>
    <w:p>
      <w:pPr>
        <w:pStyle w:val="Compact"/>
        <w:numPr>
          <w:ilvl w:val="0"/>
          <w:numId w:val="4"/>
        </w:numPr>
        <w:rPr/>
      </w:pPr>
      <w:r>
        <w:rPr/>
        <w:t>TensorFlow&lt;2.0 (pour le support SSD)</w:t>
      </w:r>
    </w:p>
    <w:p>
      <w:pPr>
        <w:pStyle w:val="Compact"/>
        <w:numPr>
          <w:ilvl w:val="0"/>
          <w:numId w:val="4"/>
        </w:numPr>
        <w:rPr/>
      </w:pPr>
      <w:r>
        <w:rPr/>
        <w:t>Numba==0.48</w:t>
      </w:r>
    </w:p>
    <w:p>
      <w:pPr>
        <w:pStyle w:val="Compact"/>
        <w:numPr>
          <w:ilvl w:val="0"/>
          <w:numId w:val="4"/>
        </w:numPr>
        <w:rPr/>
      </w:pPr>
      <w:r>
        <w:rPr/>
        <w:t>cython-bbox</w:t>
      </w:r>
    </w:p>
    <w:p>
      <w:pPr>
        <w:pStyle w:val="Compact"/>
        <w:numPr>
          <w:ilvl w:val="0"/>
          <w:numId w:val="4"/>
        </w:numPr>
        <w:rPr/>
      </w:pPr>
      <w:r>
        <w:rPr/>
        <w:t>pyserial</w:t>
      </w:r>
    </w:p>
    <w:p>
      <w:pPr>
        <w:pStyle w:val="FirstParagraph"/>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CLICK ME - Instructions matérielles pour le Jetson Nano Devkit B01 (la révision précédente de la carte est également indiquée).</w:t>
      </w:r>
    </w:p>
    <w:p>
      <w:pPr>
        <w:pStyle w:val="TextBody"/>
        <w:rPr/>
      </w:pPr>
      <w:r>
        <w:rPr/>
        <w:drawing>
          <wp:anchor behindDoc="0" distT="0" distB="0" distL="0" distR="0" simplePos="0" locked="0" layoutInCell="1" allowOverlap="1" relativeHeight="37">
            <wp:simplePos x="0" y="0"/>
            <wp:positionH relativeFrom="column">
              <wp:align>center</wp:align>
            </wp:positionH>
            <wp:positionV relativeFrom="paragraph">
              <wp:posOffset>635</wp:posOffset>
            </wp:positionV>
            <wp:extent cx="5486400" cy="4889500"/>
            <wp:effectExtent l="0" t="0" r="0" b="0"/>
            <wp:wrapTopAndBottom/>
            <wp:docPr id="35" name="Image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5" descr=""/>
                    <pic:cNvPicPr>
                      <a:picLocks noChangeAspect="1" noChangeArrowheads="1"/>
                    </pic:cNvPicPr>
                  </pic:nvPicPr>
                  <pic:blipFill>
                    <a:blip r:embed="rId66"/>
                    <a:stretch>
                      <a:fillRect/>
                    </a:stretch>
                  </pic:blipFill>
                  <pic:spPr bwMode="auto">
                    <a:xfrm>
                      <a:off x="0" y="0"/>
                      <a:ext cx="5486400" cy="4889500"/>
                    </a:xfrm>
                    <a:prstGeom prst="rect">
                      <a:avLst/>
                    </a:prstGeom>
                  </pic:spPr>
                </pic:pic>
              </a:graphicData>
            </a:graphic>
          </wp:anchor>
        </w:drawing>
      </w:r>
    </w:p>
    <w:p>
      <w:pPr>
        <w:pStyle w:val="Compact"/>
        <w:numPr>
          <w:ilvl w:val="0"/>
          <w:numId w:val="5"/>
        </w:numPr>
        <w:rPr/>
      </w:pPr>
      <w:r>
        <w:rPr/>
        <w:t>Insérez la carte microSD dans l'emplacement approprié</w:t>
      </w:r>
    </w:p>
    <w:p>
      <w:pPr>
        <w:pStyle w:val="Compact"/>
        <w:numPr>
          <w:ilvl w:val="0"/>
          <w:numId w:val="5"/>
        </w:numPr>
        <w:rPr/>
      </w:pPr>
      <w:r>
        <w:rPr/>
        <w:t>Connectez l'écran et le clavier/souris USB et le câble Ethernet.</w:t>
      </w:r>
    </w:p>
    <w:p>
      <w:pPr>
        <w:pStyle w:val="Compact"/>
        <w:numPr>
          <w:ilvl w:val="0"/>
          <w:numId w:val="5"/>
        </w:numPr>
        <w:rPr/>
      </w:pPr>
      <w:r>
        <w:rPr/>
        <w:t>En fonction de l'alimentation que vous souhaitez utiliser, vous devrez peut-être ajouter ou retirer le cavalier pour la sélection de l'alimentation :</w:t>
      </w:r>
    </w:p>
    <w:p>
      <w:pPr>
        <w:pStyle w:val="Compact"/>
        <w:numPr>
          <w:ilvl w:val="0"/>
          <w:numId w:val="5"/>
        </w:numPr>
        <w:rPr/>
      </w:pPr>
      <w:r>
        <w:rPr/>
        <w:t>Si vous utilisez une prise jack, le cavalier doit être réglé.</w:t>
      </w:r>
    </w:p>
    <w:p>
      <w:pPr>
        <w:pStyle w:val="Compact"/>
        <w:numPr>
          <w:ilvl w:val="0"/>
          <w:numId w:val="5"/>
        </w:numPr>
        <w:rPr/>
      </w:pPr>
      <w:r>
        <w:rPr/>
        <w:t>Si vous utilisez l'USB, le cavalier doit être désactivé.</w:t>
      </w:r>
    </w:p>
    <w:p>
      <w:pPr>
        <w:pStyle w:val="Compact"/>
        <w:numPr>
          <w:ilvl w:val="0"/>
          <w:numId w:val="5"/>
        </w:numPr>
        <w:rPr/>
      </w:pPr>
      <w:r>
        <w:rPr/>
        <w:t>Branchez l'alimentation électrique. La LED verte (D53) près du port micro USB doit devenir verte et l'écran doit afficher le logo NVIDIA avant que le démarrage ne commence.</w:t>
      </w:r>
    </w:p>
    <w:p>
      <w:pPr>
        <w:pStyle w:val="Compact"/>
        <w:numPr>
          <w:ilvl w:val="0"/>
          <w:numId w:val="5"/>
        </w:numPr>
        <w:rPr/>
      </w:pPr>
      <w:r>
        <w:rPr/>
        <w:t xml:space="preserve">Vous voudrez installer un cavalier sur J48 pour alimenter avec le barillet jack. </w:t>
      </w:r>
    </w:p>
    <w:p>
      <w:pPr>
        <w:pStyle w:val="FirstParagraph"/>
        <w:rPr/>
      </w:pPr>
      <w:r>
        <w:rPr/>
        <w:t>CLICK ME - Instructions d'installation From Scratch pour Linux (passez directement à "Télécharger et installer le live *.iso" si l'installation de Linux est nécessaire et revenez ici juste après l'installation).</w:t>
      </w:r>
    </w:p>
    <w:p>
      <w:pPr>
        <w:pStyle w:val="Heading5"/>
        <w:rPr/>
      </w:pPr>
      <w:bookmarkStart w:id="22" w:name="d%C3%A9pendances"/>
      <w:bookmarkEnd w:id="22"/>
      <w:r>
        <w:rPr/>
        <w:t>Dépendances</w:t>
      </w:r>
    </w:p>
    <w:p>
      <w:pPr>
        <w:pStyle w:val="SourceCode"/>
        <w:rPr/>
      </w:pPr>
      <w:r>
        <w:rPr>
          <w:rStyle w:val="VerbatimChar"/>
        </w:rPr>
        <w:t>Aucune qui ne soit pas couverte par ce guide.</w:t>
      </w:r>
    </w:p>
    <w:p>
      <w:pPr>
        <w:pStyle w:val="Heading5"/>
        <w:rPr/>
      </w:pPr>
      <w:bookmarkStart w:id="23" w:name="mettez-%C3%A0-jour-les-r%C3%A9f%C3%A9ren"/>
      <w:bookmarkEnd w:id="23"/>
      <w:r>
        <w:rPr/>
        <w:t>Mettez à jour les références des paquets du dépôt apt (assurez vous que le système sera à jour)</w:t>
      </w:r>
    </w:p>
    <w:p>
      <w:pPr>
        <w:pStyle w:val="SourceCode"/>
        <w:rPr/>
      </w:pPr>
      <w:r>
        <w:rPr>
          <w:rStyle w:val="NormalTok"/>
        </w:rPr>
        <w:t xml:space="preserve">$ </w:t>
      </w:r>
      <w:r>
        <w:rPr>
          <w:rStyle w:val="FunctionTok"/>
        </w:rPr>
        <w:t>sudo</w:t>
      </w:r>
      <w:r>
        <w:rPr>
          <w:rStyle w:val="NormalTok"/>
        </w:rPr>
        <w:t xml:space="preserve"> apt update</w:t>
      </w:r>
    </w:p>
    <w:p>
      <w:pPr>
        <w:pStyle w:val="Heading5"/>
        <w:rPr/>
      </w:pPr>
      <w:bookmarkStart w:id="24" w:name="installer-git"/>
      <w:bookmarkEnd w:id="24"/>
      <w:r>
        <w:rPr/>
        <w:t>Installer git</w:t>
      </w:r>
    </w:p>
    <w:p>
      <w:pPr>
        <w:pStyle w:val="SourceCode"/>
        <w:rPr/>
      </w:pPr>
      <w:r>
        <w:rPr>
          <w:rStyle w:val="NormalTok"/>
        </w:rPr>
        <w:t xml:space="preserve">$ </w:t>
      </w:r>
      <w:r>
        <w:rPr>
          <w:rStyle w:val="FunctionTok"/>
        </w:rPr>
        <w:t>sudo</w:t>
      </w:r>
      <w:r>
        <w:rPr>
          <w:rStyle w:val="NormalTok"/>
        </w:rPr>
        <w:t xml:space="preserve"> apt install -y git</w:t>
      </w:r>
    </w:p>
    <w:p>
      <w:pPr>
        <w:pStyle w:val="Heading5"/>
        <w:rPr/>
      </w:pPr>
      <w:bookmarkStart w:id="25" w:name="cr%C3%A9er-le-r%C3%A9pertoire-de-lespace"/>
      <w:bookmarkEnd w:id="25"/>
      <w:r>
        <w:rPr/>
        <w:t>Créer le répertoire de l'espace de travail de base</w:t>
      </w:r>
    </w:p>
    <w:p>
      <w:pPr>
        <w:pStyle w:val="SourceCode"/>
        <w:rPr/>
      </w:pPr>
      <w:r>
        <w:rPr>
          <w:rStyle w:val="NormalTok"/>
        </w:rPr>
        <w:t xml:space="preserve">$ </w:t>
      </w:r>
      <w:r>
        <w:rPr>
          <w:rStyle w:val="FunctionTok"/>
        </w:rPr>
        <w:t>mkdir</w:t>
      </w:r>
      <w:r>
        <w:rPr>
          <w:rStyle w:val="NormalTok"/>
        </w:rPr>
        <w:t xml:space="preserve"> -p ~/workspace</w:t>
      </w:r>
    </w:p>
    <w:p>
      <w:pPr>
        <w:pStyle w:val="Heading5"/>
        <w:rPr/>
      </w:pPr>
      <w:bookmarkStart w:id="26" w:name="aller-dans-le-r%C3%A9pertoire-de-lespace"/>
      <w:bookmarkEnd w:id="26"/>
      <w:r>
        <w:rPr/>
        <w:t>Aller dans le répertoire de l'espace de travail de base</w:t>
      </w:r>
    </w:p>
    <w:p>
      <w:pPr>
        <w:pStyle w:val="SourceCode"/>
        <w:rPr/>
      </w:pPr>
      <w:r>
        <w:rPr>
          <w:rStyle w:val="NormalTok"/>
        </w:rPr>
        <w:t xml:space="preserve">$ </w:t>
      </w:r>
      <w:r>
        <w:rPr>
          <w:rStyle w:val="BuiltInTok"/>
        </w:rPr>
        <w:t>cd</w:t>
      </w:r>
      <w:r>
        <w:rPr>
          <w:rStyle w:val="NormalTok"/>
        </w:rPr>
        <w:t xml:space="preserve"> ~/workspace</w:t>
      </w:r>
    </w:p>
    <w:p>
      <w:pPr>
        <w:pStyle w:val="Heading5"/>
        <w:rPr/>
      </w:pPr>
      <w:bookmarkStart w:id="27" w:name="t%C3%A9l%C3%A9charger-le-code-du-projet"/>
      <w:bookmarkEnd w:id="27"/>
      <w:r>
        <w:rPr/>
        <w:t>Télécharger le code du projet</w:t>
      </w:r>
    </w:p>
    <w:p>
      <w:pPr>
        <w:pStyle w:val="SourceCode"/>
        <w:rPr/>
      </w:pPr>
      <w:r>
        <w:rPr>
          <w:rStyle w:val="NormalTok"/>
        </w:rPr>
        <w:t xml:space="preserve">$ </w:t>
      </w:r>
      <w:r>
        <w:rPr>
          <w:rStyle w:val="FunctionTok"/>
        </w:rPr>
        <w:t>git</w:t>
      </w:r>
      <w:r>
        <w:rPr>
          <w:rStyle w:val="NormalTok"/>
        </w:rPr>
        <w:t xml:space="preserve"> clone https://github.com/abstractguy/TSO_project.git</w:t>
      </w:r>
    </w:p>
    <w:p>
      <w:pPr>
        <w:pStyle w:val="Heading5"/>
        <w:rPr/>
      </w:pPr>
      <w:bookmarkStart w:id="28" w:name="aller-dans-le-dossier-logiciels-de-lunit"/>
      <w:bookmarkEnd w:id="28"/>
      <w:r>
        <w:rPr/>
        <w:t>Aller dans le dossier logiciels de l'unité centrale de TSO_project</w:t>
      </w:r>
    </w:p>
    <w:p>
      <w:pPr>
        <w:pStyle w:val="SourceCode"/>
        <w:rPr/>
      </w:pPr>
      <w:r>
        <w:rPr>
          <w:rStyle w:val="NormalTok"/>
        </w:rPr>
        <w:t xml:space="preserve">$ </w:t>
      </w:r>
      <w:r>
        <w:rPr>
          <w:rStyle w:val="BuiltInTok"/>
        </w:rPr>
        <w:t>cd</w:t>
      </w:r>
      <w:r>
        <w:rPr>
          <w:rStyle w:val="NormalTok"/>
        </w:rPr>
        <w:t xml:space="preserve"> TSO_project/software/jetson</w:t>
      </w:r>
    </w:p>
    <w:p>
      <w:pPr>
        <w:pStyle w:val="FirstParagraph"/>
        <w:rPr/>
      </w:pPr>
      <w:r>
        <w:rPr/>
      </w:r>
    </w:p>
    <w:p>
      <w:pPr>
        <w:pStyle w:val="TextBody"/>
        <w:rPr/>
      </w:pPr>
      <w:r>
        <w:rPr/>
        <w:t>CLICK ME - Téléchargez et installez le live *.iso d'Ubuntu 18.04.5 LTS pour x86_64 (depuis ici https://unetbootin.github.io).</w:t>
      </w:r>
    </w:p>
    <w:p>
      <w:pPr>
        <w:pStyle w:val="Heading5"/>
        <w:rPr/>
      </w:pPr>
      <w:bookmarkStart w:id="29" w:name="si-vous-utilisez-d%C3%A9j%C3%A0-linux"/>
      <w:bookmarkEnd w:id="29"/>
      <w:r>
        <w:rPr/>
        <w:t>Si vous utilisez déjà Linux :</w:t>
      </w:r>
    </w:p>
    <w:p>
      <w:pPr>
        <w:pStyle w:val="SourceCode"/>
        <w:rPr/>
      </w:pPr>
      <w:r>
        <w:rPr>
          <w:rStyle w:val="NormalTok"/>
        </w:rPr>
        <w:t xml:space="preserve">$ </w:t>
      </w:r>
      <w:r>
        <w:rPr>
          <w:rStyle w:val="FunctionTok"/>
        </w:rPr>
        <w:t>sudo</w:t>
      </w:r>
      <w:r>
        <w:rPr>
          <w:rStyle w:val="NormalTok"/>
        </w:rPr>
        <w:t xml:space="preserve"> -H bash install/install_unetbootin.sh</w:t>
      </w:r>
    </w:p>
    <w:p>
      <w:pPr>
        <w:pStyle w:val="Heading5"/>
        <w:rPr/>
      </w:pPr>
      <w:bookmarkStart w:id="30" w:name="sinon-si-vous-utilisez-windows-t%C3%A9l%"/>
      <w:bookmarkEnd w:id="30"/>
      <w:r>
        <w:rPr/>
        <w:t>Sinon, si vous utilisez Windows, téléchargez et installez le live *.iso d'Ubuntu 18.04.5 LTS pour x86_64 à partir d'ici : https://unetbootin.github.io</w:t>
      </w:r>
    </w:p>
    <w:p>
      <w:pPr>
        <w:pStyle w:val="Heading3"/>
        <w:rPr/>
      </w:pPr>
      <w:bookmarkStart w:id="31" w:name="mettre-%C3%A0-jour-et-red%C3%A9marrer-re"/>
      <w:bookmarkEnd w:id="31"/>
      <w:r>
        <w:rPr/>
        <w:t>Mettre à jour et redémarrer (refaire les premières étapes sautées si vous commencez sur un système nouvellement installé)</w:t>
      </w:r>
    </w:p>
    <w:p>
      <w:pPr>
        <w:pStyle w:val="Heading3"/>
        <w:rPr/>
      </w:pPr>
      <w:bookmarkStart w:id="32" w:name="commencez-par-une-nouvelle-installation-"/>
      <w:bookmarkEnd w:id="32"/>
      <w:r>
        <w:rPr/>
        <w:t>Commencez par une nouvelle installation d'Ubuntu 18.04.5 LTS avec les mises à jour automatiques et les pilotes propriétaires activés (n'activez pas le démarrage sécurisé par la méthode d'installation USB car cela peut être fait plus tard)</w:t>
      </w:r>
    </w:p>
    <w:p>
      <w:pPr>
        <w:pStyle w:val="Heading5"/>
        <w:rPr/>
      </w:pPr>
      <w:bookmarkStart w:id="33" w:name="activez-hyper-v-dans-le-menu-de-d%C3%A9m"/>
      <w:bookmarkEnd w:id="33"/>
      <w:r>
        <w:rPr/>
        <w:t>Activez Hyper-V dans le menu de démarrage UEFI pour la prise en charge des machines virtuelles lors du redémarrage.</w:t>
      </w:r>
    </w:p>
    <w:p>
      <w:pPr>
        <w:pStyle w:val="Heading5"/>
        <w:rPr/>
      </w:pPr>
      <w:bookmarkStart w:id="34" w:name="t%C3%A9l%C3%A9chargez-windows-10-enterpr"/>
      <w:bookmarkEnd w:id="34"/>
      <w:r>
        <w:rPr/>
        <w:t>Téléchargez Windows 10 Enterprise Edition pour VirtualBox (https://developer.microsoft.com/en-us/windows/downloads/virtual-machines/)</w:t>
      </w:r>
    </w:p>
    <w:p>
      <w:pPr>
        <w:pStyle w:val="Heading5"/>
        <w:rPr/>
      </w:pPr>
      <w:bookmarkStart w:id="35" w:name="installer-virtualbox-6.1.22-pour-lex%C3%"/>
      <w:bookmarkEnd w:id="35"/>
      <w:r>
        <w:rPr/>
        <w:t>Installer VirtualBox 6.1.22 pour l'exécution des programmes Windows 10</w:t>
      </w:r>
    </w:p>
    <w:p>
      <w:pPr>
        <w:pStyle w:val="SourceCode"/>
        <w:rPr/>
      </w:pPr>
      <w:r>
        <w:rPr>
          <w:rStyle w:val="NormalTok"/>
        </w:rPr>
        <w:t xml:space="preserve">$ </w:t>
      </w:r>
      <w:r>
        <w:rPr>
          <w:rStyle w:val="BuiltInTok"/>
        </w:rPr>
        <w:t>cd</w:t>
      </w:r>
      <w:r>
        <w:rPr>
          <w:rStyle w:val="NormalTok"/>
        </w:rPr>
        <w:t xml:space="preserve"> ~/workspace/TSO_project/software/jetson </w:t>
      </w:r>
      <w:r>
        <w:rPr>
          <w:rStyle w:val="KeywordTok"/>
        </w:rPr>
        <w:t>&amp;&amp;</w:t>
      </w:r>
      <w:r>
        <w:rPr>
          <w:rStyle w:val="NormalTok"/>
        </w:rPr>
        <w:t xml:space="preserve"> </w:t>
      </w:r>
      <w:r>
        <w:rPr>
          <w:rStyle w:val="FunctionTok"/>
        </w:rPr>
        <w:t>bash</w:t>
      </w:r>
      <w:r>
        <w:rPr>
          <w:rStyle w:val="NormalTok"/>
        </w:rPr>
        <w:t xml:space="preserve"> install/install_virtualbox.sh</w:t>
      </w:r>
    </w:p>
    <w:p>
      <w:pPr>
        <w:pStyle w:val="Heading5"/>
        <w:rPr/>
      </w:pPr>
      <w:bookmarkStart w:id="36" w:name="installez-le-pack-dextension-t%C3%A9l%C3"/>
      <w:bookmarkEnd w:id="36"/>
      <w:r>
        <w:rPr/>
        <w:t>Installez le pack d'extension téléchargé automatiquement en cliquant dessus</w:t>
      </w:r>
    </w:p>
    <w:p>
      <w:pPr>
        <w:pStyle w:val="Heading5"/>
        <w:rPr/>
      </w:pPr>
      <w:bookmarkStart w:id="37" w:name="vous-pouvez-maintenant-utiliser-windows-"/>
      <w:bookmarkEnd w:id="37"/>
      <w:r>
        <w:rPr/>
        <w:t>Vous pouvez maintenant utiliser Windows 10 Enterprise Edition pour exécuter des applications Windows 10 à partir d'un hôte Linux, comme Altium pour le développement de circuits imprimés.</w:t>
      </w:r>
    </w:p>
    <w:p>
      <w:pPr>
        <w:pStyle w:val="Heading5"/>
        <w:rPr/>
      </w:pPr>
      <w:bookmarkStart w:id="38" w:name="installer-les-composants-nvidia-pour-jet"/>
      <w:bookmarkEnd w:id="38"/>
      <w:r>
        <w:rPr/>
        <w:t>Installer les composants Nvidia pour JetPack 4.4</w:t>
      </w:r>
    </w:p>
    <w:p>
      <w:pPr>
        <w:pStyle w:val="SourceCode"/>
        <w:rPr/>
      </w:pPr>
      <w:r>
        <w:rPr>
          <w:rStyle w:val="NormalTok"/>
        </w:rPr>
        <w:t xml:space="preserve">$ </w:t>
      </w:r>
      <w:r>
        <w:rPr>
          <w:rStyle w:val="FunctionTok"/>
        </w:rPr>
        <w:t>sudo</w:t>
      </w:r>
      <w:r>
        <w:rPr>
          <w:rStyle w:val="NormalTok"/>
        </w:rPr>
        <w:t xml:space="preserve"> -H bash ~/workspace/TSO_project/software/jetson/install/install_jetpack_prerequisites.sh</w:t>
      </w:r>
    </w:p>
    <w:p>
      <w:pPr>
        <w:pStyle w:val="Heading3"/>
        <w:rPr/>
      </w:pPr>
      <w:bookmarkStart w:id="39" w:name="apr%C3%A8s-le-red%C3%A9marrage-prescrit-"/>
      <w:bookmarkEnd w:id="39"/>
      <w:r>
        <w:rPr/>
        <w:t>Après le redémarrage prescrit, examinez software/jetson/install/INSTALL_DOCKER.md et suivez la procédure complète</w:t>
      </w:r>
    </w:p>
    <w:p>
      <w:pPr>
        <w:pStyle w:val="Heading2"/>
        <w:rPr/>
      </w:pPr>
      <w:bookmarkStart w:id="40" w:name="installer-les-pr%C3%A9-requis-pour-le-d%"/>
      <w:bookmarkEnd w:id="40"/>
      <w:r>
        <w:rPr/>
        <w:t>Installer les pré-requis pour le développement de Python3</w:t>
      </w:r>
    </w:p>
    <w:p>
      <w:pPr>
        <w:pStyle w:val="Heading5"/>
        <w:rPr/>
      </w:pPr>
      <w:bookmarkStart w:id="41" w:name="installer-miniconda3"/>
      <w:bookmarkEnd w:id="41"/>
      <w:r>
        <w:rPr/>
        <w:t>Installer miniconda3</w:t>
      </w:r>
    </w:p>
    <w:p>
      <w:pPr>
        <w:pStyle w:val="SourceCode"/>
        <w:rPr/>
      </w:pPr>
      <w:r>
        <w:rPr>
          <w:rStyle w:val="NormalTok"/>
        </w:rPr>
        <w:t xml:space="preserve">$ </w:t>
      </w:r>
      <w:r>
        <w:rPr>
          <w:rStyle w:val="BuiltInTok"/>
        </w:rPr>
        <w:t>cd</w:t>
      </w:r>
      <w:r>
        <w:rPr>
          <w:rStyle w:val="NormalTok"/>
        </w:rPr>
        <w:t xml:space="preserve"> </w:t>
      </w:r>
      <w:r>
        <w:rPr>
          <w:rStyle w:val="KeywordTok"/>
        </w:rPr>
        <w:t>&amp;&amp;</w:t>
      </w:r>
      <w:r>
        <w:rPr>
          <w:rStyle w:val="NormalTok"/>
        </w:rPr>
        <w:t xml:space="preserve"> </w:t>
      </w:r>
      <w:r>
        <w:rPr>
          <w:rStyle w:val="FunctionTok"/>
        </w:rPr>
        <w:t>bash</w:t>
      </w:r>
      <w:r>
        <w:rPr>
          <w:rStyle w:val="NormalTok"/>
        </w:rPr>
        <w:t xml:space="preserve"> ~/workspace/TSO_project/software/jetson/install/install_conda.sh</w:t>
      </w:r>
    </w:p>
    <w:p>
      <w:pPr>
        <w:pStyle w:val="Heading5"/>
        <w:rPr/>
      </w:pPr>
      <w:bookmarkStart w:id="42" w:name="installer-lenvironnement-conda"/>
      <w:bookmarkEnd w:id="42"/>
      <w:r>
        <w:rPr/>
        <w:t>Installer l'environnement conda</w:t>
      </w:r>
    </w:p>
    <w:p>
      <w:pPr>
        <w:pStyle w:val="SourceCode"/>
        <w:rPr/>
      </w:pPr>
      <w:r>
        <w:rPr>
          <w:rStyle w:val="NormalTok"/>
        </w:rPr>
        <w:t xml:space="preserve">$ </w:t>
      </w:r>
      <w:r>
        <w:rPr>
          <w:rStyle w:val="BuiltInTok"/>
        </w:rPr>
        <w:t>cd</w:t>
      </w:r>
      <w:r>
        <w:rPr>
          <w:rStyle w:val="NormalTok"/>
        </w:rPr>
        <w:t xml:space="preserve"> ~/workspace/TSO_project/software/jetson </w:t>
      </w:r>
      <w:r>
        <w:rPr>
          <w:rStyle w:val="KeywordTok"/>
        </w:rPr>
        <w:t>&amp;&amp;</w:t>
      </w:r>
      <w:r>
        <w:rPr>
          <w:rStyle w:val="NormalTok"/>
        </w:rPr>
        <w:t xml:space="preserve"> </w:t>
      </w:r>
      <w:r>
        <w:rPr>
          <w:rStyle w:val="FunctionTok"/>
        </w:rPr>
        <w:t>bash</w:t>
      </w:r>
      <w:r>
        <w:rPr>
          <w:rStyle w:val="NormalTok"/>
        </w:rPr>
        <w:t xml:space="preserve"> install/install_conda_environment.sh</w:t>
      </w:r>
    </w:p>
    <w:p>
      <w:pPr>
        <w:pStyle w:val="FirstParagraph"/>
        <w:rPr/>
      </w:pPr>
      <w:r>
        <w:rPr/>
      </w:r>
    </w:p>
    <w:p>
      <w:pPr>
        <w:pStyle w:val="TextBody"/>
        <w:rPr/>
      </w:pPr>
      <w:r>
        <w:rPr/>
        <w:t>CLICK ME - Flashage du firmware uArm.</w:t>
      </w:r>
    </w:p>
    <w:p>
      <w:pPr>
        <w:pStyle w:val="Heading5"/>
        <w:rPr/>
      </w:pPr>
      <w:bookmarkStart w:id="43" w:name="flash-le-uarm-avec-le-firmware-personnal"/>
      <w:bookmarkEnd w:id="43"/>
      <w:r>
        <w:rPr/>
        <w:t>Flash le uARM avec le firmware personnalisé</w:t>
      </w:r>
    </w:p>
    <w:p>
      <w:pPr>
        <w:pStyle w:val="SourceCode"/>
        <w:rPr/>
      </w:pPr>
      <w:r>
        <w:rPr>
          <w:rStyle w:val="NormalTok"/>
        </w:rPr>
        <w:t xml:space="preserve">$ </w:t>
      </w:r>
      <w:r>
        <w:rPr>
          <w:rStyle w:val="BuiltInTok"/>
        </w:rPr>
        <w:t>cd</w:t>
      </w:r>
      <w:r>
        <w:rPr>
          <w:rStyle w:val="NormalTok"/>
        </w:rPr>
        <w:t xml:space="preserve"> ~/workspace/jetson </w:t>
      </w:r>
      <w:r>
        <w:rPr>
          <w:rStyle w:val="KeywordTok"/>
        </w:rPr>
        <w:t>&amp;&amp;</w:t>
      </w:r>
      <w:r>
        <w:rPr>
          <w:rStyle w:val="NormalTok"/>
        </w:rPr>
        <w:t xml:space="preserve"> </w:t>
      </w:r>
      <w:r>
        <w:rPr>
          <w:rStyle w:val="FunctionTok"/>
        </w:rPr>
        <w:t>bash</w:t>
      </w:r>
      <w:r>
        <w:rPr>
          <w:rStyle w:val="NormalTok"/>
        </w:rPr>
        <w:t xml:space="preserve"> install/flash_uarm_custom.sh</w:t>
      </w:r>
    </w:p>
    <w:p>
      <w:pPr>
        <w:pStyle w:val="Heading5"/>
        <w:rPr/>
      </w:pPr>
      <w:bookmarkStart w:id="44" w:name="ou-flasher-luarm-avec-lancien-firmware"/>
      <w:bookmarkEnd w:id="44"/>
      <w:r>
        <w:rPr/>
        <w:t>Ou flasher l'uARM avec l'ancien firmware</w:t>
      </w:r>
    </w:p>
    <w:p>
      <w:pPr>
        <w:pStyle w:val="SourceCode"/>
        <w:rPr/>
      </w:pPr>
      <w:r>
        <w:rPr>
          <w:rStyle w:val="NormalTok"/>
        </w:rPr>
        <w:t xml:space="preserve">$ </w:t>
      </w:r>
      <w:r>
        <w:rPr>
          <w:rStyle w:val="BuiltInTok"/>
        </w:rPr>
        <w:t>cd</w:t>
      </w:r>
      <w:r>
        <w:rPr>
          <w:rStyle w:val="NormalTok"/>
        </w:rPr>
        <w:t xml:space="preserve"> ~/workspace/jetson </w:t>
      </w:r>
      <w:r>
        <w:rPr>
          <w:rStyle w:val="KeywordTok"/>
        </w:rPr>
        <w:t>&amp;&amp;</w:t>
      </w:r>
      <w:r>
        <w:rPr>
          <w:rStyle w:val="NormalTok"/>
        </w:rPr>
        <w:t xml:space="preserve"> </w:t>
      </w:r>
      <w:r>
        <w:rPr>
          <w:rStyle w:val="FunctionTok"/>
        </w:rPr>
        <w:t>bash</w:t>
      </w:r>
      <w:r>
        <w:rPr>
          <w:rStyle w:val="NormalTok"/>
        </w:rPr>
        <w:t xml:space="preserve"> install/flash_uarm.sh</w:t>
      </w:r>
    </w:p>
    <w:p>
      <w:pPr>
        <w:pStyle w:val="FirstParagraph"/>
        <w:rPr/>
      </w:pPr>
      <w:r>
        <w:rPr/>
        <w:drawing>
          <wp:anchor behindDoc="0" distT="0" distB="0" distL="0" distR="0" simplePos="0" locked="0" layoutInCell="1" allowOverlap="1" relativeHeight="38">
            <wp:simplePos x="0" y="0"/>
            <wp:positionH relativeFrom="column">
              <wp:align>center</wp:align>
            </wp:positionH>
            <wp:positionV relativeFrom="paragraph">
              <wp:posOffset>635</wp:posOffset>
            </wp:positionV>
            <wp:extent cx="5486400" cy="4116070"/>
            <wp:effectExtent l="0" t="0" r="0" b="0"/>
            <wp:wrapTopAndBottom/>
            <wp:docPr id="36" name="Image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6" descr=""/>
                    <pic:cNvPicPr>
                      <a:picLocks noChangeAspect="1" noChangeArrowheads="1"/>
                    </pic:cNvPicPr>
                  </pic:nvPicPr>
                  <pic:blipFill>
                    <a:blip r:embed="rId67"/>
                    <a:stretch>
                      <a:fillRect/>
                    </a:stretch>
                  </pic:blipFill>
                  <pic:spPr bwMode="auto">
                    <a:xfrm>
                      <a:off x="0" y="0"/>
                      <a:ext cx="5486400" cy="4116070"/>
                    </a:xfrm>
                    <a:prstGeom prst="rect">
                      <a:avLst/>
                    </a:prstGeom>
                  </pic:spPr>
                </pic:pic>
              </a:graphicData>
            </a:graphic>
          </wp:anchor>
        </w:drawing>
      </w:r>
    </w:p>
    <w:p>
      <w:pPr>
        <w:pStyle w:val="Heading5"/>
        <w:rPr/>
      </w:pPr>
      <w:bookmarkStart w:id="45" w:name="si-vous-flashez-le-uarm-avec-lancien-fir"/>
      <w:bookmarkEnd w:id="45"/>
      <w:r>
        <w:rPr/>
        <w:t>Si vous flashez le uARM avec l'ancien firmware, vous devez recalibrer (vérifiez le bon port tty !)</w:t>
      </w:r>
    </w:p>
    <w:p>
      <w:pPr>
        <w:pStyle w:val="Heading5"/>
        <w:rPr/>
      </w:pPr>
      <w:bookmarkStart w:id="46" w:name="dans-lattente-dun-appui-sur-le-bouton-d7"/>
      <w:bookmarkEnd w:id="46"/>
      <w:r>
        <w:rPr/>
        <w:t>Dans l'attente d'un appui sur le bouton D7, placez la pompe directement sur la table, le uARM face au centre de son axe en X.</w:t>
      </w:r>
    </w:p>
    <w:p>
      <w:pPr>
        <w:pStyle w:val="Heading5"/>
        <w:rPr/>
      </w:pPr>
      <w:bookmarkStart w:id="47" w:name="en-attendant-dappuyer-sur-le-bouton-d4-p"/>
      <w:bookmarkEnd w:id="47"/>
      <w:r>
        <w:rPr/>
        <w:t>En attendant d'appuyer sur le bouton D4, placez la pompe directement sur la table, le uARM aligné à 45 degrés (pi/4 rad) par rapport à l'extrémité du sens horaire.</w:t>
      </w:r>
    </w:p>
    <w:p>
      <w:pPr>
        <w:pStyle w:val="SourceCode"/>
        <w:rPr/>
      </w:pPr>
      <w:r>
        <w:rPr>
          <w:rStyle w:val="NormalTok"/>
        </w:rPr>
        <w:t xml:space="preserve">$ </w:t>
      </w:r>
      <w:r>
        <w:rPr>
          <w:rStyle w:val="FunctionTok"/>
        </w:rPr>
        <w:t>sudo</w:t>
      </w:r>
      <w:r>
        <w:rPr>
          <w:rStyle w:val="NormalTok"/>
        </w:rPr>
        <w:t xml:space="preserve"> /opt/conda/envs/school/bin/python3 -m pyuarm.tools.calibration.calibrate --port /dev/ttyUSB0</w:t>
      </w:r>
    </w:p>
    <w:p>
      <w:pPr>
        <w:pStyle w:val="FirstParagraph"/>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CLICK ME - Instructions d'installation du Devkit Jetson Nano ou AGX Xavier (JetPack-4.4).</w:t>
      </w:r>
    </w:p>
    <w:p>
      <w:pPr>
        <w:pStyle w:val="Heading3"/>
        <w:rPr/>
      </w:pPr>
      <w:bookmarkStart w:id="48" w:name="si-vous-utilisez-le-nvidia-jetson-agx-xa"/>
      <w:bookmarkEnd w:id="48"/>
      <w:r>
        <w:rPr/>
        <w:t>Si vous utilisez le Nvidia Jetson AGX Xavier Devkit, connectez-vous pour installer le sdkmanager de Nvidia à partir de https://developer.nvidia.com/nvsdk-manager.</w:t>
      </w:r>
    </w:p>
    <w:p>
      <w:pPr>
        <w:pStyle w:val="Heading3"/>
        <w:rPr/>
      </w:pPr>
      <w:bookmarkStart w:id="49" w:name="sinon-si-vous-utilisez-le-nvidia-jetson-"/>
      <w:bookmarkEnd w:id="49"/>
      <w:r>
        <w:rPr/>
        <w:t>Sinon, si vous utilisez le Nvidia Jetson Nano Devkit, flashez la carte Micro-SD, puis branchez la carte Micro-SD.</w:t>
      </w:r>
    </w:p>
    <w:p>
      <w:pPr>
        <w:pStyle w:val="SourceCode"/>
        <w:rPr/>
      </w:pPr>
      <w:r>
        <w:rPr>
          <w:rStyle w:val="NormalTok"/>
        </w:rPr>
        <w:t xml:space="preserve">$ </w:t>
      </w:r>
      <w:r>
        <w:rPr>
          <w:rStyle w:val="BuiltInTok"/>
        </w:rPr>
        <w:t>cd</w:t>
      </w:r>
      <w:r>
        <w:rPr>
          <w:rStyle w:val="NormalTok"/>
        </w:rPr>
        <w:t xml:space="preserve"> software/jetson </w:t>
      </w:r>
      <w:r>
        <w:rPr>
          <w:rStyle w:val="KeywordTok"/>
        </w:rPr>
        <w:t>&amp;&amp;</w:t>
      </w:r>
      <w:r>
        <w:rPr>
          <w:rStyle w:val="NormalTok"/>
        </w:rPr>
        <w:t xml:space="preserve"> </w:t>
      </w:r>
      <w:r>
        <w:rPr>
          <w:rStyle w:val="FunctionTok"/>
        </w:rPr>
        <w:t>bash</w:t>
      </w:r>
      <w:r>
        <w:rPr>
          <w:rStyle w:val="NormalTok"/>
        </w:rPr>
        <w:t xml:space="preserve"> install/install_jetson_nano_sd_card.sh</w:t>
      </w:r>
    </w:p>
    <w:p>
      <w:pPr>
        <w:pStyle w:val="Heading3"/>
        <w:rPr/>
      </w:pPr>
      <w:bookmarkStart w:id="50" w:name="suivez-les-instructions-sur-l%C3%A9cran-"/>
      <w:bookmarkEnd w:id="50"/>
      <w:r>
        <w:rPr/>
        <w:t>Suivez les instructions sur l'écran ou tapez ceci ci-dessous, après avoir branché une souris, un clavier, un écran HDMI et le type de connecteur réseau que vous avez choisi.</w:t>
      </w:r>
    </w:p>
    <w:p>
      <w:pPr>
        <w:pStyle w:val="SourceCode"/>
        <w:rPr/>
      </w:pPr>
      <w:r>
        <w:rPr>
          <w:rStyle w:val="NormalTok"/>
        </w:rPr>
        <w:t xml:space="preserve">$ </w:t>
      </w:r>
      <w:r>
        <w:rPr>
          <w:rStyle w:val="ExtensionTok"/>
        </w:rPr>
        <w:t>screen</w:t>
      </w:r>
      <w:r>
        <w:rPr>
          <w:rStyle w:val="NormalTok"/>
        </w:rPr>
        <w:t xml:space="preserve"> /dev/ttyACM0</w:t>
      </w:r>
    </w:p>
    <w:p>
      <w:pPr>
        <w:pStyle w:val="Heading4"/>
        <w:rPr/>
      </w:pPr>
      <w:bookmarkStart w:id="51" w:name="si-vous-ne-parvenez-pas-%C3%A0-vous-conn"/>
      <w:bookmarkEnd w:id="51"/>
      <w:r>
        <w:rPr/>
        <w:t>Si vous ne parvenez pas à vous connecter en SSH à la Jetson, c'est que vous avez sauté l'étape précédente ; refaites-la et l'installation reprendra après</w:t>
      </w:r>
    </w:p>
    <w:p>
      <w:pPr>
        <w:pStyle w:val="Heading5"/>
        <w:rPr/>
      </w:pPr>
      <w:bookmarkStart w:id="52" w:name="cr%C3%A9ez-le-r%C3%A9pertoire-workspace-"/>
      <w:bookmarkEnd w:id="52"/>
      <w:r>
        <w:rPr/>
        <w:t>Créez le répertoire workspace sur le Jetson (à partir du x86_64)</w:t>
      </w:r>
    </w:p>
    <w:p>
      <w:pPr>
        <w:pStyle w:val="SourceCode"/>
        <w:rPr/>
      </w:pPr>
      <w:r>
        <w:rPr>
          <w:rStyle w:val="NormalTok"/>
        </w:rPr>
        <w:t xml:space="preserve">$ </w:t>
      </w:r>
      <w:r>
        <w:rPr>
          <w:rStyle w:val="FunctionTok"/>
        </w:rPr>
        <w:t>ssh</w:t>
      </w:r>
      <w:r>
        <w:rPr>
          <w:rStyle w:val="NormalTok"/>
        </w:rPr>
        <w:t xml:space="preserve"> sam@192.168.55.1 </w:t>
      </w:r>
      <w:r>
        <w:rPr>
          <w:rStyle w:val="StringTok"/>
        </w:rPr>
        <w:t>'mkdir -p ~/workspace'</w:t>
      </w:r>
      <w:r>
        <w:rPr>
          <w:rStyle w:val="NormalTok"/>
        </w:rPr>
        <w:t xml:space="preserve"> (en anglais)</w:t>
      </w:r>
    </w:p>
    <w:p>
      <w:pPr>
        <w:pStyle w:val="Heading5"/>
        <w:rPr/>
      </w:pPr>
      <w:bookmarkStart w:id="53" w:name="pr%C3%A9parer-les-r%C3%A9pertoires-sur-l"/>
      <w:bookmarkEnd w:id="53"/>
      <w:r>
        <w:rPr/>
        <w:t>Préparer les répertoires sur le Jetson (à partir du x86_64)</w:t>
      </w:r>
    </w:p>
    <w:p>
      <w:pPr>
        <w:pStyle w:val="SourceCode"/>
        <w:rPr/>
      </w:pPr>
      <w:r>
        <w:rPr>
          <w:rStyle w:val="NormalTok"/>
        </w:rPr>
        <w:t xml:space="preserve">$ </w:t>
      </w:r>
      <w:r>
        <w:rPr>
          <w:rStyle w:val="FunctionTok"/>
        </w:rPr>
        <w:t>scp</w:t>
      </w:r>
      <w:r>
        <w:rPr>
          <w:rStyle w:val="NormalTok"/>
        </w:rPr>
        <w:t xml:space="preserve"> -r ~/workspace/TSO_project/software/jetson sam@192.168.55.1:/home/sam/workspace</w:t>
      </w:r>
    </w:p>
    <w:p>
      <w:pPr>
        <w:pStyle w:val="Heading5"/>
        <w:rPr/>
      </w:pPr>
      <w:bookmarkStart w:id="54" w:name="installer-les-pr%C3%A9-requis-jetson-rem"/>
      <w:bookmarkEnd w:id="54"/>
      <w:r>
        <w:rPr/>
        <w:t>Installer les pré-requis Jetson (remplacer  par le mot de passe de votre utilisateur Jetson)</w:t>
      </w:r>
    </w:p>
    <w:p>
      <w:pPr>
        <w:pStyle w:val="SourceCode"/>
        <w:rPr/>
      </w:pPr>
      <w:r>
        <w:rPr>
          <w:rStyle w:val="NormalTok"/>
        </w:rPr>
        <w:t xml:space="preserve">$ </w:t>
      </w:r>
      <w:r>
        <w:rPr>
          <w:rStyle w:val="FunctionTok"/>
        </w:rPr>
        <w:t>ssh</w:t>
      </w:r>
      <w:r>
        <w:rPr>
          <w:rStyle w:val="NormalTok"/>
        </w:rPr>
        <w:t xml:space="preserve"> -t sam@192.168.55.1 </w:t>
      </w:r>
      <w:r>
        <w:rPr>
          <w:rStyle w:val="StringTok"/>
        </w:rPr>
        <w:t>'cd ~/workspace/jetson &amp;&amp; bash install/install_jetson.sh &lt;JETSON_PASSWORD&gt;''.</w:t>
      </w:r>
    </w:p>
    <w:p>
      <w:pPr>
        <w:pStyle w:val="FirstParagraph"/>
        <w:rPr/>
      </w:pPr>
      <w:r>
        <w:rPr/>
      </w:r>
    </w:p>
    <w:p>
      <w:pPr>
        <w:pStyle w:val="TextBody"/>
        <w:rPr/>
      </w:pPr>
      <w:r>
        <w:rPr/>
        <w:t>CLICK ME - Installation de Docker pour Ubuntu 18.04 sur Jetson (pas nécessaire).</w:t>
      </w:r>
    </w:p>
    <w:p>
      <w:pPr>
        <w:pStyle w:val="TextBody"/>
        <w:rPr/>
      </w:pPr>
      <w:r>
        <w:rPr/>
        <w:t xml:space="preserve">Assurez-vous d'avoir installé </w:t>
      </w:r>
      <w:r>
        <w:fldChar w:fldCharType="begin"/>
      </w:r>
      <w:r>
        <w:rPr>
          <w:rStyle w:val="InternetLink"/>
        </w:rPr>
        <w:instrText> HYPERLINK "https://docs.nvidia.com/datacenter/cloud-native/container-toolkit/install-guide.html" \l "docker"</w:instrText>
      </w:r>
      <w:r>
        <w:rPr>
          <w:rStyle w:val="InternetLink"/>
        </w:rPr>
        <w:fldChar w:fldCharType="separate"/>
      </w:r>
      <w:r>
        <w:rPr>
          <w:rStyle w:val="InternetLink"/>
        </w:rPr>
        <w:t>nvidia-docker</w:t>
      </w:r>
      <w:r>
        <w:rPr>
          <w:rStyle w:val="InternetLink"/>
        </w:rPr>
        <w:fldChar w:fldCharType="end"/>
      </w:r>
      <w:r>
        <w:rPr/>
        <w:t xml:space="preserve">. L'image nécessite une version du pilote NVIDIA &gt;= 450. Construisez et exécutez l'image docker : </w:t>
      </w:r>
      <w:r>
        <w:rPr>
          <w:rStyle w:val="VerbatimChar"/>
        </w:rPr>
        <w:t>Bash   $ cd ~/workspace/jetson   $ docker build -t project:latest .   $ docker run --rm --gpus all -it -v /tmp/.X11-unix:/tmp/.X11-unix -e DISPLAY=unix$DISPLAY project:latest</w:t>
      </w:r>
      <w:r>
        <w:rPr/>
        <w:t xml:space="preserve"> </w:t>
      </w:r>
    </w:p>
    <w:p>
      <w:pPr>
        <w:pStyle w:val="TextBody"/>
        <w:rPr/>
      </w:pPr>
      <w:r>
        <w:rPr/>
      </w:r>
    </w:p>
    <w:p>
      <w:pPr>
        <w:pStyle w:val="TextBody"/>
        <w:rPr/>
      </w:pPr>
      <w:r>
        <w:rPr/>
        <w:t>CLICK ME - Inférence</w:t>
      </w:r>
    </w:p>
    <w:p>
      <w:pPr>
        <w:pStyle w:val="TextBody"/>
        <w:rPr/>
      </w:pPr>
      <w:r>
        <w:drawing>
          <wp:anchor behindDoc="0" distT="0" distB="0" distL="0" distR="0" simplePos="0" locked="0" layoutInCell="1" allowOverlap="1" relativeHeight="39">
            <wp:simplePos x="0" y="0"/>
            <wp:positionH relativeFrom="column">
              <wp:align>center</wp:align>
            </wp:positionH>
            <wp:positionV relativeFrom="paragraph">
              <wp:posOffset>635</wp:posOffset>
            </wp:positionV>
            <wp:extent cx="4762500" cy="2686050"/>
            <wp:effectExtent l="0" t="0" r="0" b="0"/>
            <wp:wrapTopAndBottom/>
            <wp:docPr id="37" name="Image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7" descr=""/>
                    <pic:cNvPicPr>
                      <a:picLocks noChangeAspect="1" noChangeArrowheads="1"/>
                    </pic:cNvPicPr>
                  </pic:nvPicPr>
                  <pic:blipFill>
                    <a:blip r:embed="rId68"/>
                    <a:stretch>
                      <a:fillRect/>
                    </a:stretch>
                  </pic:blipFill>
                  <pic:spPr bwMode="auto">
                    <a:xfrm>
                      <a:off x="0" y="0"/>
                      <a:ext cx="4762500" cy="2686050"/>
                    </a:xfrm>
                    <a:prstGeom prst="rect">
                      <a:avLst/>
                    </a:prstGeom>
                  </pic:spPr>
                </pic:pic>
              </a:graphicData>
            </a:graphic>
          </wp:anchor>
        </w:drawing>
      </w:r>
      <w:r>
        <w:rPr/>
        <w:t xml:space="preserve"> </w:t>
      </w:r>
    </w:p>
    <w:p>
      <w:pPr>
        <w:pStyle w:val="Heading2"/>
        <w:rPr/>
      </w:pPr>
      <w:r>
        <w:rPr/>
        <w:drawing>
          <wp:anchor behindDoc="0" distT="0" distB="0" distL="0" distR="0" simplePos="0" locked="0" layoutInCell="1" allowOverlap="1" relativeHeight="40">
            <wp:simplePos x="0" y="0"/>
            <wp:positionH relativeFrom="column">
              <wp:posOffset>330200</wp:posOffset>
            </wp:positionH>
            <wp:positionV relativeFrom="paragraph">
              <wp:posOffset>-452755</wp:posOffset>
            </wp:positionV>
            <wp:extent cx="4762500" cy="2676525"/>
            <wp:effectExtent l="0" t="0" r="0" b="0"/>
            <wp:wrapSquare wrapText="largest"/>
            <wp:docPr id="38"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8" descr=""/>
                    <pic:cNvPicPr>
                      <a:picLocks noChangeAspect="1" noChangeArrowheads="1"/>
                    </pic:cNvPicPr>
                  </pic:nvPicPr>
                  <pic:blipFill>
                    <a:blip r:embed="rId69"/>
                    <a:stretch>
                      <a:fillRect/>
                    </a:stretch>
                  </pic:blipFill>
                  <pic:spPr bwMode="auto">
                    <a:xfrm>
                      <a:off x="0" y="0"/>
                      <a:ext cx="4762500" cy="2676525"/>
                    </a:xfrm>
                    <a:prstGeom prst="rect">
                      <a:avLst/>
                    </a:prstGeom>
                  </pic:spPr>
                </pic:pic>
              </a:graphicData>
            </a:graphic>
          </wp:anchor>
        </w:drawing>
      </w:r>
    </w:p>
    <w:p>
      <w:pPr>
        <w:pStyle w:val="Heading2"/>
        <w:rPr/>
      </w:pPr>
      <w:r>
        <w:rPr/>
      </w:r>
    </w:p>
    <w:p>
      <w:pPr>
        <w:pStyle w:val="Heading2"/>
        <w:rPr/>
      </w:pPr>
      <w:r>
        <w:rPr/>
      </w:r>
    </w:p>
    <w:p>
      <w:pPr>
        <w:pStyle w:val="Heading2"/>
        <w:rPr/>
      </w:pPr>
      <w:r>
        <w:rPr/>
      </w:r>
    </w:p>
    <w:p>
      <w:pPr>
        <w:pStyle w:val="Heading2"/>
        <w:rPr/>
      </w:pPr>
      <w:r>
        <w:rPr/>
      </w:r>
    </w:p>
    <w:p>
      <w:pPr>
        <w:pStyle w:val="Heading2"/>
        <w:rPr/>
      </w:pPr>
      <w:r>
        <w:rPr/>
      </w:r>
    </w:p>
    <w:p>
      <w:pPr>
        <w:pStyle w:val="Heading2"/>
        <w:rPr/>
      </w:pPr>
      <w:r>
        <w:rPr/>
      </w:r>
    </w:p>
    <w:p>
      <w:pPr>
        <w:pStyle w:val="Heading2"/>
        <w:rPr/>
      </w:pPr>
      <w:r>
        <w:rPr/>
      </w:r>
    </w:p>
    <w:p>
      <w:pPr>
        <w:pStyle w:val="Heading2"/>
        <w:rPr/>
      </w:pPr>
      <w:r>
        <w:rPr/>
      </w:r>
    </w:p>
    <w:p>
      <w:pPr>
        <w:pStyle w:val="Heading2"/>
        <w:rPr/>
      </w:pPr>
      <w:r>
        <w:rPr/>
      </w:r>
    </w:p>
    <w:p>
      <w:pPr>
        <w:pStyle w:val="Heading2"/>
        <w:rPr/>
      </w:pPr>
      <w:bookmarkStart w:id="55" w:name="description"/>
      <w:bookmarkEnd w:id="55"/>
      <w:r>
        <w:rPr/>
        <w:t>Description</w:t>
      </w:r>
    </w:p>
    <w:p>
      <w:pPr>
        <w:pStyle w:val="FirstParagraph"/>
        <w:rPr/>
      </w:pPr>
      <w:r>
        <w:rPr/>
        <w:t xml:space="preserve">L'utilisation de FastMOT comme tracker personnalisé d'objets multiples (ici post-traité pour les objets uniques) met en œuvre : </w:t>
      </w:r>
    </w:p>
    <w:p>
      <w:pPr>
        <w:pStyle w:val="FirstParagraph"/>
        <w:rPr/>
      </w:pPr>
      <w:r>
        <w:rPr/>
        <w:t>- Détecteur YOLO</w:t>
      </w:r>
    </w:p>
    <w:p>
      <w:pPr>
        <w:pStyle w:val="FirstParagraph"/>
        <w:rPr/>
      </w:pPr>
      <w:r>
        <w:rPr/>
        <w:t>- Détecteur SSD</w:t>
      </w:r>
    </w:p>
    <w:p>
      <w:pPr>
        <w:pStyle w:val="FirstParagraph"/>
        <w:rPr/>
      </w:pPr>
      <w:r>
        <w:rPr/>
        <w:t>- SORT profond + OSNet ReID</w:t>
      </w:r>
    </w:p>
    <w:p>
      <w:pPr>
        <w:pStyle w:val="FirstParagraph"/>
        <w:rPr/>
      </w:pPr>
      <w:r>
        <w:rPr/>
        <w:t>- Tracking du flux optique KLT</w:t>
      </w:r>
    </w:p>
    <w:p>
      <w:pPr>
        <w:pStyle w:val="FirstParagraph"/>
        <w:rPr/>
      </w:pPr>
      <w:r>
        <w:rPr/>
        <w:t>- Compensation du mouvement de la caméra</w:t>
      </w:r>
    </w:p>
    <w:p>
      <w:pPr>
        <w:pStyle w:val="FirstParagraph"/>
        <w:rPr/>
      </w:pPr>
      <w:r>
        <w:rPr/>
        <w:t>- Support des modèles YOLOv4 à l'échelle</w:t>
      </w:r>
    </w:p>
    <w:p>
      <w:pPr>
        <w:pStyle w:val="FirstParagraph"/>
        <w:rPr/>
      </w:pPr>
      <w:r>
        <w:rPr/>
        <w:t>- DIoU-NMS pour YOLO (+1% MOTA)</w:t>
      </w:r>
    </w:p>
    <w:p>
      <w:pPr>
        <w:pStyle w:val="FirstParagraph"/>
        <w:rPr/>
      </w:pPr>
      <w:r>
        <w:rPr/>
        <w:t>- Conteneur Docker fourni sur Ubuntu 18.04</w:t>
      </w:r>
    </w:p>
    <w:p>
      <w:pPr>
        <w:pStyle w:val="TextBody"/>
        <w:rPr/>
      </w:pPr>
      <w:r>
        <w:rPr/>
        <w:t xml:space="preserve">Les modèles d'apprentissage profond sont généralement le goulot d'étranglement de Deep SORT, ce qui rend Deep SORT inutilisable pour les applications en temps réel. FastMOT accélère considérablement l'ensemble du système pour qu'il fonctionne en </w:t>
      </w:r>
      <w:r>
        <w:rPr>
          <w:b/>
        </w:rPr>
        <w:t>temps réel</w:t>
      </w:r>
      <w:r>
        <w:rPr/>
        <w:t>, même sur Jetson. Il offre également suffisamment de flexibilité pour ajuster le compromis vitesse/précision sans modèle léger.</w:t>
      </w:r>
    </w:p>
    <w:p>
      <w:pPr>
        <w:pStyle w:val="TextBody"/>
        <w:rPr/>
      </w:pPr>
      <w:r>
        <w:rPr/>
        <w:t>Pour obtenir un traitement plus rapide, FastMOT n'exécute le détecteur et l'extracteur de caractéristiques que toutes les N images. Le flux optique est utilisé pour combler les lacunes. YOLOv4 a été entraîné sur CrowdHuman (82% mAP@0.5) tandis que les SSD sont des modèles COCO pré-entraînés à partir de TensorFlow. OSNet surpasse l'extracteur de caractéristiques original dans Deep SORT. FastMOT réidentifie également les cibles qui sont sorties du cadre et conserve les mêmes identifiants.</w:t>
      </w:r>
    </w:p>
    <w:p>
      <w:pPr>
        <w:pStyle w:val="TextBody"/>
        <w:rPr/>
      </w:pPr>
      <w:r>
        <w:rPr/>
        <w:t xml:space="preserve">Le détecteur et l'extracteur de caractéristiques utilisent tous deux le backend </w:t>
      </w:r>
      <w:r>
        <w:rPr>
          <w:b/>
        </w:rPr>
        <w:t>TensorRT</w:t>
      </w:r>
      <w:r>
        <w:rPr/>
        <w:t xml:space="preserve"> et effectuent une inférence asynchrone. En outre, la plupart des algorithmes, y compris le filtre de Kalman, le flux optique et l'association de données, sont optimisés en utilisant Numba.</w:t>
      </w:r>
    </w:p>
    <w:p>
      <w:pPr>
        <w:pStyle w:val="Heading2"/>
        <w:rPr/>
      </w:pPr>
      <w:bookmarkStart w:id="56" w:name="performance"/>
      <w:bookmarkEnd w:id="56"/>
      <w:r>
        <w:rPr/>
        <w:t>Performance</w:t>
      </w:r>
    </w:p>
    <w:p>
      <w:pPr>
        <w:pStyle w:val="Heading3"/>
        <w:rPr/>
      </w:pPr>
      <w:bookmarkStart w:id="57" w:name="r%C3%A9sultats-sur-le-jeu-dentra%C3%AEne"/>
      <w:bookmarkEnd w:id="57"/>
      <w:r>
        <w:rPr/>
        <w:t>Résultats sur le jeu d'entraînement MOT20</w:t>
      </w:r>
    </w:p>
    <w:tbl>
      <w:tblPr>
        <w:tblStyle w:val="TableNormal"/>
        <w:tblW w:w="864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71"/>
        <w:gridCol w:w="2297"/>
        <w:gridCol w:w="1234"/>
        <w:gridCol w:w="1235"/>
        <w:gridCol w:w="1234"/>
        <w:gridCol w:w="1234"/>
        <w:gridCol w:w="1234"/>
      </w:tblGrid>
      <w:tr>
        <w:trPr>
          <w:cnfStyle w:firstRow="1"/>
        </w:trPr>
        <w:tc>
          <w:tcPr>
            <w:tcW w:w="171" w:type="dxa"/>
            <w:tcBorders>
              <w:bottom w:val="single" w:sz="6" w:space="0" w:color="000000"/>
              <w:insideH w:val="single" w:sz="6" w:space="0" w:color="000000"/>
            </w:tcBorders>
            <w:shd w:fill="auto" w:val="clear"/>
            <w:vAlign w:val="bottom"/>
          </w:tcPr>
          <w:p>
            <w:pPr>
              <w:pStyle w:val="Compact"/>
              <w:spacing w:before="36" w:after="36"/>
              <w:jc w:val="center"/>
              <w:rPr/>
            </w:pPr>
            <w:r>
              <w:rPr/>
              <w:t>Detector Skip</w:t>
            </w:r>
          </w:p>
        </w:tc>
        <w:tc>
          <w:tcPr>
            <w:tcW w:w="2297" w:type="dxa"/>
            <w:tcBorders>
              <w:bottom w:val="single" w:sz="6" w:space="0" w:color="000000"/>
              <w:insideH w:val="single" w:sz="6" w:space="0" w:color="000000"/>
            </w:tcBorders>
            <w:shd w:fill="auto" w:val="clear"/>
            <w:vAlign w:val="bottom"/>
          </w:tcPr>
          <w:p>
            <w:pPr>
              <w:pStyle w:val="Compact"/>
              <w:spacing w:before="36" w:after="36"/>
              <w:jc w:val="center"/>
              <w:rPr/>
            </w:pPr>
            <w:r>
              <w:rPr/>
              <w:t>MOTA</w:t>
            </w:r>
          </w:p>
        </w:tc>
        <w:tc>
          <w:tcPr>
            <w:tcW w:w="1234" w:type="dxa"/>
            <w:tcBorders>
              <w:bottom w:val="single" w:sz="6" w:space="0" w:color="000000"/>
              <w:insideH w:val="single" w:sz="6" w:space="0" w:color="000000"/>
            </w:tcBorders>
            <w:shd w:fill="auto" w:val="clear"/>
            <w:vAlign w:val="bottom"/>
          </w:tcPr>
          <w:p>
            <w:pPr>
              <w:pStyle w:val="Compact"/>
              <w:spacing w:before="36" w:after="36"/>
              <w:jc w:val="center"/>
              <w:rPr/>
            </w:pPr>
            <w:r>
              <w:rPr/>
              <w:t>MOTP</w:t>
            </w:r>
          </w:p>
        </w:tc>
        <w:tc>
          <w:tcPr>
            <w:tcW w:w="1235" w:type="dxa"/>
            <w:tcBorders>
              <w:bottom w:val="single" w:sz="6" w:space="0" w:color="000000"/>
              <w:insideH w:val="single" w:sz="6" w:space="0" w:color="000000"/>
            </w:tcBorders>
            <w:shd w:fill="auto" w:val="clear"/>
            <w:vAlign w:val="bottom"/>
          </w:tcPr>
          <w:p>
            <w:pPr>
              <w:pStyle w:val="Compact"/>
              <w:spacing w:before="36" w:after="36"/>
              <w:jc w:val="center"/>
              <w:rPr/>
            </w:pPr>
            <w:r>
              <w:rPr/>
              <w:t>IDF1</w:t>
            </w:r>
          </w:p>
        </w:tc>
        <w:tc>
          <w:tcPr>
            <w:tcW w:w="1234" w:type="dxa"/>
            <w:tcBorders>
              <w:bottom w:val="single" w:sz="6" w:space="0" w:color="000000"/>
              <w:insideH w:val="single" w:sz="6" w:space="0" w:color="000000"/>
            </w:tcBorders>
            <w:shd w:fill="auto" w:val="clear"/>
            <w:vAlign w:val="bottom"/>
          </w:tcPr>
          <w:p>
            <w:pPr>
              <w:pStyle w:val="Compact"/>
              <w:spacing w:before="36" w:after="36"/>
              <w:jc w:val="center"/>
              <w:rPr/>
            </w:pPr>
            <w:r>
              <w:rPr/>
              <w:t>IDS</w:t>
            </w:r>
          </w:p>
        </w:tc>
        <w:tc>
          <w:tcPr>
            <w:tcW w:w="1234" w:type="dxa"/>
            <w:tcBorders>
              <w:bottom w:val="single" w:sz="6" w:space="0" w:color="000000"/>
              <w:insideH w:val="single" w:sz="6" w:space="0" w:color="000000"/>
            </w:tcBorders>
            <w:shd w:fill="auto" w:val="clear"/>
            <w:vAlign w:val="bottom"/>
          </w:tcPr>
          <w:p>
            <w:pPr>
              <w:pStyle w:val="Compact"/>
              <w:spacing w:before="36" w:after="36"/>
              <w:jc w:val="center"/>
              <w:rPr/>
            </w:pPr>
            <w:r>
              <w:rPr/>
              <w:t>MT</w:t>
            </w:r>
          </w:p>
        </w:tc>
        <w:tc>
          <w:tcPr>
            <w:tcW w:w="1234" w:type="dxa"/>
            <w:tcBorders>
              <w:bottom w:val="single" w:sz="6" w:space="0" w:color="000000"/>
              <w:insideH w:val="single" w:sz="6" w:space="0" w:color="000000"/>
            </w:tcBorders>
            <w:shd w:fill="auto" w:val="clear"/>
            <w:vAlign w:val="bottom"/>
          </w:tcPr>
          <w:p>
            <w:pPr>
              <w:pStyle w:val="Compact"/>
              <w:spacing w:before="36" w:after="36"/>
              <w:jc w:val="center"/>
              <w:rPr/>
            </w:pPr>
            <w:r>
              <w:rPr/>
              <w:t>ML</w:t>
            </w:r>
          </w:p>
        </w:tc>
      </w:tr>
      <w:tr>
        <w:trPr/>
        <w:tc>
          <w:tcPr>
            <w:tcW w:w="171" w:type="dxa"/>
            <w:tcBorders/>
            <w:shd w:fill="auto" w:val="clear"/>
          </w:tcPr>
          <w:p>
            <w:pPr>
              <w:pStyle w:val="Compact"/>
              <w:spacing w:before="36" w:after="36"/>
              <w:jc w:val="center"/>
              <w:rPr/>
            </w:pPr>
            <w:r>
              <w:rPr/>
              <w:t>N = 1</w:t>
            </w:r>
          </w:p>
        </w:tc>
        <w:tc>
          <w:tcPr>
            <w:tcW w:w="2297" w:type="dxa"/>
            <w:tcBorders/>
            <w:shd w:fill="auto" w:val="clear"/>
          </w:tcPr>
          <w:p>
            <w:pPr>
              <w:pStyle w:val="Compact"/>
              <w:spacing w:before="36" w:after="36"/>
              <w:jc w:val="center"/>
              <w:rPr/>
            </w:pPr>
            <w:r>
              <w:rPr/>
              <w:t>63.3%</w:t>
            </w:r>
          </w:p>
        </w:tc>
        <w:tc>
          <w:tcPr>
            <w:tcW w:w="1234" w:type="dxa"/>
            <w:tcBorders/>
            <w:shd w:fill="auto" w:val="clear"/>
          </w:tcPr>
          <w:p>
            <w:pPr>
              <w:pStyle w:val="Compact"/>
              <w:spacing w:before="36" w:after="36"/>
              <w:jc w:val="center"/>
              <w:rPr/>
            </w:pPr>
            <w:r>
              <w:rPr/>
              <w:t>72.8%</w:t>
            </w:r>
          </w:p>
        </w:tc>
        <w:tc>
          <w:tcPr>
            <w:tcW w:w="1235" w:type="dxa"/>
            <w:tcBorders/>
            <w:shd w:fill="auto" w:val="clear"/>
          </w:tcPr>
          <w:p>
            <w:pPr>
              <w:pStyle w:val="Compact"/>
              <w:spacing w:before="36" w:after="36"/>
              <w:jc w:val="center"/>
              <w:rPr/>
            </w:pPr>
            <w:r>
              <w:rPr/>
              <w:t>54.2%</w:t>
            </w:r>
          </w:p>
        </w:tc>
        <w:tc>
          <w:tcPr>
            <w:tcW w:w="1234" w:type="dxa"/>
            <w:tcBorders/>
            <w:shd w:fill="auto" w:val="clear"/>
          </w:tcPr>
          <w:p>
            <w:pPr>
              <w:pStyle w:val="Compact"/>
              <w:spacing w:before="36" w:after="36"/>
              <w:jc w:val="center"/>
              <w:rPr/>
            </w:pPr>
            <w:r>
              <w:rPr/>
              <w:t>5821</w:t>
            </w:r>
          </w:p>
        </w:tc>
        <w:tc>
          <w:tcPr>
            <w:tcW w:w="1234" w:type="dxa"/>
            <w:tcBorders/>
            <w:shd w:fill="auto" w:val="clear"/>
          </w:tcPr>
          <w:p>
            <w:pPr>
              <w:pStyle w:val="Compact"/>
              <w:spacing w:before="36" w:after="36"/>
              <w:jc w:val="center"/>
              <w:rPr/>
            </w:pPr>
            <w:r>
              <w:rPr/>
              <w:t>867</w:t>
            </w:r>
          </w:p>
        </w:tc>
        <w:tc>
          <w:tcPr>
            <w:tcW w:w="1234" w:type="dxa"/>
            <w:tcBorders/>
            <w:shd w:fill="auto" w:val="clear"/>
          </w:tcPr>
          <w:p>
            <w:pPr>
              <w:pStyle w:val="Compact"/>
              <w:spacing w:before="36" w:after="36"/>
              <w:jc w:val="center"/>
              <w:rPr/>
            </w:pPr>
            <w:r>
              <w:rPr/>
              <w:t>261</w:t>
            </w:r>
          </w:p>
        </w:tc>
      </w:tr>
      <w:tr>
        <w:trPr/>
        <w:tc>
          <w:tcPr>
            <w:tcW w:w="171" w:type="dxa"/>
            <w:tcBorders/>
            <w:shd w:fill="auto" w:val="clear"/>
          </w:tcPr>
          <w:p>
            <w:pPr>
              <w:pStyle w:val="Compact"/>
              <w:spacing w:before="36" w:after="36"/>
              <w:jc w:val="center"/>
              <w:rPr/>
            </w:pPr>
            <w:r>
              <w:rPr/>
              <w:t>N = 5</w:t>
            </w:r>
          </w:p>
        </w:tc>
        <w:tc>
          <w:tcPr>
            <w:tcW w:w="2297" w:type="dxa"/>
            <w:tcBorders/>
            <w:shd w:fill="auto" w:val="clear"/>
          </w:tcPr>
          <w:p>
            <w:pPr>
              <w:pStyle w:val="Compact"/>
              <w:spacing w:before="36" w:after="36"/>
              <w:jc w:val="center"/>
              <w:rPr/>
            </w:pPr>
            <w:r>
              <w:rPr/>
              <w:t>61.4%</w:t>
            </w:r>
          </w:p>
        </w:tc>
        <w:tc>
          <w:tcPr>
            <w:tcW w:w="1234" w:type="dxa"/>
            <w:tcBorders/>
            <w:shd w:fill="auto" w:val="clear"/>
          </w:tcPr>
          <w:p>
            <w:pPr>
              <w:pStyle w:val="Compact"/>
              <w:spacing w:before="36" w:after="36"/>
              <w:jc w:val="center"/>
              <w:rPr/>
            </w:pPr>
            <w:r>
              <w:rPr/>
              <w:t>72.2%</w:t>
            </w:r>
          </w:p>
        </w:tc>
        <w:tc>
          <w:tcPr>
            <w:tcW w:w="1235" w:type="dxa"/>
            <w:tcBorders/>
            <w:shd w:fill="auto" w:val="clear"/>
          </w:tcPr>
          <w:p>
            <w:pPr>
              <w:pStyle w:val="Compact"/>
              <w:spacing w:before="36" w:after="36"/>
              <w:jc w:val="center"/>
              <w:rPr/>
            </w:pPr>
            <w:r>
              <w:rPr/>
              <w:t>55.7%</w:t>
            </w:r>
          </w:p>
        </w:tc>
        <w:tc>
          <w:tcPr>
            <w:tcW w:w="1234" w:type="dxa"/>
            <w:tcBorders/>
            <w:shd w:fill="auto" w:val="clear"/>
          </w:tcPr>
          <w:p>
            <w:pPr>
              <w:pStyle w:val="Compact"/>
              <w:spacing w:before="36" w:after="36"/>
              <w:jc w:val="center"/>
              <w:rPr/>
            </w:pPr>
            <w:r>
              <w:rPr/>
              <w:t>4517</w:t>
            </w:r>
          </w:p>
        </w:tc>
        <w:tc>
          <w:tcPr>
            <w:tcW w:w="1234" w:type="dxa"/>
            <w:tcBorders/>
            <w:shd w:fill="auto" w:val="clear"/>
          </w:tcPr>
          <w:p>
            <w:pPr>
              <w:pStyle w:val="Compact"/>
              <w:spacing w:before="36" w:after="36"/>
              <w:jc w:val="center"/>
              <w:rPr/>
            </w:pPr>
            <w:r>
              <w:rPr/>
              <w:t>778</w:t>
            </w:r>
          </w:p>
        </w:tc>
        <w:tc>
          <w:tcPr>
            <w:tcW w:w="1234" w:type="dxa"/>
            <w:tcBorders/>
            <w:shd w:fill="auto" w:val="clear"/>
          </w:tcPr>
          <w:p>
            <w:pPr>
              <w:pStyle w:val="Compact"/>
              <w:spacing w:before="36" w:after="36"/>
              <w:jc w:val="center"/>
              <w:rPr/>
            </w:pPr>
            <w:r>
              <w:rPr/>
              <w:t>302</w:t>
            </w:r>
          </w:p>
        </w:tc>
      </w:tr>
    </w:tbl>
    <w:p>
      <w:pPr>
        <w:pStyle w:val="Heading3"/>
        <w:rPr/>
      </w:pPr>
      <w:bookmarkStart w:id="58" w:name="fps-on-mot17-sequences"/>
      <w:bookmarkEnd w:id="58"/>
      <w:r>
        <w:rPr/>
        <w:t>FPS on MOT17 sequences</w:t>
      </w:r>
    </w:p>
    <w:tbl>
      <w:tblPr>
        <w:tblStyle w:val="TableNormal"/>
        <w:tblW w:w="864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Sequence</w:t>
            </w:r>
          </w:p>
        </w:tc>
        <w:tc>
          <w:tcPr>
            <w:tcW w:w="2880" w:type="dxa"/>
            <w:tcBorders>
              <w:bottom w:val="single" w:sz="6" w:space="0" w:color="000000"/>
              <w:insideH w:val="single" w:sz="6" w:space="0" w:color="000000"/>
            </w:tcBorders>
            <w:shd w:fill="auto" w:val="clear"/>
            <w:vAlign w:val="bottom"/>
          </w:tcPr>
          <w:p>
            <w:pPr>
              <w:pStyle w:val="Compact"/>
              <w:spacing w:before="36" w:after="36"/>
              <w:jc w:val="center"/>
              <w:rPr/>
            </w:pPr>
            <w:r>
              <w:rPr/>
              <w:t>Density</w:t>
            </w:r>
          </w:p>
        </w:tc>
        <w:tc>
          <w:tcPr>
            <w:tcW w:w="2880" w:type="dxa"/>
            <w:tcBorders>
              <w:bottom w:val="single" w:sz="6" w:space="0" w:color="000000"/>
              <w:insideH w:val="single" w:sz="6" w:space="0" w:color="000000"/>
            </w:tcBorders>
            <w:shd w:fill="auto" w:val="clear"/>
            <w:vAlign w:val="bottom"/>
          </w:tcPr>
          <w:p>
            <w:pPr>
              <w:pStyle w:val="Compact"/>
              <w:spacing w:before="36" w:after="36"/>
              <w:jc w:val="center"/>
              <w:rPr/>
            </w:pPr>
            <w:r>
              <w:rPr/>
              <w:t>FPS</w:t>
            </w:r>
          </w:p>
        </w:tc>
      </w:tr>
      <w:tr>
        <w:trPr/>
        <w:tc>
          <w:tcPr>
            <w:tcW w:w="2880" w:type="dxa"/>
            <w:tcBorders/>
            <w:shd w:fill="auto" w:val="clear"/>
          </w:tcPr>
          <w:p>
            <w:pPr>
              <w:pStyle w:val="Compact"/>
              <w:spacing w:before="36" w:after="36"/>
              <w:jc w:val="left"/>
              <w:rPr/>
            </w:pPr>
            <w:r>
              <w:rPr/>
              <w:t>MOT17-13</w:t>
            </w:r>
          </w:p>
        </w:tc>
        <w:tc>
          <w:tcPr>
            <w:tcW w:w="2880" w:type="dxa"/>
            <w:tcBorders/>
            <w:shd w:fill="auto" w:val="clear"/>
          </w:tcPr>
          <w:p>
            <w:pPr>
              <w:pStyle w:val="Compact"/>
              <w:spacing w:before="36" w:after="36"/>
              <w:jc w:val="center"/>
              <w:rPr/>
            </w:pPr>
            <w:r>
              <w:rPr/>
              <w:t>5 - 30</w:t>
            </w:r>
          </w:p>
        </w:tc>
        <w:tc>
          <w:tcPr>
            <w:tcW w:w="2880" w:type="dxa"/>
            <w:tcBorders/>
            <w:shd w:fill="auto" w:val="clear"/>
          </w:tcPr>
          <w:p>
            <w:pPr>
              <w:pStyle w:val="Compact"/>
              <w:spacing w:before="36" w:after="36"/>
              <w:jc w:val="center"/>
              <w:rPr/>
            </w:pPr>
            <w:r>
              <w:rPr/>
              <w:t>38</w:t>
            </w:r>
          </w:p>
        </w:tc>
      </w:tr>
      <w:tr>
        <w:trPr/>
        <w:tc>
          <w:tcPr>
            <w:tcW w:w="2880" w:type="dxa"/>
            <w:tcBorders/>
            <w:shd w:fill="auto" w:val="clear"/>
          </w:tcPr>
          <w:p>
            <w:pPr>
              <w:pStyle w:val="Compact"/>
              <w:spacing w:before="36" w:after="36"/>
              <w:jc w:val="left"/>
              <w:rPr/>
            </w:pPr>
            <w:r>
              <w:rPr/>
              <w:t>MOT17-04</w:t>
            </w:r>
          </w:p>
        </w:tc>
        <w:tc>
          <w:tcPr>
            <w:tcW w:w="2880" w:type="dxa"/>
            <w:tcBorders/>
            <w:shd w:fill="auto" w:val="clear"/>
          </w:tcPr>
          <w:p>
            <w:pPr>
              <w:pStyle w:val="Compact"/>
              <w:spacing w:before="36" w:after="36"/>
              <w:jc w:val="center"/>
              <w:rPr/>
            </w:pPr>
            <w:r>
              <w:rPr/>
              <w:t>30 - 50</w:t>
            </w:r>
          </w:p>
        </w:tc>
        <w:tc>
          <w:tcPr>
            <w:tcW w:w="2880" w:type="dxa"/>
            <w:tcBorders/>
            <w:shd w:fill="auto" w:val="clear"/>
          </w:tcPr>
          <w:p>
            <w:pPr>
              <w:pStyle w:val="Compact"/>
              <w:spacing w:before="36" w:after="36"/>
              <w:jc w:val="center"/>
              <w:rPr/>
            </w:pPr>
            <w:r>
              <w:rPr/>
              <w:t>22</w:t>
            </w:r>
          </w:p>
        </w:tc>
      </w:tr>
      <w:tr>
        <w:trPr/>
        <w:tc>
          <w:tcPr>
            <w:tcW w:w="2880" w:type="dxa"/>
            <w:tcBorders/>
            <w:shd w:fill="auto" w:val="clear"/>
          </w:tcPr>
          <w:p>
            <w:pPr>
              <w:pStyle w:val="Compact"/>
              <w:spacing w:before="36" w:after="36"/>
              <w:jc w:val="left"/>
              <w:rPr/>
            </w:pPr>
            <w:r>
              <w:rPr/>
              <w:t>MOT17-03</w:t>
            </w:r>
          </w:p>
        </w:tc>
        <w:tc>
          <w:tcPr>
            <w:tcW w:w="2880" w:type="dxa"/>
            <w:tcBorders/>
            <w:shd w:fill="auto" w:val="clear"/>
          </w:tcPr>
          <w:p>
            <w:pPr>
              <w:pStyle w:val="Compact"/>
              <w:spacing w:before="36" w:after="36"/>
              <w:jc w:val="center"/>
              <w:rPr/>
            </w:pPr>
            <w:r>
              <w:rPr/>
              <w:t>50 - 80</w:t>
            </w:r>
          </w:p>
        </w:tc>
        <w:tc>
          <w:tcPr>
            <w:tcW w:w="2880" w:type="dxa"/>
            <w:tcBorders/>
            <w:shd w:fill="auto" w:val="clear"/>
          </w:tcPr>
          <w:p>
            <w:pPr>
              <w:pStyle w:val="Compact"/>
              <w:spacing w:before="36" w:after="36"/>
              <w:jc w:val="center"/>
              <w:rPr/>
            </w:pPr>
            <w:r>
              <w:rPr/>
              <w:t>15</w:t>
            </w:r>
          </w:p>
        </w:tc>
      </w:tr>
    </w:tbl>
    <w:p>
      <w:pPr>
        <w:pStyle w:val="TextBody"/>
        <w:rPr/>
      </w:pPr>
      <w:r>
        <w:rPr/>
        <w:t xml:space="preserve">Les performances sont évaluées avec YOLOv4 en utilisant </w:t>
      </w:r>
      <w:hyperlink r:id="rId70">
        <w:r>
          <w:rPr>
            <w:rStyle w:val="InternetLink"/>
          </w:rPr>
          <w:t>py-motmetrics</w:t>
        </w:r>
      </w:hyperlink>
      <w:r>
        <w:rPr/>
        <w:t>. Notez que ni YOLOv4 ni OSNet n'ont été entraînés ou affinés sur le jeu de données MOT20, les résultats de l'ensemble d'entraînement devraient donc pouvoir être généralisés. Les résultats FPS sont obtenus sur Jetson Xavier NX.</w:t>
      </w:r>
    </w:p>
    <w:p>
      <w:pPr>
        <w:pStyle w:val="TextBody"/>
        <w:rPr/>
      </w:pPr>
      <w:r>
        <w:rPr/>
        <w:t xml:space="preserve">FastMOT a des scores MOTA proches des trackers </w:t>
      </w:r>
      <w:r>
        <w:rPr>
          <w:b/>
        </w:rPr>
        <w:t>state-of-the-art</w:t>
      </w:r>
      <w:r>
        <w:rPr/>
        <w:t xml:space="preserve"> du MOT Challenge. La vitesse de tracking peut atteindre jusqu'à </w:t>
      </w:r>
      <w:r>
        <w:rPr>
          <w:b/>
        </w:rPr>
        <w:t>38 FPS</w:t>
      </w:r>
      <w:r>
        <w:rPr/>
        <w:t xml:space="preserve"> selon le nombre d'objets. Sur un CPU/GPU de bureau, les FPS devraient être beaucoup plus élevés. Des modèles plus légers peuvent être utilisés pour obtenir un meilleur compromis.</w:t>
      </w:r>
    </w:p>
    <w:p>
      <w:pPr>
        <w:pStyle w:val="TextBody"/>
        <w:rPr/>
      </w:pPr>
      <w:r>
        <w:rPr/>
        <w:t xml:space="preserve">Utilise des poids pré-entraînés par COCO pour faire des prédictions sur les images, mais vous pouvez </w:t>
      </w:r>
      <w:hyperlink r:id="rId71">
        <w:r>
          <w:rPr>
            <w:rStyle w:val="InternetLink"/>
          </w:rPr>
          <w:t>entraîner votre propre YOLOv4</w:t>
        </w:r>
      </w:hyperlink>
      <w:r>
        <w:rPr/>
        <w:t>. Le tableau ci-dessous montre les temps d'inférence lors de l'utilisation d'images à l'échelle 608x608 comme entrées. Les mesures prises par YOLOv4 montrent le temps d'inférence de cette implémentation sur Nvidia Jetson AGX Xavier.</w:t>
      </w:r>
    </w:p>
    <w:tbl>
      <w:tblPr>
        <w:tblStyle w:val="TableNormal"/>
        <w:tblW w:w="864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159"/>
        <w:gridCol w:w="2160"/>
        <w:gridCol w:w="2160"/>
        <w:gridCol w:w="2160"/>
      </w:tblGrid>
      <w:tr>
        <w:trPr>
          <w:cnfStyle w:firstRow="1"/>
        </w:trPr>
        <w:tc>
          <w:tcPr>
            <w:tcW w:w="2159" w:type="dxa"/>
            <w:tcBorders>
              <w:bottom w:val="single" w:sz="6" w:space="0" w:color="000000"/>
              <w:insideH w:val="single" w:sz="6" w:space="0" w:color="000000"/>
            </w:tcBorders>
            <w:shd w:fill="auto" w:val="clear"/>
            <w:vAlign w:val="bottom"/>
          </w:tcPr>
          <w:p>
            <w:pPr>
              <w:pStyle w:val="Compact"/>
              <w:spacing w:before="36" w:after="36"/>
              <w:jc w:val="left"/>
              <w:rPr/>
            </w:pPr>
            <w:r>
              <w:rPr/>
              <w:t>Backbone</w:t>
            </w:r>
          </w:p>
        </w:tc>
        <w:tc>
          <w:tcPr>
            <w:tcW w:w="2160" w:type="dxa"/>
            <w:tcBorders>
              <w:bottom w:val="single" w:sz="6" w:space="0" w:color="000000"/>
              <w:insideH w:val="single" w:sz="6" w:space="0" w:color="000000"/>
            </w:tcBorders>
            <w:shd w:fill="auto" w:val="clear"/>
            <w:vAlign w:val="bottom"/>
          </w:tcPr>
          <w:p>
            <w:pPr>
              <w:pStyle w:val="Compact"/>
              <w:spacing w:before="36" w:after="36"/>
              <w:jc w:val="center"/>
              <w:rPr/>
            </w:pPr>
            <w:r>
              <w:rPr/>
              <w:t>GPU</w:t>
            </w:r>
          </w:p>
        </w:tc>
        <w:tc>
          <w:tcPr>
            <w:tcW w:w="2160" w:type="dxa"/>
            <w:tcBorders>
              <w:bottom w:val="single" w:sz="6" w:space="0" w:color="000000"/>
              <w:insideH w:val="single" w:sz="6" w:space="0" w:color="000000"/>
            </w:tcBorders>
            <w:shd w:fill="auto" w:val="clear"/>
            <w:vAlign w:val="bottom"/>
          </w:tcPr>
          <w:p>
            <w:pPr>
              <w:pStyle w:val="Compact"/>
              <w:spacing w:before="36" w:after="36"/>
              <w:jc w:val="center"/>
              <w:rPr/>
            </w:pPr>
            <w:r>
              <w:rPr/>
              <w:t>FPS (max lissée)</w:t>
            </w:r>
          </w:p>
        </w:tc>
        <w:tc>
          <w:tcPr>
            <w:tcW w:w="2160" w:type="dxa"/>
            <w:tcBorders>
              <w:bottom w:val="single" w:sz="6" w:space="0" w:color="000000"/>
              <w:insideH w:val="single" w:sz="6" w:space="0" w:color="000000"/>
            </w:tcBorders>
            <w:shd w:fill="auto" w:val="clear"/>
            <w:vAlign w:val="bottom"/>
          </w:tcPr>
          <w:p>
            <w:pPr>
              <w:pStyle w:val="Compact"/>
              <w:spacing w:before="36" w:after="36"/>
              <w:jc w:val="center"/>
              <w:rPr/>
            </w:pPr>
            <w:r>
              <w:rPr/>
              <w:t>mAP@0.5</w:t>
            </w:r>
          </w:p>
        </w:tc>
      </w:tr>
      <w:tr>
        <w:trPr/>
        <w:tc>
          <w:tcPr>
            <w:tcW w:w="2159" w:type="dxa"/>
            <w:tcBorders/>
            <w:shd w:fill="auto" w:val="clear"/>
          </w:tcPr>
          <w:p>
            <w:pPr>
              <w:pStyle w:val="Compact"/>
              <w:spacing w:before="36" w:after="36"/>
              <w:jc w:val="left"/>
              <w:rPr/>
            </w:pPr>
            <w:r>
              <w:rPr/>
              <w:t>YOLOv4-608</w:t>
            </w:r>
          </w:p>
        </w:tc>
        <w:tc>
          <w:tcPr>
            <w:tcW w:w="2160" w:type="dxa"/>
            <w:tcBorders/>
            <w:shd w:fill="auto" w:val="clear"/>
          </w:tcPr>
          <w:p>
            <w:pPr>
              <w:pStyle w:val="Compact"/>
              <w:spacing w:before="36" w:after="36"/>
              <w:jc w:val="center"/>
              <w:rPr/>
            </w:pPr>
            <w:r>
              <w:rPr/>
              <w:t>AGX Xavier</w:t>
            </w:r>
          </w:p>
        </w:tc>
        <w:tc>
          <w:tcPr>
            <w:tcW w:w="2160" w:type="dxa"/>
            <w:tcBorders/>
            <w:shd w:fill="auto" w:val="clear"/>
          </w:tcPr>
          <w:p>
            <w:pPr>
              <w:pStyle w:val="Compact"/>
              <w:spacing w:before="36" w:after="36"/>
              <w:jc w:val="center"/>
              <w:rPr/>
            </w:pPr>
            <w:r>
              <w:rPr/>
              <w:t>34</w:t>
            </w:r>
          </w:p>
        </w:tc>
        <w:tc>
          <w:tcPr>
            <w:tcW w:w="2160" w:type="dxa"/>
            <w:tcBorders/>
            <w:shd w:fill="auto" w:val="clear"/>
          </w:tcPr>
          <w:p>
            <w:pPr>
              <w:pStyle w:val="Compact"/>
              <w:spacing w:before="36" w:after="36"/>
              <w:jc w:val="center"/>
              <w:rPr/>
            </w:pPr>
            <w:r>
              <w:rPr/>
              <w:t>65.7</w:t>
            </w:r>
          </w:p>
        </w:tc>
      </w:tr>
      <w:tr>
        <w:trPr/>
        <w:tc>
          <w:tcPr>
            <w:tcW w:w="2159" w:type="dxa"/>
            <w:tcBorders/>
            <w:shd w:fill="auto" w:val="clear"/>
          </w:tcPr>
          <w:p>
            <w:pPr>
              <w:pStyle w:val="Compact"/>
              <w:spacing w:before="36" w:after="36"/>
              <w:jc w:val="left"/>
              <w:rPr/>
            </w:pPr>
            <w:r>
              <w:rPr/>
              <w:t>YOLOv4-mish-640</w:t>
            </w:r>
          </w:p>
        </w:tc>
        <w:tc>
          <w:tcPr>
            <w:tcW w:w="2160" w:type="dxa"/>
            <w:tcBorders/>
            <w:shd w:fill="auto" w:val="clear"/>
          </w:tcPr>
          <w:p>
            <w:pPr>
              <w:pStyle w:val="Compact"/>
              <w:spacing w:before="36" w:after="36"/>
              <w:jc w:val="center"/>
              <w:rPr/>
            </w:pPr>
            <w:r>
              <w:rPr/>
              <w:t>AGX Xavier</w:t>
            </w:r>
          </w:p>
        </w:tc>
        <w:tc>
          <w:tcPr>
            <w:tcW w:w="2160" w:type="dxa"/>
            <w:tcBorders/>
            <w:shd w:fill="auto" w:val="clear"/>
          </w:tcPr>
          <w:p>
            <w:pPr>
              <w:pStyle w:val="Compact"/>
              <w:spacing w:before="36" w:after="36"/>
              <w:jc w:val="center"/>
              <w:rPr/>
            </w:pPr>
            <w:r>
              <w:rPr/>
              <w:t>25</w:t>
            </w:r>
          </w:p>
        </w:tc>
        <w:tc>
          <w:tcPr>
            <w:tcW w:w="2160" w:type="dxa"/>
            <w:tcBorders/>
            <w:shd w:fill="auto" w:val="clear"/>
          </w:tcPr>
          <w:p>
            <w:pPr>
              <w:pStyle w:val="Compact"/>
              <w:spacing w:before="36" w:after="36"/>
              <w:jc w:val="center"/>
              <w:rPr/>
            </w:pPr>
            <w:r>
              <w:rPr/>
              <w:t>67.9</w:t>
            </w:r>
          </w:p>
        </w:tc>
      </w:tr>
    </w:tbl>
    <w:p>
      <w:pPr>
        <w:pStyle w:val="TextBody"/>
        <w:rPr/>
      </w:pPr>
      <w:r>
        <w:rPr>
          <w:b/>
        </w:rPr>
        <w:t>IoU</w:t>
      </w:r>
      <w:r>
        <w:rPr/>
        <w:t xml:space="preserve"> (intersect over union) - moyenne de l'intersect over union des objets et des détections pour un certain seuil = 0.24</w:t>
      </w:r>
    </w:p>
    <w:p>
      <w:pPr>
        <w:pStyle w:val="TextBody"/>
        <w:rPr/>
      </w:pPr>
      <w:r>
        <w:rPr>
          <w:b/>
        </w:rPr>
        <w:t>mAP</w:t>
      </w:r>
      <w:r>
        <w:rPr/>
        <w:t xml:space="preserve"> (mean average precision) - valeur moyenne des </w:t>
      </w:r>
      <w:r>
        <w:rPr>
          <w:rStyle w:val="VerbatimChar"/>
        </w:rPr>
        <w:t>précisions moyennes</w:t>
      </w:r>
      <w:r>
        <w:rPr/>
        <w:t xml:space="preserve"> pour chaque classe, où la </w:t>
      </w:r>
      <w:r>
        <w:rPr>
          <w:rStyle w:val="VerbatimChar"/>
        </w:rPr>
        <w:t>précision moyenne</w:t>
      </w:r>
      <w:r>
        <w:rPr/>
        <w:t xml:space="preserve"> est la valeur moyenne de 11 points sur la courbe PR pour chaque seuil possible (chaque probabilité de détection) pour la même classe (Precision-Recall en termes de PascalVOC, où Precision=TP/(TP+FP) et Recall=TP/(TP+FN) ), </w:t>
      </w:r>
      <w:hyperlink r:id="rId72">
        <w:r>
          <w:rPr>
            <w:rStyle w:val="InternetLink"/>
          </w:rPr>
          <w:t>page-11</w:t>
        </w:r>
      </w:hyperlink>
    </w:p>
    <w:p>
      <w:pPr>
        <w:pStyle w:val="TextBody"/>
        <w:rPr/>
      </w:pPr>
      <w:r>
        <w:rPr>
          <w:b/>
        </w:rPr>
        <w:t>mAP</w:t>
      </w:r>
      <w:r>
        <w:rPr/>
        <w:t xml:space="preserve"> est la métrique de précision par défaut dans la compétition PascalVOC, </w:t>
      </w:r>
      <w:r>
        <w:rPr>
          <w:b/>
        </w:rPr>
        <w:t>c'est la même métrique que AP50</w:t>
      </w:r>
      <w:r>
        <w:rPr/>
        <w:t xml:space="preserve"> dans la compétition MS COCO. En termes de Wiki, les indicateurs Precision et Recall ont une signification légèrement différente de celle du concours PascalVOC, mais </w:t>
      </w:r>
      <w:r>
        <w:rPr>
          <w:b/>
        </w:rPr>
        <w:t>IoU a toujours la même signification</w:t>
      </w:r>
      <w:r>
        <w:rPr/>
        <w:t>.</w:t>
      </w:r>
    </w:p>
    <w:p>
      <w:pPr>
        <w:pStyle w:val="FigurewithCaption"/>
        <w:rPr/>
      </w:pPr>
      <w:r>
        <w:rPr/>
        <w:drawing>
          <wp:inline distT="0" distB="0" distL="114935" distR="114935">
            <wp:extent cx="5334000" cy="1537970"/>
            <wp:effectExtent l="0" t="0" r="0" b="0"/>
            <wp:docPr id="39" name="Image13" descr="precision_recall_i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13" descr="precision_recall_iou"/>
                    <pic:cNvPicPr>
                      <a:picLocks noChangeAspect="1" noChangeArrowheads="1"/>
                    </pic:cNvPicPr>
                  </pic:nvPicPr>
                  <pic:blipFill>
                    <a:blip r:embed="rId73"/>
                    <a:stretch>
                      <a:fillRect/>
                    </a:stretch>
                  </pic:blipFill>
                  <pic:spPr bwMode="auto">
                    <a:xfrm>
                      <a:off x="0" y="0"/>
                      <a:ext cx="5334000" cy="1537970"/>
                    </a:xfrm>
                    <a:prstGeom prst="rect">
                      <a:avLst/>
                    </a:prstGeom>
                  </pic:spPr>
                </pic:pic>
              </a:graphicData>
            </a:graphic>
          </wp:inline>
        </w:drawing>
      </w:r>
    </w:p>
    <w:p>
      <w:pPr>
        <w:pStyle w:val="ImageCaption"/>
        <w:rPr/>
      </w:pPr>
      <w:r>
        <w:rPr/>
        <w:t>precision_recall_iou</w:t>
      </w:r>
    </w:p>
    <w:p>
      <w:pPr>
        <w:pStyle w:val="TextBody"/>
        <w:rPr/>
      </w:pPr>
      <w:r>
        <w:rPr/>
        <w:t xml:space="preserve">YOLOv4x-mish-640 </w:t>
      </w:r>
    </w:p>
    <w:p>
      <w:pPr>
        <w:pStyle w:val="TextBody"/>
        <w:rPr/>
      </w:pPr>
      <w:r>
        <w:rPr/>
        <w:t xml:space="preserve">YOLOv4-608 </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4"/>
        <w:rPr/>
      </w:pPr>
      <w:bookmarkStart w:id="59" w:name="les-r%C3%A9sultats-de-lentra%C3%AEnement"/>
      <w:bookmarkEnd w:id="59"/>
      <w:r>
        <w:rPr/>
        <w:t>Les résultats de l'entraînement ressemblent à ceci</w:t>
      </w:r>
    </w:p>
    <w:p>
      <w:pPr>
        <w:pStyle w:val="Compact"/>
        <w:rPr/>
      </w:pPr>
      <w:r>
        <w:rPr/>
        <w:drawing>
          <wp:anchor behindDoc="0" distT="0" distB="0" distL="0" distR="0" simplePos="0" locked="0" layoutInCell="1" allowOverlap="1" relativeHeight="41">
            <wp:simplePos x="0" y="0"/>
            <wp:positionH relativeFrom="column">
              <wp:posOffset>469265</wp:posOffset>
            </wp:positionH>
            <wp:positionV relativeFrom="paragraph">
              <wp:posOffset>3273425</wp:posOffset>
            </wp:positionV>
            <wp:extent cx="4400550" cy="9204325"/>
            <wp:effectExtent l="0" t="0" r="0" b="0"/>
            <wp:wrapTopAndBottom/>
            <wp:docPr id="40" name="Image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
                    <pic:cNvPicPr>
                      <a:picLocks noChangeAspect="1" noChangeArrowheads="1"/>
                    </pic:cNvPicPr>
                  </pic:nvPicPr>
                  <pic:blipFill>
                    <a:blip r:embed="rId74"/>
                    <a:stretch>
                      <a:fillRect/>
                    </a:stretch>
                  </pic:blipFill>
                  <pic:spPr bwMode="auto">
                    <a:xfrm>
                      <a:off x="0" y="0"/>
                      <a:ext cx="4400550" cy="9204325"/>
                    </a:xfrm>
                    <a:prstGeom prst="rect">
                      <a:avLst/>
                    </a:prstGeom>
                  </pic:spPr>
                </pic:pic>
              </a:graphicData>
            </a:graphic>
          </wp:anchor>
        </w:drawing>
      </w:r>
    </w:p>
    <w:p>
      <w:pPr>
        <w:pStyle w:val="Heading4"/>
        <w:rPr/>
      </w:pPr>
      <w:r>
        <w:rPr/>
        <w:drawing>
          <wp:anchor behindDoc="0" distT="0" distB="0" distL="0" distR="0" simplePos="0" locked="0" layoutInCell="1" allowOverlap="1" relativeHeight="42">
            <wp:simplePos x="0" y="0"/>
            <wp:positionH relativeFrom="column">
              <wp:align>center</wp:align>
            </wp:positionH>
            <wp:positionV relativeFrom="paragraph">
              <wp:align>top</wp:align>
            </wp:positionV>
            <wp:extent cx="4277995" cy="10058400"/>
            <wp:effectExtent l="0" t="0" r="0" b="0"/>
            <wp:wrapTopAndBottom/>
            <wp:docPr id="41" name="Image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
                    <pic:cNvPicPr>
                      <a:picLocks noChangeAspect="1" noChangeArrowheads="1"/>
                    </pic:cNvPicPr>
                  </pic:nvPicPr>
                  <pic:blipFill>
                    <a:blip r:embed="rId75"/>
                    <a:stretch>
                      <a:fillRect/>
                    </a:stretch>
                  </pic:blipFill>
                  <pic:spPr bwMode="auto">
                    <a:xfrm>
                      <a:off x="0" y="0"/>
                      <a:ext cx="4277995" cy="10058400"/>
                    </a:xfrm>
                    <a:prstGeom prst="rect">
                      <a:avLst/>
                    </a:prstGeom>
                  </pic:spPr>
                </pic:pic>
              </a:graphicData>
            </a:graphic>
          </wp:anchor>
        </w:drawing>
      </w:r>
    </w:p>
    <w:p>
      <w:pPr>
        <w:pStyle w:val="Heading4"/>
        <w:rPr/>
      </w:pPr>
      <w:bookmarkStart w:id="60" w:name="visualisez-avec-tensorboard."/>
      <w:bookmarkEnd w:id="60"/>
      <w:r>
        <w:rPr/>
        <w:t>Visualisez avec tensorboard.</w:t>
      </w:r>
    </w:p>
    <w:p>
      <w:pPr>
        <w:pStyle w:val="SourceCode"/>
        <w:rPr/>
      </w:pPr>
      <w:r>
        <w:rPr>
          <w:rStyle w:val="NormalTok"/>
        </w:rPr>
        <w:t xml:space="preserve">$ </w:t>
      </w:r>
      <w:r>
        <w:rPr>
          <w:rStyle w:val="ExtensionTok"/>
        </w:rPr>
        <w:t>tensorboard</w:t>
      </w:r>
      <w:r>
        <w:rPr>
          <w:rStyle w:val="NormalTok"/>
        </w:rPr>
        <w:t xml:space="preserve"> --logdir=runs</w:t>
      </w:r>
    </w:p>
    <w:p>
      <w:pPr>
        <w:pStyle w:val="Compact"/>
        <w:rPr/>
      </w:pPr>
      <w:r>
        <w:rPr/>
        <w:drawing>
          <wp:anchor behindDoc="0" distT="0" distB="0" distL="0" distR="0" simplePos="0" locked="0" layoutInCell="1" allowOverlap="1" relativeHeight="43">
            <wp:simplePos x="0" y="0"/>
            <wp:positionH relativeFrom="column">
              <wp:align>center</wp:align>
            </wp:positionH>
            <wp:positionV relativeFrom="paragraph">
              <wp:posOffset>635</wp:posOffset>
            </wp:positionV>
            <wp:extent cx="5486400" cy="2743200"/>
            <wp:effectExtent l="0" t="0" r="0" b="0"/>
            <wp:wrapTopAndBottom/>
            <wp:docPr id="42" name="Image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
                    <pic:cNvPicPr>
                      <a:picLocks noChangeAspect="1" noChangeArrowheads="1"/>
                    </pic:cNvPicPr>
                  </pic:nvPicPr>
                  <pic:blipFill>
                    <a:blip r:embed="rId76"/>
                    <a:stretch>
                      <a:fillRect/>
                    </a:stretch>
                  </pic:blipFill>
                  <pic:spPr bwMode="auto">
                    <a:xfrm>
                      <a:off x="0" y="0"/>
                      <a:ext cx="5486400" cy="2743200"/>
                    </a:xfrm>
                    <a:prstGeom prst="rect">
                      <a:avLst/>
                    </a:prstGeom>
                  </pic:spPr>
                </pic:pic>
              </a:graphicData>
            </a:graphic>
          </wp:anchor>
        </w:drawing>
        <w:drawing>
          <wp:anchor behindDoc="0" distT="0" distB="0" distL="0" distR="0" simplePos="0" locked="0" layoutInCell="1" allowOverlap="1" relativeHeight="44">
            <wp:simplePos x="0" y="0"/>
            <wp:positionH relativeFrom="column">
              <wp:posOffset>31750</wp:posOffset>
            </wp:positionH>
            <wp:positionV relativeFrom="paragraph">
              <wp:posOffset>2825750</wp:posOffset>
            </wp:positionV>
            <wp:extent cx="5486400" cy="2820035"/>
            <wp:effectExtent l="0" t="0" r="0" b="0"/>
            <wp:wrapTopAndBottom/>
            <wp:docPr id="43" name="Image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
                    <pic:cNvPicPr>
                      <a:picLocks noChangeAspect="1" noChangeArrowheads="1"/>
                    </pic:cNvPicPr>
                  </pic:nvPicPr>
                  <pic:blipFill>
                    <a:blip r:embed="rId77"/>
                    <a:stretch>
                      <a:fillRect/>
                    </a:stretch>
                  </pic:blipFill>
                  <pic:spPr bwMode="auto">
                    <a:xfrm>
                      <a:off x="0" y="0"/>
                      <a:ext cx="5486400" cy="2820035"/>
                    </a:xfrm>
                    <a:prstGeom prst="rect">
                      <a:avLst/>
                    </a:prstGeom>
                  </pic:spPr>
                </pic:pic>
              </a:graphicData>
            </a:graphic>
          </wp:anchor>
        </w:drawing>
      </w:r>
    </w:p>
    <w:p>
      <w:pPr>
        <w:pStyle w:val="Compact"/>
        <w:rPr/>
      </w:pPr>
      <w:r>
        <w:rPr/>
      </w:r>
    </w:p>
    <w:p>
      <w:pPr>
        <w:pStyle w:val="Compact"/>
        <w:rPr/>
      </w:pPr>
      <w:r>
        <w:rPr/>
        <w:drawing>
          <wp:anchor behindDoc="0" distT="0" distB="0" distL="0" distR="0" simplePos="0" locked="0" layoutInCell="1" allowOverlap="1" relativeHeight="45">
            <wp:simplePos x="0" y="0"/>
            <wp:positionH relativeFrom="column">
              <wp:posOffset>0</wp:posOffset>
            </wp:positionH>
            <wp:positionV relativeFrom="paragraph">
              <wp:posOffset>4645025</wp:posOffset>
            </wp:positionV>
            <wp:extent cx="14605" cy="0"/>
            <wp:effectExtent l="0" t="0" r="0" b="0"/>
            <wp:wrapTopAndBottom/>
            <wp:docPr id="44" name="Image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4" descr=""/>
                    <pic:cNvPicPr>
                      <a:picLocks noChangeAspect="1" noChangeArrowheads="1"/>
                    </pic:cNvPicPr>
                  </pic:nvPicPr>
                  <pic:blipFill>
                    <a:blip r:embed="rId78"/>
                    <a:stretch>
                      <a:fillRect/>
                    </a:stretch>
                  </pic:blipFill>
                  <pic:spPr bwMode="auto">
                    <a:xfrm>
                      <a:off x="0" y="0"/>
                      <a:ext cx="14605" cy="-1838960"/>
                    </a:xfrm>
                    <a:prstGeom prst="rect">
                      <a:avLst/>
                    </a:prstGeom>
                  </pic:spPr>
                </pic:pic>
              </a:graphicData>
            </a:graphic>
          </wp:anchor>
        </w:drawing>
      </w:r>
    </w:p>
    <w:p>
      <w:pPr>
        <w:pStyle w:val="Compact"/>
        <w:rPr/>
      </w:pPr>
      <w:r>
        <w:rPr/>
      </w:r>
    </w:p>
    <w:p>
      <w:pPr>
        <w:pStyle w:val="TextBody"/>
        <w:rPr/>
      </w:pPr>
      <w:r>
        <w:rPr/>
        <w:t xml:space="preserve"> </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drawing>
          <wp:anchor behindDoc="0" distT="0" distB="0" distL="0" distR="0" simplePos="0" locked="0" layoutInCell="1" allowOverlap="1" relativeHeight="46">
            <wp:simplePos x="0" y="0"/>
            <wp:positionH relativeFrom="column">
              <wp:posOffset>169545</wp:posOffset>
            </wp:positionH>
            <wp:positionV relativeFrom="paragraph">
              <wp:posOffset>110490</wp:posOffset>
            </wp:positionV>
            <wp:extent cx="5295900" cy="3531235"/>
            <wp:effectExtent l="0" t="0" r="0" b="0"/>
            <wp:wrapTopAndBottom/>
            <wp:docPr id="45" name="Image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3" descr=""/>
                    <pic:cNvPicPr>
                      <a:picLocks noChangeAspect="1" noChangeArrowheads="1"/>
                    </pic:cNvPicPr>
                  </pic:nvPicPr>
                  <pic:blipFill>
                    <a:blip r:embed="rId79"/>
                    <a:stretch>
                      <a:fillRect/>
                    </a:stretch>
                  </pic:blipFill>
                  <pic:spPr bwMode="auto">
                    <a:xfrm>
                      <a:off x="0" y="0"/>
                      <a:ext cx="5295900" cy="3531235"/>
                    </a:xfrm>
                    <a:prstGeom prst="rect">
                      <a:avLst/>
                    </a:prstGeom>
                  </pic:spPr>
                </pic:pic>
              </a:graphicData>
            </a:graphic>
          </wp:anchor>
        </w:drawing>
        <w:drawing>
          <wp:anchor behindDoc="0" distT="0" distB="0" distL="0" distR="0" simplePos="0" locked="0" layoutInCell="1" allowOverlap="1" relativeHeight="47">
            <wp:simplePos x="0" y="0"/>
            <wp:positionH relativeFrom="column">
              <wp:posOffset>-47625</wp:posOffset>
            </wp:positionH>
            <wp:positionV relativeFrom="paragraph">
              <wp:posOffset>3641090</wp:posOffset>
            </wp:positionV>
            <wp:extent cx="5597525" cy="3771265"/>
            <wp:effectExtent l="0" t="0" r="0" b="0"/>
            <wp:wrapTopAndBottom/>
            <wp:docPr id="46" name="Image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
                    <pic:cNvPicPr>
                      <a:picLocks noChangeAspect="1" noChangeArrowheads="1"/>
                    </pic:cNvPicPr>
                  </pic:nvPicPr>
                  <pic:blipFill>
                    <a:blip r:embed="rId80"/>
                    <a:stretch>
                      <a:fillRect/>
                    </a:stretch>
                  </pic:blipFill>
                  <pic:spPr bwMode="auto">
                    <a:xfrm>
                      <a:off x="0" y="0"/>
                      <a:ext cx="5597525" cy="3771265"/>
                    </a:xfrm>
                    <a:prstGeom prst="rect">
                      <a:avLst/>
                    </a:prstGeom>
                  </pic:spPr>
                </pic:pic>
              </a:graphicData>
            </a:graphic>
          </wp:anchor>
        </w:drawing>
      </w:r>
    </w:p>
    <w:p>
      <w:pPr>
        <w:pStyle w:val="TextBody"/>
        <w:rPr/>
      </w:pPr>
      <w:r>
        <w:rPr/>
        <w:t>CLICK ME - Modèles pré-entraînés.</w:t>
      </w:r>
    </w:p>
    <w:p>
      <w:pPr>
        <w:pStyle w:val="TextBody"/>
        <w:rPr/>
      </w:pPr>
      <w:r>
        <w:rPr/>
        <w:t>Il existe des fichiers de poids pour différents fichiers cfg (entraînés pour le jeu de données MS COCO) :</w:t>
      </w:r>
    </w:p>
    <w:p>
      <w:pPr>
        <w:pStyle w:val="TextBody"/>
        <w:rPr/>
      </w:pPr>
      <w:r>
        <w:rPr/>
        <w:t>FPS sur RTX 2070 (R) et Tesla V100 (V) :</w:t>
      </w:r>
    </w:p>
    <w:p>
      <w:pPr>
        <w:pStyle w:val="Compact"/>
        <w:numPr>
          <w:ilvl w:val="0"/>
          <w:numId w:val="6"/>
        </w:numPr>
        <w:rPr/>
      </w:pPr>
      <w:hyperlink r:id="rId81">
        <w:r>
          <w:rPr>
            <w:rStyle w:val="InternetLink"/>
          </w:rPr>
          <w:t>yolov4x-mish.cfg</w:t>
        </w:r>
      </w:hyperlink>
      <w:r>
        <w:rPr/>
        <w:t xml:space="preserve"> - 640x640 - </w:t>
      </w:r>
      <w:r>
        <w:rPr>
          <w:b/>
        </w:rPr>
        <w:t>67.9% mAP@0.5 (49.4% AP@0.5:0.95) - 23(R) FPS / 50(V) FPS</w:t>
      </w:r>
      <w:r>
        <w:rPr/>
        <w:t xml:space="preserve"> - 221 BFlops (110 FMA) - 381 MB : </w:t>
      </w:r>
      <w:hyperlink r:id="rId82">
        <w:r>
          <w:rPr>
            <w:rStyle w:val="InternetLink"/>
          </w:rPr>
          <w:t>yolov4x-mish.weights</w:t>
        </w:r>
      </w:hyperlink>
    </w:p>
    <w:p>
      <w:pPr>
        <w:pStyle w:val="Normal"/>
        <w:numPr>
          <w:ilvl w:val="0"/>
          <w:numId w:val="6"/>
        </w:numPr>
        <w:rPr/>
      </w:pPr>
      <w:hyperlink r:id="rId83">
        <w:r>
          <w:rPr>
            <w:rStyle w:val="InternetLink"/>
          </w:rPr>
          <w:t>poids pré-entraînés</w:t>
        </w:r>
      </w:hyperlink>
    </w:p>
    <w:p>
      <w:pPr>
        <w:pStyle w:val="Normal"/>
        <w:numPr>
          <w:ilvl w:val="0"/>
          <w:numId w:val="6"/>
        </w:numPr>
        <w:rPr/>
      </w:pPr>
      <w:hyperlink r:id="rId84">
        <w:r>
          <w:rPr>
            <w:rStyle w:val="InternetLink"/>
          </w:rPr>
          <w:t>yolov4-csp.cfg</w:t>
        </w:r>
      </w:hyperlink>
      <w:r>
        <w:rPr/>
        <w:t xml:space="preserve"> - 202 MB : </w:t>
      </w:r>
      <w:hyperlink r:id="rId85">
        <w:r>
          <w:rPr>
            <w:rStyle w:val="InternetLink"/>
          </w:rPr>
          <w:t>yolov4-csp.weights</w:t>
        </w:r>
      </w:hyperlink>
      <w:r>
        <w:rPr/>
        <w:t xml:space="preserve"> papier </w:t>
      </w:r>
      <w:hyperlink r:id="rId86">
        <w:r>
          <w:rPr>
            <w:rStyle w:val="InternetLink"/>
          </w:rPr>
          <w:t>Scaled Yolo v4</w:t>
        </w:r>
      </w:hyperlink>
    </w:p>
    <w:p>
      <w:pPr>
        <w:pStyle w:val="Compact"/>
        <w:numPr>
          <w:ilvl w:val="0"/>
          <w:numId w:val="1"/>
        </w:numPr>
        <w:rPr/>
      </w:pPr>
      <w:r>
        <w:rPr/>
        <w:t xml:space="preserve">Changez simplement les paramètres </w:t>
      </w:r>
      <w:r>
        <w:rPr>
          <w:rStyle w:val="VerbatimChar"/>
        </w:rPr>
        <w:t>width=</w:t>
      </w:r>
      <w:r>
        <w:rPr/>
        <w:t xml:space="preserve"> et </w:t>
      </w:r>
      <w:r>
        <w:rPr>
          <w:rStyle w:val="VerbatimChar"/>
        </w:rPr>
        <w:t>height=</w:t>
      </w:r>
      <w:r>
        <w:rPr/>
        <w:t xml:space="preserve"> dans le fichier </w:t>
      </w:r>
      <w:r>
        <w:rPr>
          <w:rStyle w:val="VerbatimChar"/>
        </w:rPr>
        <w:t>yolov4-csp.cfg</w:t>
      </w:r>
      <w:r>
        <w:rPr/>
        <w:t xml:space="preserve"> et utilisez le même fichier </w:t>
      </w:r>
      <w:r>
        <w:rPr>
          <w:rStyle w:val="VerbatimChar"/>
        </w:rPr>
        <w:t>yolov4-csp.weights</w:t>
      </w:r>
      <w:r>
        <w:rPr/>
        <w:t xml:space="preserve"> pour tous les cas :</w:t>
      </w:r>
    </w:p>
    <w:p>
      <w:pPr>
        <w:pStyle w:val="Compact"/>
        <w:numPr>
          <w:ilvl w:val="0"/>
          <w:numId w:val="6"/>
        </w:numPr>
        <w:rPr/>
      </w:pPr>
      <w:r>
        <w:rPr>
          <w:rStyle w:val="VerbatimChar"/>
        </w:rPr>
        <w:t>width=640 height=640</w:t>
      </w:r>
      <w:r>
        <w:rPr/>
        <w:t xml:space="preserve"> dans le cfg : </w:t>
      </w:r>
      <w:r>
        <w:rPr>
          <w:b/>
        </w:rPr>
        <w:t>66.2% mAP@0.5 (47.5% AP@0.5:0.95) - 70(V) FPS</w:t>
      </w:r>
      <w:r>
        <w:rPr/>
        <w:t xml:space="preserve"> - 120 (60 FMA) BFlops</w:t>
      </w:r>
    </w:p>
    <w:p>
      <w:pPr>
        <w:pStyle w:val="Compact"/>
        <w:numPr>
          <w:ilvl w:val="0"/>
          <w:numId w:val="6"/>
        </w:numPr>
        <w:rPr/>
      </w:pPr>
      <w:r>
        <w:rPr>
          <w:rStyle w:val="VerbatimChar"/>
        </w:rPr>
        <w:t>width=512 height=512</w:t>
      </w:r>
      <w:r>
        <w:rPr/>
        <w:t xml:space="preserve"> dans le cfg : </w:t>
      </w:r>
      <w:r>
        <w:rPr>
          <w:b/>
        </w:rPr>
        <w:t>64.8% mAP@0.5 (46.2% AP@0.5:0.95) - 93(V) FPS</w:t>
      </w:r>
      <w:r>
        <w:rPr/>
        <w:t xml:space="preserve"> - 77 (39 FMA) BFlops</w:t>
      </w:r>
    </w:p>
    <w:p>
      <w:pPr>
        <w:pStyle w:val="Normal"/>
        <w:numPr>
          <w:ilvl w:val="0"/>
          <w:numId w:val="6"/>
        </w:numPr>
        <w:rPr/>
      </w:pPr>
      <w:hyperlink r:id="rId87">
        <w:r>
          <w:rPr>
            <w:rStyle w:val="InternetLink"/>
          </w:rPr>
          <w:t>Poids pré-entraînés</w:t>
        </w:r>
      </w:hyperlink>
    </w:p>
    <w:p>
      <w:pPr>
        <w:pStyle w:val="Compact"/>
        <w:numPr>
          <w:ilvl w:val="0"/>
          <w:numId w:val="6"/>
        </w:numPr>
        <w:rPr/>
      </w:pPr>
      <w:hyperlink r:id="rId88">
        <w:r>
          <w:rPr>
            <w:rStyle w:val="InternetLink"/>
          </w:rPr>
          <w:t>yolov4.cfg</w:t>
        </w:r>
      </w:hyperlink>
      <w:r>
        <w:rPr/>
        <w:t xml:space="preserve"> - 245 MB : </w:t>
      </w:r>
      <w:hyperlink r:id="rId89">
        <w:r>
          <w:rPr>
            <w:rStyle w:val="InternetLink"/>
          </w:rPr>
          <w:t>yolov4.weights</w:t>
        </w:r>
      </w:hyperlink>
      <w:r>
        <w:rPr/>
        <w:t xml:space="preserve"> (miroir Google-drive </w:t>
      </w:r>
      <w:hyperlink r:id="rId90">
        <w:r>
          <w:rPr>
            <w:rStyle w:val="InternetLink"/>
          </w:rPr>
          <w:t>yolov4.weights</w:t>
        </w:r>
      </w:hyperlink>
      <w:r>
        <w:rPr/>
        <w:t xml:space="preserve"> ) papier </w:t>
      </w:r>
      <w:hyperlink r:id="rId91">
        <w:r>
          <w:rPr>
            <w:rStyle w:val="InternetLink"/>
          </w:rPr>
          <w:t>Yolo v4</w:t>
        </w:r>
      </w:hyperlink>
      <w:r>
        <w:rPr/>
        <w:t xml:space="preserve"> Changez simplement les paramètres </w:t>
      </w:r>
      <w:r>
        <w:rPr>
          <w:rStyle w:val="VerbatimChar"/>
        </w:rPr>
        <w:t>width=</w:t>
      </w:r>
      <w:r>
        <w:rPr/>
        <w:t xml:space="preserve"> et </w:t>
      </w:r>
      <w:r>
        <w:rPr>
          <w:rStyle w:val="VerbatimChar"/>
        </w:rPr>
        <w:t>height=</w:t>
      </w:r>
      <w:r>
        <w:rPr/>
        <w:t xml:space="preserve"> dans le fichier </w:t>
      </w:r>
      <w:r>
        <w:rPr>
          <w:rStyle w:val="VerbatimChar"/>
        </w:rPr>
        <w:t>yolov4.cfg</w:t>
      </w:r>
      <w:r>
        <w:rPr/>
        <w:t xml:space="preserve"> et utilisez le même fichier </w:t>
      </w:r>
      <w:r>
        <w:rPr>
          <w:rStyle w:val="VerbatimChar"/>
        </w:rPr>
        <w:t>yolov4.weights</w:t>
      </w:r>
      <w:r>
        <w:rPr/>
        <w:t xml:space="preserve"> pour tous les cas :</w:t>
      </w:r>
    </w:p>
    <w:p>
      <w:pPr>
        <w:pStyle w:val="Compact"/>
        <w:numPr>
          <w:ilvl w:val="0"/>
          <w:numId w:val="6"/>
        </w:numPr>
        <w:rPr/>
      </w:pPr>
      <w:r>
        <w:rPr>
          <w:rStyle w:val="VerbatimChar"/>
        </w:rPr>
        <w:t>width=608 height=608</w:t>
      </w:r>
      <w:r>
        <w:rPr/>
        <w:t xml:space="preserve"> dans le cfg : </w:t>
      </w:r>
      <w:r>
        <w:rPr>
          <w:b/>
        </w:rPr>
        <w:t>65.7% mAP@0.5 (43.5% AP@0.5:0.95) - 34(R) FPS / 62(V) FPS</w:t>
      </w:r>
      <w:r>
        <w:rPr/>
        <w:t xml:space="preserve"> - 128.5 BFlops</w:t>
      </w:r>
    </w:p>
    <w:p>
      <w:pPr>
        <w:pStyle w:val="Compact"/>
        <w:numPr>
          <w:ilvl w:val="0"/>
          <w:numId w:val="6"/>
        </w:numPr>
        <w:rPr/>
      </w:pPr>
      <w:r>
        <w:rPr>
          <w:rStyle w:val="VerbatimChar"/>
        </w:rPr>
        <w:t>width=512 height=512</w:t>
      </w:r>
      <w:r>
        <w:rPr/>
        <w:t xml:space="preserve"> dans le cfg : </w:t>
      </w:r>
      <w:r>
        <w:rPr>
          <w:b/>
        </w:rPr>
        <w:t>64.9% mAP@0.5 (43.0% AP@0.5:0.95) - 45(R) FPS / 83(V) FPS</w:t>
      </w:r>
      <w:r>
        <w:rPr/>
        <w:t xml:space="preserve"> - 91.1 BFlops</w:t>
      </w:r>
    </w:p>
    <w:p>
      <w:pPr>
        <w:pStyle w:val="Compact"/>
        <w:numPr>
          <w:ilvl w:val="0"/>
          <w:numId w:val="6"/>
        </w:numPr>
        <w:rPr/>
      </w:pPr>
      <w:r>
        <w:rPr>
          <w:rStyle w:val="VerbatimChar"/>
        </w:rPr>
        <w:t>width=416 height=416</w:t>
      </w:r>
      <w:r>
        <w:rPr/>
        <w:t xml:space="preserve"> dans le cfg : </w:t>
      </w:r>
      <w:r>
        <w:rPr>
          <w:b/>
        </w:rPr>
        <w:t>62.8% mAP@0.5 (41.2% AP@0.5:0.95) - 55(R) FPS / 96(V) FPS</w:t>
      </w:r>
      <w:r>
        <w:rPr/>
        <w:t xml:space="preserve"> - 60.1 BFlops</w:t>
      </w:r>
    </w:p>
    <w:p>
      <w:pPr>
        <w:pStyle w:val="Normal"/>
        <w:numPr>
          <w:ilvl w:val="0"/>
          <w:numId w:val="6"/>
        </w:numPr>
        <w:rPr/>
      </w:pPr>
      <w:r>
        <w:rPr>
          <w:rStyle w:val="VerbatimChar"/>
        </w:rPr>
        <w:t>width=320 height=320</w:t>
      </w:r>
      <w:r>
        <w:rPr/>
        <w:t xml:space="preserve"> dans le cfg : </w:t>
      </w:r>
      <w:r>
        <w:rPr>
          <w:b/>
        </w:rPr>
        <w:t>60% mAP@0.5 ( 38% AP@0.5:0.95) - 63(R) FPS / 123(V) FPS</w:t>
      </w:r>
      <w:r>
        <w:rPr/>
        <w:t xml:space="preserve"> - 35.5 BFlops</w:t>
      </w:r>
    </w:p>
    <w:p>
      <w:pPr>
        <w:pStyle w:val="Normal"/>
        <w:numPr>
          <w:ilvl w:val="0"/>
          <w:numId w:val="6"/>
        </w:numPr>
        <w:rPr/>
      </w:pPr>
      <w:hyperlink r:id="rId92">
        <w:r>
          <w:rPr>
            <w:rStyle w:val="InternetLink"/>
          </w:rPr>
          <w:t>yolov4-tiny.cfg</w:t>
        </w:r>
      </w:hyperlink>
      <w:r>
        <w:rPr/>
        <w:t xml:space="preserve"> - </w:t>
      </w:r>
      <w:r>
        <w:rPr>
          <w:b/>
        </w:rPr>
        <w:t>40.2% mAP@0.5 - 371(1080Ti) FPS / 330(RTX2070) FPS</w:t>
      </w:r>
      <w:r>
        <w:rPr/>
        <w:t xml:space="preserve"> - 6.9 BFlops - 23.1 MB : </w:t>
      </w:r>
      <w:hyperlink r:id="rId93">
        <w:r>
          <w:rPr>
            <w:rStyle w:val="InternetLink"/>
          </w:rPr>
          <w:t>yolov4-tiny.weights</w:t>
        </w:r>
      </w:hyperlink>
    </w:p>
    <w:p>
      <w:pPr>
        <w:pStyle w:val="Normal"/>
        <w:numPr>
          <w:ilvl w:val="0"/>
          <w:numId w:val="6"/>
        </w:numPr>
        <w:rPr/>
      </w:pPr>
      <w:hyperlink r:id="rId94">
        <w:r>
          <w:rPr>
            <w:rStyle w:val="InternetLink"/>
          </w:rPr>
          <w:t>enet-coco.cfg (EfficientNetB0-Yolov3)</w:t>
        </w:r>
      </w:hyperlink>
      <w:r>
        <w:rPr/>
        <w:t xml:space="preserve"> - </w:t>
      </w:r>
      <w:r>
        <w:rPr>
          <w:b/>
        </w:rPr>
        <w:t>45.5% mAP@0.5 - 55(R) FPS</w:t>
      </w:r>
      <w:r>
        <w:rPr/>
        <w:t xml:space="preserve"> - 3.7 BFlops - 18.3 MB : </w:t>
      </w:r>
      <w:hyperlink r:id="rId95">
        <w:r>
          <w:rPr>
            <w:rStyle w:val="InternetLink"/>
          </w:rPr>
          <w:t>enetb0-coco_final.weights</w:t>
        </w:r>
      </w:hyperlink>
    </w:p>
    <w:p>
      <w:pPr>
        <w:pStyle w:val="Normal"/>
        <w:numPr>
          <w:ilvl w:val="0"/>
          <w:numId w:val="6"/>
        </w:numPr>
        <w:rPr/>
      </w:pPr>
      <w:hyperlink r:id="rId96">
        <w:r>
          <w:rPr>
            <w:rStyle w:val="InternetLink"/>
          </w:rPr>
          <w:t>yolov3-openimages.cfg</w:t>
        </w:r>
      </w:hyperlink>
      <w:r>
        <w:rPr/>
        <w:t xml:space="preserve"> - 247 Mo - 18(R) FPS - Jeu de données OpenImages : </w:t>
      </w:r>
      <w:hyperlink r:id="rId97">
        <w:r>
          <w:rPr>
            <w:rStyle w:val="InternetLink"/>
          </w:rPr>
          <w:t>yolov3-openimages.weights</w:t>
        </w:r>
      </w:hyperlink>
    </w:p>
    <w:p>
      <w:pPr>
        <w:pStyle w:val="Heading3"/>
        <w:rPr/>
      </w:pPr>
      <w:bookmarkStart w:id="61" w:name="mod%C3%A8les-yolo-v3"/>
      <w:bookmarkEnd w:id="61"/>
      <w:r>
        <w:rPr/>
        <w:t>Modèles Yolo v3</w:t>
      </w:r>
    </w:p>
    <w:p>
      <w:pPr>
        <w:pStyle w:val="Normal"/>
        <w:numPr>
          <w:ilvl w:val="0"/>
          <w:numId w:val="7"/>
        </w:numPr>
        <w:rPr/>
      </w:pPr>
      <w:hyperlink r:id="rId98">
        <w:r>
          <w:rPr>
            <w:rStyle w:val="InternetLink"/>
          </w:rPr>
          <w:t>csresnext50-panet-spp-original-optimal.cfg</w:t>
        </w:r>
      </w:hyperlink>
      <w:r>
        <w:rPr/>
        <w:t xml:space="preserve"> - </w:t>
      </w:r>
      <w:r>
        <w:rPr>
          <w:b/>
        </w:rPr>
        <w:t>65.4% mAP@0.5 (43.2% AP@0.5:0.95) - 32(R) FPS</w:t>
      </w:r>
      <w:r>
        <w:rPr/>
        <w:t xml:space="preserve"> - 100.5 BFlops - 217 MB : </w:t>
      </w:r>
      <w:hyperlink r:id="rId99">
        <w:r>
          <w:rPr>
            <w:rStyle w:val="InternetLink"/>
          </w:rPr>
          <w:t>csresnext50-panet-spp-original-optimal_final.weights</w:t>
        </w:r>
      </w:hyperlink>
    </w:p>
    <w:p>
      <w:pPr>
        <w:pStyle w:val="Normal"/>
        <w:numPr>
          <w:ilvl w:val="0"/>
          <w:numId w:val="7"/>
        </w:numPr>
        <w:rPr/>
      </w:pPr>
      <w:hyperlink r:id="rId100">
        <w:r>
          <w:rPr>
            <w:rStyle w:val="InternetLink"/>
          </w:rPr>
          <w:t>yolov3-spp.cfg</w:t>
        </w:r>
      </w:hyperlink>
      <w:r>
        <w:rPr/>
        <w:t xml:space="preserve"> - </w:t>
      </w:r>
      <w:r>
        <w:rPr>
          <w:b/>
        </w:rPr>
        <w:t>60.6% mAP@0.5 - 38(R) FPS</w:t>
      </w:r>
      <w:r>
        <w:rPr/>
        <w:t xml:space="preserve"> - 141.5 BFlops - 240 MB : </w:t>
      </w:r>
      <w:hyperlink r:id="rId101">
        <w:r>
          <w:rPr>
            <w:rStyle w:val="InternetLink"/>
          </w:rPr>
          <w:t>yolov3-spp.weights</w:t>
        </w:r>
      </w:hyperlink>
    </w:p>
    <w:p>
      <w:pPr>
        <w:pStyle w:val="Normal"/>
        <w:numPr>
          <w:ilvl w:val="0"/>
          <w:numId w:val="7"/>
        </w:numPr>
        <w:rPr/>
      </w:pPr>
      <w:hyperlink r:id="rId102">
        <w:r>
          <w:rPr>
            <w:rStyle w:val="InternetLink"/>
          </w:rPr>
          <w:t>csresnext50-panet-spp.cfg</w:t>
        </w:r>
      </w:hyperlink>
      <w:r>
        <w:rPr/>
        <w:t xml:space="preserve"> - </w:t>
      </w:r>
      <w:r>
        <w:rPr>
          <w:b/>
        </w:rPr>
        <w:t>60.0% mAP@0.5 - 44 FPS</w:t>
      </w:r>
      <w:r>
        <w:rPr/>
        <w:t xml:space="preserve"> - 71.3 BFlops - 217 MB : </w:t>
      </w:r>
      <w:hyperlink r:id="rId103">
        <w:r>
          <w:rPr>
            <w:rStyle w:val="InternetLink"/>
          </w:rPr>
          <w:t>csresnext50-panet-spp_final.weights</w:t>
        </w:r>
      </w:hyperlink>
    </w:p>
    <w:p>
      <w:pPr>
        <w:pStyle w:val="Normal"/>
        <w:numPr>
          <w:ilvl w:val="0"/>
          <w:numId w:val="7"/>
        </w:numPr>
        <w:rPr/>
      </w:pPr>
      <w:hyperlink r:id="rId104">
        <w:r>
          <w:rPr>
            <w:rStyle w:val="InternetLink"/>
          </w:rPr>
          <w:t>yolov3.cfg</w:t>
        </w:r>
      </w:hyperlink>
      <w:r>
        <w:rPr/>
        <w:t xml:space="preserve"> - </w:t>
      </w:r>
      <w:r>
        <w:rPr>
          <w:b/>
        </w:rPr>
        <w:t>55.3% mAP@0.5 - 66(R) FPS</w:t>
      </w:r>
      <w:r>
        <w:rPr/>
        <w:t xml:space="preserve"> - 65.9 BFlops - 236 MB : </w:t>
      </w:r>
      <w:hyperlink r:id="rId105">
        <w:r>
          <w:rPr>
            <w:rStyle w:val="InternetLink"/>
          </w:rPr>
          <w:t>yolov3.weights</w:t>
        </w:r>
      </w:hyperlink>
    </w:p>
    <w:p>
      <w:pPr>
        <w:pStyle w:val="Normal"/>
        <w:numPr>
          <w:ilvl w:val="0"/>
          <w:numId w:val="7"/>
        </w:numPr>
        <w:rPr/>
      </w:pPr>
      <w:hyperlink r:id="rId106">
        <w:r>
          <w:rPr>
            <w:rStyle w:val="InternetLink"/>
          </w:rPr>
          <w:t>yolov3-tiny.cfg</w:t>
        </w:r>
      </w:hyperlink>
      <w:r>
        <w:rPr/>
        <w:t xml:space="preserve"> - </w:t>
      </w:r>
      <w:r>
        <w:rPr>
          <w:b/>
        </w:rPr>
        <w:t>33.1% mAP@0.5 - 345(R) FPS</w:t>
      </w:r>
      <w:r>
        <w:rPr/>
        <w:t xml:space="preserve"> - 5.6 BFlops - 33.7 MB : </w:t>
      </w:r>
      <w:hyperlink r:id="rId107">
        <w:r>
          <w:rPr>
            <w:rStyle w:val="InternetLink"/>
          </w:rPr>
          <w:t>yolov3-tiny.weights</w:t>
        </w:r>
      </w:hyperlink>
    </w:p>
    <w:p>
      <w:pPr>
        <w:pStyle w:val="Normal"/>
        <w:numPr>
          <w:ilvl w:val="0"/>
          <w:numId w:val="7"/>
        </w:numPr>
        <w:rPr/>
      </w:pPr>
      <w:hyperlink r:id="rId108">
        <w:r>
          <w:rPr>
            <w:rStyle w:val="InternetLink"/>
          </w:rPr>
          <w:t>yolov3-tiny-prn.cfg</w:t>
        </w:r>
      </w:hyperlink>
      <w:r>
        <w:rPr/>
        <w:t xml:space="preserve"> - </w:t>
      </w:r>
      <w:r>
        <w:rPr>
          <w:b/>
        </w:rPr>
        <w:t>33.1% mAP@0.5 - 370(R) FPS</w:t>
      </w:r>
      <w:r>
        <w:rPr/>
        <w:t xml:space="preserve"> - 3.5 BFlops - 18.8 MB : </w:t>
      </w:r>
      <w:hyperlink r:id="rId109">
        <w:r>
          <w:rPr>
            <w:rStyle w:val="InternetLink"/>
          </w:rPr>
          <w:t>yolov3-tiny-prn.weights</w:t>
        </w:r>
      </w:hyperlink>
    </w:p>
    <w:p>
      <w:pPr>
        <w:pStyle w:val="Heading3"/>
        <w:rPr/>
      </w:pPr>
      <w:bookmarkStart w:id="62" w:name="mod%C3%A8les-yolo-v2"/>
      <w:bookmarkEnd w:id="62"/>
      <w:r>
        <w:rPr/>
        <w:t>Modèles Yolo v2</w:t>
      </w:r>
    </w:p>
    <w:p>
      <w:pPr>
        <w:pStyle w:val="Compact"/>
        <w:numPr>
          <w:ilvl w:val="0"/>
          <w:numId w:val="8"/>
        </w:numPr>
        <w:rPr/>
      </w:pPr>
      <w:r>
        <w:rPr>
          <w:rStyle w:val="VerbatimChar"/>
        </w:rPr>
        <w:t>yolov2.cfg</w:t>
      </w:r>
      <w:r>
        <w:rPr/>
        <w:t xml:space="preserve"> (194 MB COCO Yolo v2) - nécessite 4 GB GPU-RAM : </w:t>
      </w:r>
      <w:hyperlink r:id="rId110">
        <w:r>
          <w:rPr>
            <w:rStyle w:val="InternetLink"/>
          </w:rPr>
          <w:t>yolov2</w:t>
        </w:r>
      </w:hyperlink>
    </w:p>
    <w:p>
      <w:pPr>
        <w:pStyle w:val="Compact"/>
        <w:numPr>
          <w:ilvl w:val="0"/>
          <w:numId w:val="8"/>
        </w:numPr>
        <w:rPr/>
      </w:pPr>
      <w:r>
        <w:rPr>
          <w:rStyle w:val="VerbatimChar"/>
        </w:rPr>
        <w:t>yolo-voc.cfg</w:t>
      </w:r>
      <w:r>
        <w:rPr/>
        <w:t xml:space="preserve"> (194 MB VOC Yolo v2) - nécessite 4 GB GPU-RAM : </w:t>
      </w:r>
      <w:hyperlink r:id="rId111">
        <w:r>
          <w:rPr>
            <w:rStyle w:val="InternetLink"/>
          </w:rPr>
          <w:t>yolo-voc</w:t>
        </w:r>
      </w:hyperlink>
    </w:p>
    <w:p>
      <w:pPr>
        <w:pStyle w:val="Compact"/>
        <w:numPr>
          <w:ilvl w:val="0"/>
          <w:numId w:val="8"/>
        </w:numPr>
        <w:rPr/>
      </w:pPr>
      <w:r>
        <w:rPr>
          <w:rStyle w:val="VerbatimChar"/>
        </w:rPr>
        <w:t>yolov2-tiny.cfg</w:t>
      </w:r>
      <w:r>
        <w:rPr/>
        <w:t xml:space="preserve"> (43 MB COCO Yolo v2) - nécessite 1 GB GPU-RAM : </w:t>
      </w:r>
      <w:hyperlink r:id="rId112">
        <w:r>
          <w:rPr>
            <w:rStyle w:val="InternetLink"/>
          </w:rPr>
          <w:t>yolov2-tiny</w:t>
        </w:r>
      </w:hyperlink>
    </w:p>
    <w:p>
      <w:pPr>
        <w:pStyle w:val="Compact"/>
        <w:numPr>
          <w:ilvl w:val="0"/>
          <w:numId w:val="8"/>
        </w:numPr>
        <w:rPr/>
      </w:pPr>
      <w:r>
        <w:rPr>
          <w:rStyle w:val="VerbatimChar"/>
        </w:rPr>
        <w:t>yolov2-tiny-voc.cfg</w:t>
      </w:r>
      <w:r>
        <w:rPr/>
        <w:t xml:space="preserve"> (60 MB VOC Yolo v2) - nécessite 1 GB GPU-RAM : </w:t>
      </w:r>
      <w:hyperlink r:id="rId113">
        <w:r>
          <w:rPr>
            <w:rStyle w:val="InternetLink"/>
          </w:rPr>
          <w:t>yolov2-tiny-voc</w:t>
        </w:r>
      </w:hyperlink>
    </w:p>
    <w:p>
      <w:pPr>
        <w:pStyle w:val="Compact"/>
        <w:numPr>
          <w:ilvl w:val="0"/>
          <w:numId w:val="8"/>
        </w:numPr>
        <w:rPr/>
      </w:pPr>
      <w:r>
        <w:rPr>
          <w:rStyle w:val="VerbatimChar"/>
        </w:rPr>
        <w:t>yolo9000.cfg</w:t>
      </w:r>
      <w:r>
        <w:rPr/>
        <w:t xml:space="preserve"> (186 MB Yolo9000-model) - nécessite 4 GB GPU-RAM : </w:t>
      </w:r>
      <w:hyperlink r:id="rId114">
        <w:r>
          <w:rPr>
            <w:rStyle w:val="InternetLink"/>
          </w:rPr>
          <w:t>yolo9000</w:t>
        </w:r>
      </w:hyperlink>
    </w:p>
    <w:p>
      <w:pPr>
        <w:pStyle w:val="Compact"/>
        <w:rPr>
          <w:rStyle w:val="InternetLink"/>
        </w:rPr>
      </w:pPr>
      <w:r>
        <w:rPr/>
      </w:r>
    </w:p>
    <w:p>
      <w:pPr>
        <w:pStyle w:val="Compact"/>
        <w:rPr>
          <w:rStyle w:val="InternetLink"/>
        </w:rPr>
      </w:pPr>
      <w:r>
        <w:rPr/>
      </w:r>
    </w:p>
    <w:p>
      <w:pPr>
        <w:pStyle w:val="Compact"/>
        <w:rPr>
          <w:rStyle w:val="InternetLink"/>
        </w:rPr>
      </w:pPr>
      <w:r>
        <w:rPr/>
      </w:r>
    </w:p>
    <w:p>
      <w:pPr>
        <w:pStyle w:val="Compact"/>
        <w:rPr>
          <w:rStyle w:val="InternetLink"/>
        </w:rPr>
      </w:pPr>
      <w:r>
        <w:rPr/>
      </w:r>
    </w:p>
    <w:p>
      <w:pPr>
        <w:pStyle w:val="Compact"/>
        <w:rPr>
          <w:rStyle w:val="InternetLink"/>
        </w:rPr>
      </w:pPr>
      <w:r>
        <w:rPr/>
      </w:r>
    </w:p>
    <w:p>
      <w:pPr>
        <w:pStyle w:val="Compact"/>
        <w:rPr>
          <w:rStyle w:val="InternetLink"/>
        </w:rPr>
      </w:pPr>
      <w:r>
        <w:rPr/>
      </w:r>
    </w:p>
    <w:p>
      <w:pPr>
        <w:pStyle w:val="Compact"/>
        <w:rPr>
          <w:rStyle w:val="InternetLink"/>
        </w:rPr>
      </w:pPr>
      <w:r>
        <w:rPr/>
      </w:r>
    </w:p>
    <w:p>
      <w:pPr>
        <w:pStyle w:val="Compact"/>
        <w:rPr>
          <w:rStyle w:val="InternetLink"/>
        </w:rPr>
      </w:pPr>
      <w:r>
        <w:rPr/>
      </w:r>
    </w:p>
    <w:p>
      <w:pPr>
        <w:pStyle w:val="Compact"/>
        <w:rPr>
          <w:rStyle w:val="InternetLink"/>
        </w:rPr>
      </w:pPr>
      <w:r>
        <w:rPr/>
      </w:r>
    </w:p>
    <w:p>
      <w:pPr>
        <w:pStyle w:val="Compact"/>
        <w:rPr>
          <w:rStyle w:val="InternetLink"/>
        </w:rPr>
      </w:pPr>
      <w:r>
        <w:rPr/>
      </w:r>
    </w:p>
    <w:p>
      <w:pPr>
        <w:pStyle w:val="Heading3"/>
        <w:rPr/>
      </w:pPr>
      <w:bookmarkStart w:id="63" w:name="plus-doptions-peuvent-%C3%AAtre-configur"/>
      <w:bookmarkEnd w:id="63"/>
      <w:r>
        <w:rPr/>
        <w:t>Plus d'options peuvent être configurées dans cfg/mot.json</w:t>
      </w:r>
    </w:p>
    <w:p>
      <w:pPr>
        <w:pStyle w:val="Normal"/>
        <w:numPr>
          <w:ilvl w:val="0"/>
          <w:numId w:val="9"/>
        </w:numPr>
        <w:rPr/>
      </w:pPr>
      <w:r>
        <w:rPr/>
        <w:t xml:space="preserve">Définissez la </w:t>
      </w:r>
      <w:r>
        <w:rPr>
          <w:rStyle w:val="VerbatimChar"/>
        </w:rPr>
        <w:t>résolution</w:t>
      </w:r>
      <w:r>
        <w:rPr/>
        <w:t xml:space="preserve"> et le </w:t>
      </w:r>
      <w:r>
        <w:rPr>
          <w:rStyle w:val="VerbatimChar"/>
        </w:rPr>
        <w:t>frame_rate</w:t>
      </w:r>
      <w:r>
        <w:rPr/>
        <w:t xml:space="preserve"> qui correspondent aux données sources ou à la configuration de la caméra (facultatif). Ils sont requis pour la séquence d'images, les sources de caméra et l'évaluation du défi MOT. Listez toutes les configurations pour votre caméra USB/CSI :</w:t>
      </w:r>
    </w:p>
    <w:p>
      <w:pPr>
        <w:pStyle w:val="SourceCode"/>
        <w:numPr>
          <w:ilvl w:val="0"/>
          <w:numId w:val="1"/>
        </w:numPr>
        <w:rPr/>
      </w:pPr>
      <w:r>
        <w:rPr>
          <w:rStyle w:val="NormalTok"/>
        </w:rPr>
        <w:t xml:space="preserve">$ </w:t>
      </w:r>
      <w:r>
        <w:rPr>
          <w:rStyle w:val="ExtensionTok"/>
        </w:rPr>
        <w:t>v4l2-ctl</w:t>
      </w:r>
      <w:r>
        <w:rPr>
          <w:rStyle w:val="NormalTok"/>
        </w:rPr>
        <w:t xml:space="preserve"> -d /dev/video0 --list-formats-ext</w:t>
      </w:r>
    </w:p>
    <w:p>
      <w:pPr>
        <w:pStyle w:val="Compact"/>
        <w:numPr>
          <w:ilvl w:val="0"/>
          <w:numId w:val="9"/>
        </w:numPr>
        <w:rPr/>
      </w:pPr>
      <w:r>
        <w:rPr/>
        <w:t xml:space="preserve">Pour changer de détecteur, modifiez </w:t>
      </w:r>
      <w:r>
        <w:rPr>
          <w:rStyle w:val="VerbatimChar"/>
        </w:rPr>
        <w:t>detector_type</w:t>
      </w:r>
      <w:r>
        <w:rPr/>
        <w:t xml:space="preserve">. Cela peut être soit </w:t>
      </w:r>
      <w:r>
        <w:rPr>
          <w:rStyle w:val="VerbatimChar"/>
        </w:rPr>
        <w:t>YOLO</w:t>
      </w:r>
      <w:r>
        <w:rPr/>
        <w:t xml:space="preserve">, soit </w:t>
      </w:r>
      <w:r>
        <w:rPr>
          <w:rStyle w:val="VerbatimChar"/>
        </w:rPr>
        <w:t>SSD</w:t>
      </w:r>
      <w:r>
        <w:rPr/>
        <w:t>.</w:t>
      </w:r>
    </w:p>
    <w:p>
      <w:pPr>
        <w:pStyle w:val="Compact"/>
        <w:numPr>
          <w:ilvl w:val="0"/>
          <w:numId w:val="9"/>
        </w:numPr>
        <w:rPr/>
      </w:pPr>
      <w:r>
        <w:rPr/>
        <w:t xml:space="preserve">Pour changer de classe, définissez </w:t>
      </w:r>
      <w:r>
        <w:rPr>
          <w:rStyle w:val="VerbatimChar"/>
        </w:rPr>
        <w:t>class_ids</w:t>
      </w:r>
      <w:r>
        <w:rPr/>
        <w:t xml:space="preserve"> sous le bon détecteur. La classe par défaut est </w:t>
      </w:r>
      <w:r>
        <w:rPr>
          <w:rStyle w:val="VerbatimChar"/>
        </w:rPr>
        <w:t>1</w:t>
      </w:r>
      <w:r>
        <w:rPr/>
        <w:t>, qui correspond à la personne</w:t>
      </w:r>
    </w:p>
    <w:p>
      <w:pPr>
        <w:pStyle w:val="Compact"/>
        <w:numPr>
          <w:ilvl w:val="0"/>
          <w:numId w:val="9"/>
        </w:numPr>
        <w:rPr/>
      </w:pPr>
      <w:r>
        <w:rPr/>
        <w:t xml:space="preserve">Pour changer de modèle, modifiez </w:t>
      </w:r>
      <w:r>
        <w:rPr>
          <w:rStyle w:val="VerbatimChar"/>
        </w:rPr>
        <w:t>model</w:t>
      </w:r>
      <w:r>
        <w:rPr/>
        <w:t xml:space="preserve"> sous un détecteur. Pour SSD, vous pouvez choisir entre </w:t>
      </w:r>
      <w:r>
        <w:rPr>
          <w:rStyle w:val="VerbatimChar"/>
        </w:rPr>
        <w:t>SSDInceptionV2</w:t>
      </w:r>
      <w:r>
        <w:rPr/>
        <w:t xml:space="preserve">, </w:t>
      </w:r>
      <w:r>
        <w:rPr>
          <w:rStyle w:val="VerbatimChar"/>
        </w:rPr>
        <w:t>SSDMobileNetV1</w:t>
      </w:r>
      <w:r>
        <w:rPr/>
        <w:t xml:space="preserve">, ou </w:t>
      </w:r>
      <w:r>
        <w:rPr>
          <w:rStyle w:val="VerbatimChar"/>
        </w:rPr>
        <w:t>SSDMobileNetV2</w:t>
      </w:r>
      <w:r>
        <w:rPr/>
        <w:t>.</w:t>
      </w:r>
    </w:p>
    <w:p>
      <w:pPr>
        <w:pStyle w:val="Compact"/>
        <w:numPr>
          <w:ilvl w:val="0"/>
          <w:numId w:val="9"/>
        </w:numPr>
        <w:rPr/>
      </w:pPr>
      <w:r>
        <w:rPr/>
        <w:t xml:space="preserve">Notez qu'avec SSD, le détecteur divise une image en tuiles et les traite par lots pour une meilleure précision. Changez </w:t>
      </w:r>
      <w:r>
        <w:rPr>
          <w:rStyle w:val="VerbatimChar"/>
        </w:rPr>
        <w:t>tiling_grid</w:t>
      </w:r>
      <w:r>
        <w:rPr/>
        <w:t xml:space="preserve"> en </w:t>
      </w:r>
      <w:r>
        <w:rPr>
          <w:rStyle w:val="VerbatimChar"/>
        </w:rPr>
        <w:t>[2, 2]</w:t>
      </w:r>
      <w:r>
        <w:rPr/>
        <w:t xml:space="preserve">, </w:t>
      </w:r>
      <w:r>
        <w:rPr>
          <w:rStyle w:val="VerbatimChar"/>
        </w:rPr>
        <w:t>[2, 1]</w:t>
      </w:r>
      <w:r>
        <w:rPr/>
        <w:t xml:space="preserve">, ou </w:t>
      </w:r>
      <w:r>
        <w:rPr>
          <w:rStyle w:val="VerbatimChar"/>
        </w:rPr>
        <w:t>[1, 1]</w:t>
      </w:r>
      <w:r>
        <w:rPr/>
        <w:t xml:space="preserve"> si vous préférez une taille de lot plus petite.</w:t>
      </w:r>
    </w:p>
    <w:p>
      <w:pPr>
        <w:pStyle w:val="Normal"/>
        <w:numPr>
          <w:ilvl w:val="0"/>
          <w:numId w:val="9"/>
        </w:numPr>
        <w:rPr/>
      </w:pPr>
      <w:r>
        <w:rPr/>
        <w:t xml:space="preserve">Si vous souhaitez plus de précision et que la puissance de traitement n'est pas un problème, réduisez </w:t>
      </w:r>
      <w:r>
        <w:rPr>
          <w:rStyle w:val="VerbatimChar"/>
        </w:rPr>
        <w:t>detector_frame_skip</w:t>
      </w:r>
      <w:r>
        <w:rPr/>
        <w:t xml:space="preserve">. De même, augmentez </w:t>
      </w:r>
      <w:r>
        <w:rPr>
          <w:rStyle w:val="VerbatimChar"/>
        </w:rPr>
        <w:t>detector_frame_skip</w:t>
      </w:r>
      <w:r>
        <w:rPr/>
        <w:t xml:space="preserve"> pour accélérer le tracking au détriment de la précision. Vous pouvez également vouloir modifier </w:t>
      </w:r>
      <w:r>
        <w:rPr>
          <w:rStyle w:val="VerbatimChar"/>
        </w:rPr>
        <w:t>max_age</w:t>
      </w:r>
      <w:r>
        <w:rPr/>
        <w:t xml:space="preserve"> de sorte que </w:t>
      </w:r>
      <w:r>
        <w:rPr>
          <w:rStyle w:val="VerbatimChar"/>
        </w:rPr>
        <w:t>max_age × detector_frame_skip ≈ 30</w:t>
      </w:r>
      <w:r>
        <w:rPr/>
        <w:t>.</w:t>
      </w:r>
    </w:p>
    <w:p>
      <w:pPr>
        <w:pStyle w:val="FirstParagraph"/>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CLICK ME - Tracking de classes personnalisées.</w:t>
      </w:r>
    </w:p>
    <w:p>
      <w:pPr>
        <w:pStyle w:val="TextBody"/>
        <w:rPr/>
      </w:pPr>
      <w:r>
        <w:rPr/>
        <w:t xml:space="preserve">FastMOT prend en charge le tracking multi-classes et peut être facilement étendu aux classes personnalisées (par exemple, véhicule). Vous devez entraîner à la fois YOLO et un modèle ReID sur vos classes d'objets. Consultez </w:t>
      </w:r>
      <w:hyperlink r:id="rId115">
        <w:r>
          <w:rPr>
            <w:rStyle w:val="InternetLink"/>
          </w:rPr>
          <w:t>Darknet</w:t>
        </w:r>
      </w:hyperlink>
      <w:r>
        <w:rPr/>
        <w:t xml:space="preserve"> pour entraîner YOLO et </w:t>
      </w:r>
      <w:hyperlink r:id="rId116">
        <w:r>
          <w:rPr>
            <w:rStyle w:val="InternetLink"/>
          </w:rPr>
          <w:t>fast-reid</w:t>
        </w:r>
      </w:hyperlink>
      <w:r>
        <w:rPr/>
        <w:t xml:space="preserve"> pour entraîner ReID. Après l'entraînement, convertissez le modèle au format ONNX et placez-le dans fastmot/models. Pour convertir YOLO en ONNX, utilisez </w:t>
      </w:r>
      <w:hyperlink r:id="rId117">
        <w:r>
          <w:rPr>
            <w:rStyle w:val="InternetLink"/>
          </w:rPr>
          <w:t>tensorrt_demos</w:t>
        </w:r>
      </w:hyperlink>
      <w:r>
        <w:rPr/>
        <w:t xml:space="preserve"> pour être compatible avec les plugins YOLO de TensorRT. ### Ajouter des YOLOv3/v4 personnalisés 1. Sous-classez </w:t>
      </w:r>
      <w:r>
        <w:rPr>
          <w:rStyle w:val="VerbatimChar"/>
        </w:rPr>
        <w:t>YOLO</w:t>
      </w:r>
      <w:r>
        <w:rPr/>
        <w:t xml:space="preserve"> comme ici : https://github.com/GeekAlexis/FastMOT/blob/4e946b85381ad807d5456f2ad57d1274d0e72f3d/fastmot/models/yolo.py#L94 </w:t>
      </w:r>
      <w:r>
        <w:rPr>
          <w:rStyle w:val="VerbatimChar"/>
        </w:rPr>
        <w:t>ENGINE_PATH : chemin vers le moteur TensorRT (converti à l'exécution)     MODEL_PATH : chemin vers le modèle ONNX     NUM_CLASSES : nombre total de classes     LETTERBOX : conserver le rapport d'aspect lors du redimensionnement                Pour YOLOv4-csp/YOLOv4x-mish, mettre à True.     NEW_COORDS : paramètre new_coords pour chaque couche yolo                 Pour YOLOv4-csp/YOLOv4x-mish, défini sur True.     INPUT_SHAPE : taille d'entrée au format "(channel, height, width)".     LAYER_FACTORS : facteurs d'échelle par rapport à la taille d'entrée pour chaque couche yolo.                    Pour YOLOv4/YOLOv4-csp/YOLOv4x-mish, définissez-les à [8, 16, 32].                    Pour YOLOv3, définir [32, 16, 8].                    Pour YOLOv4-tiny/YOLOv3-tiny, réglez sur [32, 16].     SCALES : paramètre scale_x_y pour chaque couche yolo             Pour YOLOv4-csp/YOLOv4x-mish, définissez-le à [2.0, 2.0, 2.0].             Pour YOLOv4, définissez-le à [1.2, 1.1, 1.05].             Pour YOLOv4-tiny, réglez sur [1.05, 1.05].             Pour YOLOv3, réglez sur [1., 1., 1.].             Pour YOLOv3-tiny, réglez sur [1., 1., 1.].     ANCRES : ancres regroupées par chaque couche yolo</w:t>
      </w:r>
      <w:r>
        <w:rPr/>
        <w:t xml:space="preserve"> Notez que les ancres peuvent ne pas suivre le même ordre dans le fichier cfg de Darknet. Vous devez masquer les ancres pour chaque couche yolo en utilisant les indices dans </w:t>
      </w:r>
      <w:r>
        <w:rPr>
          <w:rStyle w:val="VerbatimChar"/>
        </w:rPr>
        <w:t>mask</w:t>
      </w:r>
      <w:r>
        <w:rPr/>
        <w:t xml:space="preserve"> dans Darknet cfg. Contrairement à YOLOv4, les ancres sont généralement inversées pour YOLOv3 et tiny. 2. Remplacez les étiquettes de classe </w:t>
      </w:r>
      <w:hyperlink r:id="rId118">
        <w:r>
          <w:rPr>
            <w:rStyle w:val="InternetLink"/>
          </w:rPr>
          <w:t>ici</w:t>
        </w:r>
      </w:hyperlink>
      <w:r>
        <w:rPr/>
        <w:t xml:space="preserve"> par vos classes d'objets. 3. Modifiez cfg/mot.json : mettez </w:t>
      </w:r>
      <w:r>
        <w:rPr>
          <w:rStyle w:val="VerbatimChar"/>
        </w:rPr>
        <w:t>model</w:t>
      </w:r>
      <w:r>
        <w:rPr/>
        <w:t xml:space="preserve"> dans </w:t>
      </w:r>
      <w:r>
        <w:rPr>
          <w:rStyle w:val="VerbatimChar"/>
        </w:rPr>
        <w:t>yolo_detector</w:t>
      </w:r>
      <w:r>
        <w:rPr/>
        <w:t xml:space="preserve"> à la classe Python ajoutée et mettez </w:t>
      </w:r>
      <w:r>
        <w:rPr>
          <w:rStyle w:val="VerbatimChar"/>
        </w:rPr>
        <w:t>class_ids</w:t>
      </w:r>
      <w:r>
        <w:rPr/>
        <w:t xml:space="preserve"> que vous voulez détecter. Vous pouvez jouer avec </w:t>
      </w:r>
      <w:r>
        <w:rPr>
          <w:rStyle w:val="VerbatimChar"/>
        </w:rPr>
        <w:t>conf_thresh</w:t>
      </w:r>
      <w:r>
        <w:rPr/>
        <w:t xml:space="preserve"> en fonction de la précision de votre modèle. ### Ajouter un ReID personnalisé 1. Sous-classez </w:t>
      </w:r>
      <w:r>
        <w:rPr>
          <w:rStyle w:val="VerbatimChar"/>
        </w:rPr>
        <w:t>ReID</w:t>
      </w:r>
      <w:r>
        <w:rPr/>
        <w:t xml:space="preserve"> comme ici : https://github.com/GeekAlexis/FastMOT/blob/aa707888e39d59540bb70799c7b97c58851662ee/fastmot/models/reid.py#L51 </w:t>
      </w:r>
    </w:p>
    <w:p>
      <w:pPr>
        <w:pStyle w:val="TextBody"/>
        <w:rPr/>
      </w:pPr>
      <w:r>
        <w:rPr/>
      </w:r>
    </w:p>
    <w:p>
      <w:pPr>
        <w:pStyle w:val="TextBody"/>
        <w:rPr/>
      </w:pPr>
      <w:r>
        <w:rPr/>
      </w:r>
    </w:p>
    <w:p>
      <w:pPr>
        <w:pStyle w:val="TextBody"/>
        <w:rPr/>
      </w:pPr>
      <w:r>
        <w:rPr>
          <w:rStyle w:val="VerbatimChar"/>
        </w:rPr>
        <w:t xml:space="preserve">ENGINE_PATH : chemin vers le moteur TensorRT (converti au moment de l'exécution)     </w:t>
      </w:r>
    </w:p>
    <w:p>
      <w:pPr>
        <w:pStyle w:val="TextBody"/>
        <w:rPr/>
      </w:pPr>
      <w:r>
        <w:rPr>
          <w:rStyle w:val="VerbatimChar"/>
        </w:rPr>
        <w:t xml:space="preserve">MODEL_PATH : chemin vers le modèle ONNX     </w:t>
      </w:r>
    </w:p>
    <w:p>
      <w:pPr>
        <w:pStyle w:val="TextBody"/>
        <w:rPr/>
      </w:pPr>
      <w:r>
        <w:rPr>
          <w:rStyle w:val="VerbatimChar"/>
        </w:rPr>
        <w:t xml:space="preserve">INPUT_SHAPE : taille de l'entrée au format "(canal, hauteur, largeur)".     </w:t>
      </w:r>
    </w:p>
    <w:p>
      <w:pPr>
        <w:pStyle w:val="TextBody"/>
        <w:rPr/>
      </w:pPr>
      <w:r>
        <w:rPr>
          <w:rStyle w:val="VerbatimChar"/>
        </w:rPr>
        <w:t xml:space="preserve">OUTPUT_LAYOUT : dimension de la caractéristique produite par le modèle (par exemple 512)     </w:t>
      </w:r>
    </w:p>
    <w:p>
      <w:pPr>
        <w:pStyle w:val="TextBody"/>
        <w:rPr/>
      </w:pPr>
      <w:r>
        <w:rPr>
          <w:rStyle w:val="VerbatimChar"/>
        </w:rPr>
        <w:t>METRIC : métrique de distance utilisée pour faire correspondre les caractéristiques ('euclidienne' ou 'cosinus')</w:t>
      </w:r>
      <w:r>
        <w:rPr/>
        <w:t xml:space="preserve"> </w:t>
      </w:r>
    </w:p>
    <w:p>
      <w:pPr>
        <w:pStyle w:val="TextBody"/>
        <w:rPr/>
      </w:pPr>
      <w:r>
        <w:rPr/>
        <w:t xml:space="preserve">2. Modifiez cfg/mot.json : mettez </w:t>
      </w:r>
      <w:r>
        <w:rPr>
          <w:rStyle w:val="VerbatimChar"/>
        </w:rPr>
        <w:t>model</w:t>
      </w:r>
      <w:r>
        <w:rPr/>
        <w:t xml:space="preserve"> dans </w:t>
      </w:r>
      <w:r>
        <w:rPr>
          <w:rStyle w:val="VerbatimChar"/>
        </w:rPr>
        <w:t>feature_extractor</w:t>
      </w:r>
      <w:r>
        <w:rPr/>
        <w:t xml:space="preserve"> à la classe Python ajoutée. Vous pouvez vouloir jouer avec </w:t>
      </w:r>
      <w:r>
        <w:rPr>
          <w:rStyle w:val="VerbatimChar"/>
        </w:rPr>
        <w:t>max_feat_cost</w:t>
      </w:r>
      <w:r>
        <w:rPr/>
        <w:t xml:space="preserve"> et </w:t>
      </w:r>
      <w:r>
        <w:rPr>
          <w:rStyle w:val="VerbatimChar"/>
        </w:rPr>
        <w:t>max_reid_cost</w:t>
      </w:r>
      <w:r>
        <w:rPr/>
        <w:t xml:space="preserve"> - valeurs flottantes de </w:t>
      </w:r>
      <w:r>
        <w:rPr>
          <w:rStyle w:val="VerbatimChar"/>
        </w:rPr>
        <w:t>0</w:t>
      </w:r>
      <w:r>
        <w:rPr/>
        <w:t xml:space="preserve"> à </w:t>
      </w:r>
      <w:r>
        <w:rPr>
          <w:rStyle w:val="VerbatimChar"/>
        </w:rPr>
        <w:t>2</w:t>
      </w:r>
      <w:r>
        <w:rPr/>
        <w:t xml:space="preserve">, en fonction de la précision de votre modèle. </w:t>
      </w:r>
    </w:p>
    <w:p>
      <w:pPr>
        <w:pStyle w:val="TextBody"/>
        <w:rPr/>
      </w:pPr>
      <w:r>
        <w:rPr/>
        <w:t>CLICK ME - Dernières étapes</w:t>
      </w:r>
    </w:p>
    <w:p>
      <w:pPr>
        <w:pStyle w:val="Heading5"/>
        <w:rPr/>
      </w:pPr>
      <w:bookmarkStart w:id="64" w:name="t%C3%A9l%C3%A9charger-le-jeu-de-donn%C3%"/>
      <w:bookmarkEnd w:id="64"/>
      <w:r>
        <w:rPr/>
        <w:t xml:space="preserve">Télécharger le jeu de données </w:t>
      </w:r>
      <w:r>
        <w:rPr/>
        <w:t>VOC</w:t>
      </w:r>
      <w:r>
        <w:rPr/>
        <w:t xml:space="preserve"> pour la calibration INT8</w:t>
      </w:r>
    </w:p>
    <w:p>
      <w:pPr>
        <w:pStyle w:val="FirstParagraph"/>
        <w:rPr/>
      </w:pPr>
      <w:r>
        <w:rPr/>
        <w:t>Nécessaire uniquement si vous voulez utiliser le SSD (pas dans ce cas).</w:t>
      </w:r>
    </w:p>
    <w:p>
      <w:pPr>
        <w:pStyle w:val="SourceCode"/>
        <w:rPr/>
      </w:pPr>
      <w:r>
        <w:rPr>
          <w:rStyle w:val="NormalTok"/>
        </w:rPr>
        <w:t xml:space="preserve">$ </w:t>
      </w:r>
      <w:r>
        <w:rPr>
          <w:rStyle w:val="ExtensionTok"/>
        </w:rPr>
        <w:t>install/download_data.sh</w:t>
      </w:r>
    </w:p>
    <w:p>
      <w:pPr>
        <w:pStyle w:val="Heading5"/>
        <w:rPr/>
      </w:pPr>
      <w:bookmarkStart w:id="65" w:name="t%C3%A9l%C3%A9charger-les-mod%C3%A8les"/>
      <w:bookmarkEnd w:id="65"/>
      <w:r>
        <w:rPr/>
        <w:t>Télécharger les modèles</w:t>
      </w:r>
    </w:p>
    <w:p>
      <w:pPr>
        <w:pStyle w:val="FirstParagraph"/>
        <w:rPr/>
      </w:pPr>
      <w:r>
        <w:rPr/>
        <w:t>Ceci inclut les modèles OSNet pré-entraînés, SSD, et les modèles personnalisés YOLOv4 WEIGHTS/ONNX.</w:t>
      </w:r>
    </w:p>
    <w:p>
      <w:pPr>
        <w:pStyle w:val="SourceCode"/>
        <w:rPr/>
      </w:pPr>
      <w:r>
        <w:rPr>
          <w:rStyle w:val="NormalTok"/>
        </w:rPr>
        <w:t xml:space="preserve">$ </w:t>
      </w:r>
      <w:r>
        <w:rPr>
          <w:rStyle w:val="BuiltInTok"/>
        </w:rPr>
        <w:t>cd</w:t>
      </w:r>
      <w:r>
        <w:rPr>
          <w:rStyle w:val="NormalTok"/>
        </w:rPr>
        <w:t xml:space="preserve"> ~/workspace/jetson </w:t>
      </w:r>
      <w:r>
        <w:rPr>
          <w:rStyle w:val="KeywordTok"/>
        </w:rPr>
        <w:t>&amp;&amp;</w:t>
      </w:r>
      <w:r>
        <w:rPr>
          <w:rStyle w:val="NormalTok"/>
        </w:rPr>
        <w:t xml:space="preserve"> </w:t>
      </w:r>
      <w:r>
        <w:rPr>
          <w:rStyle w:val="FunctionTok"/>
        </w:rPr>
        <w:t>bash</w:t>
      </w:r>
      <w:r>
        <w:rPr>
          <w:rStyle w:val="NormalTok"/>
        </w:rPr>
        <w:t xml:space="preserve"> install/download_models.sh</w:t>
      </w:r>
    </w:p>
    <w:p>
      <w:pPr>
        <w:pStyle w:val="Heading5"/>
        <w:rPr/>
      </w:pPr>
      <w:bookmarkStart w:id="66" w:name="convertir-yolov4x-mish-640-de-darknet-.w"/>
      <w:bookmarkEnd w:id="66"/>
      <w:r>
        <w:rPr/>
        <w:t xml:space="preserve">Convertir yolov4x-mish-640 de Darknet </w:t>
      </w:r>
      <w:r>
        <w:rPr>
          <w:i/>
        </w:rPr>
        <w:t xml:space="preserve">.weights en ONNX </w:t>
      </w:r>
      <w:r>
        <w:rPr/>
        <w:t>.onnx</w:t>
      </w:r>
    </w:p>
    <w:p>
      <w:pPr>
        <w:pStyle w:val="SourceCode"/>
        <w:rPr/>
      </w:pPr>
      <w:r>
        <w:rPr>
          <w:rStyle w:val="NormalTok"/>
        </w:rPr>
        <w:t xml:space="preserve">$ </w:t>
      </w:r>
      <w:r>
        <w:rPr>
          <w:rStyle w:val="CommentTok"/>
        </w:rPr>
        <w:t>#cd ~/workspace/jetson &amp;&amp; python3 utils/convert_DarkNet_to_ONNX.py --darknet-weights ./fastmot/models/yolov4.weights --onnx-weights . /fastmot/models/yolov4.onnx --cfg ./utils/cfg/yolov4.cfg --image-shape 608 608 --names ./utils/cfg/coco.names --batch-size 1 --add-plugins</w:t>
      </w:r>
      <w:r>
        <w:rPr/>
        <w:br/>
      </w:r>
      <w:r>
        <w:rPr>
          <w:rStyle w:val="NormalTok"/>
        </w:rPr>
        <w:t xml:space="preserve">$ </w:t>
      </w:r>
      <w:r>
        <w:rPr>
          <w:rStyle w:val="BuiltInTok"/>
        </w:rPr>
        <w:t>cd</w:t>
      </w:r>
      <w:r>
        <w:rPr>
          <w:rStyle w:val="NormalTok"/>
        </w:rPr>
        <w:t xml:space="preserve"> ~/workspace/jetson </w:t>
      </w:r>
      <w:r>
        <w:rPr>
          <w:rStyle w:val="KeywordTok"/>
        </w:rPr>
        <w:t>&amp;&amp;</w:t>
      </w:r>
      <w:r>
        <w:rPr>
          <w:rStyle w:val="NormalTok"/>
        </w:rPr>
        <w:t xml:space="preserve"> </w:t>
      </w:r>
      <w:r>
        <w:rPr>
          <w:rStyle w:val="ExtensionTok"/>
        </w:rPr>
        <w:t>python3</w:t>
      </w:r>
      <w:r>
        <w:rPr>
          <w:rStyle w:val="NormalTok"/>
        </w:rPr>
        <w:t xml:space="preserve"> utils/yolo_to_onnx.py --model fastmot/models/yolov4x-mish-640 --category_num 80</w:t>
      </w:r>
    </w:p>
    <w:p>
      <w:pPr>
        <w:pStyle w:val="Heading5"/>
        <w:rPr/>
      </w:pPr>
      <w:bookmarkStart w:id="67" w:name="sur-votre-tv-ouvrez-un-terminal-et-ex%C3"/>
      <w:bookmarkEnd w:id="67"/>
      <w:r>
        <w:rPr/>
        <w:t xml:space="preserve">Sur votre TV, ouvrez un terminal et exécutez tout ce qu'il faut pour convertir yolov4x-mish-640 de ONNX </w:t>
      </w:r>
      <w:r>
        <w:rPr>
          <w:i/>
        </w:rPr>
        <w:t xml:space="preserve">.onnx en TensorRT </w:t>
      </w:r>
      <w:r>
        <w:rPr/>
        <w:t>.trt et lancer l'inférence</w:t>
      </w:r>
    </w:p>
    <w:p>
      <w:pPr>
        <w:pStyle w:val="SourceCode"/>
        <w:rPr/>
      </w:pPr>
      <w:r>
        <w:rPr>
          <w:rStyle w:val="NormalTok"/>
        </w:rPr>
        <w:t xml:space="preserve">$ </w:t>
      </w:r>
      <w:r>
        <w:rPr>
          <w:rStyle w:val="BuiltInTok"/>
        </w:rPr>
        <w:t>cd</w:t>
      </w:r>
      <w:r>
        <w:rPr>
          <w:rStyle w:val="NormalTok"/>
        </w:rPr>
        <w:t xml:space="preserve"> ~/workspace/jetson </w:t>
      </w:r>
      <w:r>
        <w:rPr>
          <w:rStyle w:val="KeywordTok"/>
        </w:rPr>
        <w:t>&amp;&amp;</w:t>
      </w:r>
      <w:r>
        <w:rPr>
          <w:rStyle w:val="NormalTok"/>
        </w:rPr>
        <w:t xml:space="preserve"> </w:t>
      </w:r>
      <w:r>
        <w:rPr>
          <w:rStyle w:val="FunctionTok"/>
        </w:rPr>
        <w:t>sudo</w:t>
      </w:r>
      <w:r>
        <w:rPr>
          <w:rStyle w:val="NormalTok"/>
        </w:rPr>
        <w:t xml:space="preserve"> python3 main.py --test-type nano</w:t>
      </w:r>
      <w:r>
        <w:rPr/>
        <w:br/>
      </w:r>
      <w:r>
        <w:rPr>
          <w:rStyle w:val="NormalTok"/>
        </w:rPr>
        <w:t xml:space="preserve">$ </w:t>
      </w:r>
      <w:r>
        <w:rPr>
          <w:rStyle w:val="BuiltInTok"/>
        </w:rPr>
        <w:t>cd</w:t>
      </w:r>
      <w:r>
        <w:rPr>
          <w:rStyle w:val="NormalTok"/>
        </w:rPr>
        <w:t xml:space="preserve"> ~/workspace/jetson </w:t>
      </w:r>
      <w:r>
        <w:rPr>
          <w:rStyle w:val="KeywordTok"/>
        </w:rPr>
        <w:t>&amp;&amp;</w:t>
      </w:r>
      <w:r>
        <w:rPr>
          <w:rStyle w:val="NormalTok"/>
        </w:rPr>
        <w:t xml:space="preserve"> </w:t>
      </w:r>
      <w:r>
        <w:rPr>
          <w:rStyle w:val="FunctionTok"/>
        </w:rPr>
        <w:t>sudo</w:t>
      </w:r>
      <w:r>
        <w:rPr>
          <w:rStyle w:val="NormalTok"/>
        </w:rPr>
        <w:t xml:space="preserve"> python3 main.py --test-type xavier</w:t>
      </w:r>
      <w:r>
        <w:rPr/>
        <w:br/>
      </w:r>
      <w:r>
        <w:rPr>
          <w:rStyle w:val="NormalTok"/>
        </w:rPr>
        <w:t xml:space="preserve">$ </w:t>
      </w:r>
      <w:r>
        <w:rPr>
          <w:rStyle w:val="BuiltInTok"/>
        </w:rPr>
        <w:t>cd</w:t>
      </w:r>
      <w:r>
        <w:rPr>
          <w:rStyle w:val="NormalTok"/>
        </w:rPr>
        <w:t xml:space="preserve"> ~/workspace/TSO_project/software/jetson </w:t>
      </w:r>
      <w:r>
        <w:rPr>
          <w:rStyle w:val="KeywordTok"/>
        </w:rPr>
        <w:t>&amp;&amp;</w:t>
      </w:r>
      <w:r>
        <w:rPr>
          <w:rStyle w:val="NormalTok"/>
        </w:rPr>
        <w:t xml:space="preserve"> </w:t>
      </w:r>
      <w:r>
        <w:rPr>
          <w:rStyle w:val="FunctionTok"/>
        </w:rPr>
        <w:t>sudo</w:t>
      </w:r>
      <w:r>
        <w:rPr>
          <w:rStyle w:val="NormalTok"/>
        </w:rPr>
        <w:t xml:space="preserve"> /opt/conda/envs/school/bin/python3 main.py --test-type x86_64</w:t>
      </w:r>
    </w:p>
    <w:p>
      <w:pPr>
        <w:pStyle w:val="FirstParagraph"/>
        <w:rPr/>
      </w:pPr>
      <w:r>
        <w:rPr/>
      </w:r>
    </w:p>
    <w:p>
      <w:pPr>
        <w:pStyle w:val="Heading3"/>
        <w:rPr/>
      </w:pPr>
      <w:bookmarkStart w:id="68" w:name="utilisation-des-tests-multim%C3%A9dia"/>
      <w:bookmarkEnd w:id="68"/>
      <w:r>
        <w:rPr/>
        <w:t>Utilisation des tests multimédia</w:t>
      </w:r>
    </w:p>
    <w:p>
      <w:pPr>
        <w:pStyle w:val="Normal"/>
        <w:numPr>
          <w:ilvl w:val="0"/>
          <w:numId w:val="10"/>
        </w:numPr>
        <w:rPr/>
      </w:pPr>
      <w:r>
        <w:rPr/>
        <w:t xml:space="preserve">Webcam USB : </w:t>
      </w:r>
      <w:r>
        <w:rPr>
          <w:rStyle w:val="VerbatimChar"/>
        </w:rPr>
        <w:t>Bash   $ sudo python3 main.py --input_uri /dev/video0</w:t>
      </w:r>
    </w:p>
    <w:p>
      <w:pPr>
        <w:pStyle w:val="Normal"/>
        <w:numPr>
          <w:ilvl w:val="0"/>
          <w:numId w:val="10"/>
        </w:numPr>
        <w:rPr/>
      </w:pPr>
      <w:r>
        <w:rPr/>
        <w:t xml:space="preserve">Caméra MIPI CSI : </w:t>
      </w:r>
      <w:r>
        <w:rPr>
          <w:rStyle w:val="VerbatimChar"/>
        </w:rPr>
        <w:t>Bash   $ sudo python3 main.py --input_uri csi://0</w:t>
      </w:r>
    </w:p>
    <w:p>
      <w:pPr>
        <w:pStyle w:val="Normal"/>
        <w:numPr>
          <w:ilvl w:val="0"/>
          <w:numId w:val="10"/>
        </w:numPr>
        <w:rPr/>
      </w:pPr>
      <w:r>
        <w:rPr/>
        <w:t xml:space="preserve">Flux RTSP : Sur l'hôte : </w:t>
      </w:r>
      <w:r>
        <w:rPr>
          <w:rStyle w:val="VerbatimChar"/>
        </w:rPr>
        <w:t>Bash   $ #ffmpeg -re -loop -1 -i /dev/video0 -c copy -f rtsp -rtsp_transport tcp rtsp://localhost:1337/live.sdp   $ vlc v4l2:///dev/video0 --sout '#transcode {vcodec=h264,acodec=mp3,samplerate=44100}:std{access=http,mux=ffmpeg{mux=h264},dst=127.0.0.1:1337/live.sdp}''.</w:t>
      </w:r>
    </w:p>
    <w:p>
      <w:pPr>
        <w:pStyle w:val="FirstParagraph"/>
        <w:rPr/>
      </w:pPr>
      <w:r>
        <w:rPr/>
        <w:t xml:space="preserve">Sur le périphérique : </w:t>
      </w:r>
      <w:r>
        <w:rPr>
          <w:rStyle w:val="VerbatimChar"/>
        </w:rPr>
        <w:t>Bash   $ #sudo python3 main.py --input_uri rtsp://&lt;user&gt;:&lt;password&gt;@&lt;ip&gt;:&lt;port&gt;/&lt;path&gt;   $ sudo python3 main.py --input_uri rtsp://samuel@192.168.55.100:1337/live.sdp</w:t>
      </w:r>
    </w:p>
    <w:p>
      <w:pPr>
        <w:pStyle w:val="Normal"/>
        <w:numPr>
          <w:ilvl w:val="0"/>
          <w:numId w:val="11"/>
        </w:numPr>
        <w:rPr/>
      </w:pPr>
      <w:r>
        <w:rPr/>
        <w:t xml:space="preserve">Flux HTTP : </w:t>
      </w:r>
      <w:r>
        <w:rPr>
          <w:rStyle w:val="VerbatimChar"/>
        </w:rPr>
        <w:t>Bash   $ sudo python3 main.py --input_uri http://&lt;user&gt;:&lt;password&gt;@&lt;ip&gt;:&lt;port&gt;/&lt;path&gt;</w:t>
      </w:r>
    </w:p>
    <w:p>
      <w:pPr>
        <w:pStyle w:val="Normal"/>
        <w:numPr>
          <w:ilvl w:val="0"/>
          <w:numId w:val="11"/>
        </w:numPr>
        <w:rPr/>
      </w:pPr>
      <w:r>
        <w:rPr/>
        <w:t xml:space="preserve">Séquence d'images : </w:t>
      </w:r>
      <w:r>
        <w:rPr>
          <w:rStyle w:val="VerbatimChar"/>
        </w:rPr>
        <w:t>Bash   $ sudo python3 main.py --input_uri img_%06d.jpg</w:t>
      </w:r>
    </w:p>
    <w:p>
      <w:pPr>
        <w:pStyle w:val="Normal"/>
        <w:numPr>
          <w:ilvl w:val="0"/>
          <w:numId w:val="11"/>
        </w:numPr>
        <w:rPr/>
      </w:pPr>
      <w:r>
        <w:rPr/>
        <w:t xml:space="preserve">Fichier vidéo : </w:t>
      </w:r>
      <w:r>
        <w:rPr>
          <w:rStyle w:val="VerbatimChar"/>
        </w:rPr>
        <w:t>Bash   $ sudo python3 main.py --input_uri video.mp4</w:t>
      </w:r>
    </w:p>
    <w:p>
      <w:pPr>
        <w:pStyle w:val="Compact"/>
        <w:numPr>
          <w:ilvl w:val="0"/>
          <w:numId w:val="11"/>
        </w:numPr>
        <w:rPr/>
      </w:pPr>
      <w:r>
        <w:rPr/>
        <w:t xml:space="preserve">Utilisez </w:t>
      </w:r>
      <w:r>
        <w:rPr>
          <w:rStyle w:val="VerbatimChar"/>
        </w:rPr>
        <w:t>--help</w:t>
      </w:r>
      <w:r>
        <w:rPr/>
        <w:t xml:space="preserve"> pour l'aide et </w:t>
      </w:r>
      <w:r>
        <w:rPr>
          <w:rStyle w:val="VerbatimChar"/>
        </w:rPr>
        <w:t>--output_uri</w:t>
      </w:r>
      <w:r>
        <w:rPr/>
        <w:t xml:space="preserve"> pour sauvegarder la sortie.</w:t>
      </w:r>
    </w:p>
    <w:p>
      <w:pPr>
        <w:pStyle w:val="Compact"/>
        <w:numPr>
          <w:ilvl w:val="0"/>
          <w:numId w:val="11"/>
        </w:numPr>
        <w:rPr/>
      </w:pPr>
      <w:r>
        <w:rPr/>
        <w:t xml:space="preserve">Pour désactiver le backend GStreamer, mettez </w:t>
      </w:r>
      <w:r>
        <w:rPr>
          <w:rStyle w:val="VerbatimChar"/>
        </w:rPr>
        <w:t>WITH_GSTREAMER = False</w:t>
      </w:r>
      <w:r>
        <w:rPr/>
        <w:t xml:space="preserve"> </w:t>
      </w:r>
      <w:r>
        <w:fldChar w:fldCharType="begin"/>
      </w:r>
      <w:r>
        <w:rPr>
          <w:rStyle w:val="InternetLink"/>
        </w:rPr>
        <w:instrText> HYPERLINK "https://github.com/GeekAlexis/FastMOT/blob/3a4cad87743c226cf603a70b3f15961b9baf6873/fastmot/videoio.py" \l "L11"</w:instrText>
      </w:r>
      <w:r>
        <w:rPr>
          <w:rStyle w:val="InternetLink"/>
        </w:rPr>
        <w:fldChar w:fldCharType="separate"/>
      </w:r>
      <w:r>
        <w:rPr>
          <w:rStyle w:val="InternetLink"/>
        </w:rPr>
        <w:t>ici</w:t>
      </w:r>
      <w:r>
        <w:rPr>
          <w:rStyle w:val="InternetLink"/>
        </w:rPr>
        <w:fldChar w:fldCharType="end"/>
      </w:r>
    </w:p>
    <w:p>
      <w:pPr>
        <w:pStyle w:val="Normal"/>
        <w:numPr>
          <w:ilvl w:val="0"/>
          <w:numId w:val="11"/>
        </w:numPr>
        <w:rPr/>
      </w:pPr>
      <w:r>
        <w:rPr/>
        <w:t>Notez que la première exécution sera lente à cause de la compilation Numba.</w:t>
      </w:r>
    </w:p>
    <w:p>
      <w:pPr>
        <w:pStyle w:val="Heading2"/>
        <w:rPr/>
      </w:pPr>
      <w:bookmarkStart w:id="69" w:name="autres-readme.md-dans-dautres-r%C3%A9per"/>
      <w:bookmarkEnd w:id="69"/>
      <w:r>
        <w:rPr/>
        <w:t>Autres README.md dans d'autres répertoires</w:t>
      </w:r>
    </w:p>
    <w:p>
      <w:pPr>
        <w:pStyle w:val="Compact"/>
        <w:numPr>
          <w:ilvl w:val="0"/>
          <w:numId w:val="12"/>
        </w:numPr>
        <w:rPr/>
      </w:pPr>
      <w:hyperlink r:id="rId119">
        <w:r>
          <w:rPr>
            <w:rStyle w:val="InternetLink"/>
          </w:rPr>
          <w:t>software/arduino-1.8.13/README.md</w:t>
        </w:r>
      </w:hyperlink>
    </w:p>
    <w:p>
      <w:pPr>
        <w:pStyle w:val="Compact"/>
        <w:numPr>
          <w:ilvl w:val="0"/>
          <w:numId w:val="12"/>
        </w:numPr>
        <w:rPr/>
      </w:pPr>
      <w:hyperlink r:id="rId120">
        <w:r>
          <w:rPr>
            <w:rStyle w:val="InternetLink"/>
          </w:rPr>
          <w:t>software/jetson/jetson-containers/README.md</w:t>
        </w:r>
      </w:hyperlink>
    </w:p>
    <w:p>
      <w:pPr>
        <w:pStyle w:val="Compact"/>
        <w:numPr>
          <w:ilvl w:val="0"/>
          <w:numId w:val="12"/>
        </w:numPr>
        <w:rPr/>
      </w:pPr>
      <w:hyperlink r:id="rId121">
        <w:r>
          <w:rPr>
            <w:rStyle w:val="InternetLink"/>
          </w:rPr>
          <w:t>software/arduino-1.8.13/portable/sketchbook/libraries/UArmForArduino/README.md</w:t>
        </w:r>
      </w:hyperlink>
    </w:p>
    <w:p>
      <w:pPr>
        <w:pStyle w:val="Compact"/>
        <w:numPr>
          <w:ilvl w:val="0"/>
          <w:numId w:val="12"/>
        </w:numPr>
        <w:rPr/>
      </w:pPr>
      <w:hyperlink r:id="rId122">
        <w:r>
          <w:rPr>
            <w:rStyle w:val="InternetLink"/>
          </w:rPr>
          <w:t>software/arduino-1.8.13/portable/sketchbook/libraries/Servo/docs/readme.md</w:t>
        </w:r>
      </w:hyperlink>
    </w:p>
    <w:p>
      <w:pPr>
        <w:pStyle w:val="Compact"/>
        <w:numPr>
          <w:ilvl w:val="0"/>
          <w:numId w:val="12"/>
        </w:numPr>
        <w:rPr/>
      </w:pPr>
      <w:hyperlink r:id="rId123">
        <w:r>
          <w:rPr>
            <w:rStyle w:val="InternetLink"/>
          </w:rPr>
          <w:t>software/arduino-1.8.13/portable/sketchbook/libraries/ESP32Servo/README.md</w:t>
        </w:r>
      </w:hyperlink>
    </w:p>
    <w:p>
      <w:pPr>
        <w:pStyle w:val="Heading2"/>
        <w:rPr/>
      </w:pPr>
      <w:bookmarkStart w:id="70" w:name="credit"/>
      <w:bookmarkEnd w:id="70"/>
      <w:r>
        <w:rPr/>
        <w:t>Credit</w:t>
      </w:r>
    </w:p>
    <w:p>
      <w:pPr>
        <w:pStyle w:val="Heading3"/>
        <w:rPr/>
      </w:pPr>
      <w:bookmarkStart w:id="71" w:name="geekalexisfastmot"/>
      <w:bookmarkEnd w:id="71"/>
      <w:r>
        <w:rPr/>
        <w:t>GeekAlexis/FastMOT</w:t>
      </w:r>
    </w:p>
    <w:p>
      <w:pPr>
        <w:pStyle w:val="FirstParagraph"/>
        <w:rPr/>
      </w:pPr>
      <w:hyperlink r:id="rId124">
        <w:r>
          <w:rPr>
            <w:rStyle w:val="InternetLink"/>
          </w:rPr>
          <w:t>[Inférence FastMOT]</w:t>
        </w:r>
      </w:hyperlink>
    </w:p>
    <w:p>
      <w:pPr>
        <w:pStyle w:val="Heading3"/>
        <w:rPr/>
      </w:pPr>
      <w:bookmarkStart w:id="72" w:name="fastreid"/>
      <w:bookmarkEnd w:id="72"/>
      <w:r>
        <w:rPr/>
        <w:t>FastReID</w:t>
      </w:r>
    </w:p>
    <w:p>
      <w:pPr>
        <w:pStyle w:val="FirstParagraph"/>
        <w:rPr/>
      </w:pPr>
      <w:hyperlink r:id="rId125">
        <w:r>
          <w:rPr>
            <w:rStyle w:val="InternetLink"/>
          </w:rPr>
          <w:t>[FastReID]</w:t>
        </w:r>
      </w:hyperlink>
    </w:p>
    <w:p>
      <w:pPr>
        <w:pStyle w:val="Heading3"/>
        <w:rPr/>
      </w:pPr>
      <w:bookmarkStart w:id="73" w:name="alexeyabdarknet"/>
      <w:bookmarkEnd w:id="73"/>
      <w:r>
        <w:rPr/>
        <w:t>AlexeyAB/darknet</w:t>
      </w:r>
    </w:p>
    <w:p>
      <w:pPr>
        <w:pStyle w:val="FirstParagraph"/>
        <w:rPr/>
      </w:pPr>
      <w:hyperlink r:id="rId126">
        <w:r>
          <w:rPr>
            <w:rStyle w:val="InternetLink"/>
          </w:rPr>
          <w:t>[Entraînement YOLOv4 et statistiques]</w:t>
        </w:r>
      </w:hyperlink>
    </w:p>
    <w:p>
      <w:pPr>
        <w:pStyle w:val="Heading3"/>
        <w:rPr/>
      </w:pPr>
      <w:bookmarkStart w:id="74" w:name="jktjung-avttensorrt_demos"/>
      <w:bookmarkEnd w:id="74"/>
      <w:r>
        <w:rPr/>
        <w:t>jktjung-avt/tensorrt_demos</w:t>
      </w:r>
    </w:p>
    <w:p>
      <w:pPr>
        <w:pStyle w:val="FirstParagraph"/>
        <w:rPr/>
      </w:pPr>
      <w:hyperlink r:id="rId127">
        <w:r>
          <w:rPr>
            <w:rStyle w:val="InternetLink"/>
          </w:rPr>
          <w:t>[Fonctions de conversion]</w:t>
        </w:r>
      </w:hyperlink>
    </w:p>
    <w:p>
      <w:pPr>
        <w:pStyle w:val="Heading3"/>
        <w:rPr/>
      </w:pPr>
      <w:bookmarkStart w:id="75" w:name="ceccocatstkdnn"/>
      <w:bookmarkEnd w:id="75"/>
      <w:r>
        <w:rPr/>
        <w:t>ceccocats/tkDNN</w:t>
      </w:r>
    </w:p>
    <w:p>
      <w:pPr>
        <w:pStyle w:val="FirstParagraph"/>
        <w:rPr/>
      </w:pPr>
      <w:hyperlink r:id="rId128">
        <w:r>
          <w:rPr>
            <w:rStyle w:val="InternetLink"/>
          </w:rPr>
          <w:t>[Performance graphique]</w:t>
        </w:r>
      </w:hyperlink>
    </w:p>
    <w:p>
      <w:pPr>
        <w:pStyle w:val="Heading3"/>
        <w:rPr/>
      </w:pPr>
      <w:bookmarkStart w:id="76" w:name="d%C3%A9monstration-de-cam%C3%A9ra"/>
      <w:bookmarkEnd w:id="76"/>
      <w:r>
        <w:rPr/>
        <w:t>Démonstration de caméra</w:t>
      </w:r>
    </w:p>
    <w:p>
      <w:pPr>
        <w:pStyle w:val="FirstParagraph"/>
        <w:rPr/>
      </w:pPr>
      <w:r>
        <w:fldChar w:fldCharType="begin"/>
      </w:r>
      <w:r>
        <w:rPr>
          <w:rStyle w:val="InternetLink"/>
        </w:rPr>
        <w:instrText> HYPERLINK "https://www.arducam.com/docs/camera-for-jetson-nano/mipi-camera-modules-for-jetson-nano/camera-demonstration/" \l "0--1hardware-connection-"</w:instrText>
      </w:r>
      <w:r>
        <w:rPr>
          <w:rStyle w:val="InternetLink"/>
        </w:rPr>
        <w:fldChar w:fldCharType="separate"/>
      </w:r>
      <w:r>
        <w:rPr>
          <w:rStyle w:val="InternetLink"/>
        </w:rPr>
        <w:t>[Démonstration de la caméra]</w:t>
      </w:r>
      <w:r>
        <w:rPr>
          <w:rStyle w:val="InternetLink"/>
        </w:rPr>
        <w:fldChar w:fldCharType="end"/>
      </w:r>
    </w:p>
    <w:p>
      <w:pPr>
        <w:pStyle w:val="Heading3"/>
        <w:rPr/>
      </w:pPr>
      <w:bookmarkStart w:id="77" w:name="convertir-des-pages-web-en-markdown-pour"/>
      <w:bookmarkEnd w:id="77"/>
      <w:r>
        <w:rPr/>
        <w:t>Convertir des pages web en markdown pour les consulter sur Github</w:t>
      </w:r>
    </w:p>
    <w:p>
      <w:pPr>
        <w:pStyle w:val="FirstParagraph"/>
        <w:rPr/>
      </w:pPr>
      <w:hyperlink r:id="rId129">
        <w:r>
          <w:rPr>
            <w:rStyle w:val="InternetLink"/>
          </w:rPr>
          <w:t>[HTML-to-Markdown]</w:t>
        </w:r>
      </w:hyperlink>
    </w:p>
    <w:p>
      <w:pPr>
        <w:pStyle w:val="Heading3"/>
        <w:rPr/>
      </w:pPr>
      <w:bookmarkStart w:id="78" w:name="stl-vers-gif"/>
      <w:bookmarkEnd w:id="78"/>
      <w:r>
        <w:rPr/>
        <w:t>STL vers GIF</w:t>
      </w:r>
    </w:p>
    <w:p>
      <w:pPr>
        <w:pStyle w:val="FirstParagraph"/>
        <w:rPr/>
      </w:pPr>
      <w:hyperlink r:id="rId130">
        <w:r>
          <w:rPr>
            <w:rStyle w:val="InternetLink"/>
          </w:rPr>
          <w:t>[STL vers GIF]</w:t>
        </w:r>
      </w:hyperlink>
    </w:p>
    <w:p>
      <w:pPr>
        <w:pStyle w:val="Heading3"/>
        <w:rPr/>
      </w:pPr>
      <w:bookmarkStart w:id="79" w:name="documents-de-r%C3%A9f%C3%A9rence"/>
      <w:bookmarkEnd w:id="79"/>
      <w:r>
        <w:rPr/>
        <w:t>Documents de référence</w:t>
      </w:r>
    </w:p>
    <w:p>
      <w:pPr>
        <w:pStyle w:val="FirstParagraph"/>
        <w:rPr/>
      </w:pPr>
      <w:hyperlink r:id="rId131">
        <w:r>
          <w:rPr>
            <w:rStyle w:val="InternetLink"/>
          </w:rPr>
          <w:t>[Document de Yolov3]</w:t>
        </w:r>
      </w:hyperlink>
    </w:p>
    <w:p>
      <w:pPr>
        <w:pStyle w:val="TextBody"/>
        <w:rPr/>
      </w:pPr>
      <w:hyperlink r:id="rId132">
        <w:r>
          <w:rPr>
            <w:rStyle w:val="InternetLink"/>
          </w:rPr>
          <w:t>[Document Yolov4]</w:t>
        </w:r>
      </w:hyperlink>
    </w:p>
    <w:p>
      <w:pPr>
        <w:pStyle w:val="TextBody"/>
        <w:rPr/>
      </w:pPr>
      <w:hyperlink r:id="rId133">
        <w:r>
          <w:rPr>
            <w:rStyle w:val="InternetLink"/>
          </w:rPr>
          <w:t>[Document SPP]</w:t>
        </w:r>
      </w:hyperlink>
    </w:p>
    <w:p>
      <w:pPr>
        <w:pStyle w:val="TextBody"/>
        <w:rPr/>
      </w:pPr>
      <w:hyperlink r:id="rId134">
        <w:r>
          <w:rPr>
            <w:rStyle w:val="InternetLink"/>
          </w:rPr>
          <w:t>[Document CSPNet]</w:t>
        </w:r>
      </w:hyperlink>
    </w:p>
    <w:p>
      <w:pPr>
        <w:pStyle w:val="TextBody"/>
        <w:rPr/>
      </w:pPr>
      <w:hyperlink r:id="rId135">
        <w:r>
          <w:rPr>
            <w:rStyle w:val="InternetLink"/>
          </w:rPr>
          <w:t>[Article sur le SORT profond avec association profonde]</w:t>
        </w:r>
      </w:hyperlink>
    </w:p>
    <w:p>
      <w:pPr>
        <w:pStyle w:val="TextBody"/>
        <w:rPr/>
      </w:pPr>
      <w:hyperlink r:id="rId136">
        <w:r>
          <w:rPr>
            <w:rStyle w:val="InternetLink"/>
          </w:rPr>
          <w:t>[FastReID]</w:t>
        </w:r>
      </w:hyperlink>
    </w:p>
    <w:p>
      <w:pPr>
        <w:pStyle w:val="TextBody"/>
        <w:rPr/>
      </w:pPr>
      <w:hyperlink r:id="rId137">
        <w:r>
          <w:rPr>
            <w:rStyle w:val="InternetLink"/>
          </w:rPr>
          <w:t>[Apprentissage de caractéristiques à échelle multiple pour la réidentification de personnes]</w:t>
        </w:r>
      </w:hyperlink>
    </w:p>
    <w:p>
      <w:pPr>
        <w:pStyle w:val="TextBody"/>
        <w:rPr/>
      </w:pPr>
      <w:hyperlink r:id="rId138">
        <w:r>
          <w:rPr>
            <w:rStyle w:val="InternetLink"/>
          </w:rPr>
          <w:t>[Apprentissage de représentations omniéchelles généralisables pour la réidentification de personnes]</w:t>
        </w:r>
      </w:hyperlink>
    </w:p>
    <w:p>
      <w:pPr>
        <w:pStyle w:val="TextBody"/>
        <w:rPr/>
      </w:pPr>
      <w:hyperlink r:id="rId139">
        <w:r>
          <w:rPr>
            <w:rStyle w:val="InternetLink"/>
          </w:rPr>
          <w:t>[TorchReID]</w:t>
        </w:r>
      </w:hyperlink>
    </w:p>
    <w:p>
      <w:pPr>
        <w:pStyle w:val="TextBody"/>
        <w:rPr/>
      </w:pPr>
      <w:hyperlink r:id="rId140">
        <w:r>
          <w:rPr>
            <w:rStyle w:val="InternetLink"/>
          </w:rPr>
          <w:t>[KLT tracking]</w:t>
        </w:r>
      </w:hyperlink>
    </w:p>
    <w:p>
      <w:pPr>
        <w:pStyle w:val="TextBody"/>
        <w:spacing w:before="180" w:after="180"/>
        <w:rPr/>
      </w:pPr>
      <w:hyperlink r:id="rId141">
        <w:r>
          <w:rPr>
            <w:rStyle w:val="InternetLink"/>
          </w:rPr>
          <w:t>[Filtrage de Kalman]</w:t>
        </w:r>
      </w:hyperlink>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Constantia">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VisitedInternetLink">
    <w:name w:val="Visited Internet 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hyperlink" Target="https://github.com/abstractguy/TSO_project/" TargetMode="External"/><Relationship Id="rId5" Type="http://schemas.openxmlformats.org/officeDocument/2006/relationships/hyperlink" Target="" TargetMode="External"/><Relationship Id="rId6" Type="http://schemas.openxmlformats.org/officeDocument/2006/relationships/hyperlink" Target="https://github.com/abstractguy/TSO_project/tree/master/README.fr.md" TargetMode="External"/><Relationship Id="rId7" Type="http://schemas.openxmlformats.org/officeDocument/2006/relationships/hyperlink" Target="https://www.codacy.com/gh/abstractguy/TSO_project/dashboard?utm_source=github.com&amp;utm_medium=referral&amp;utm_content=abstractguy/TSO_project&amp;utm_campaign=Badge_Grade" TargetMode="External"/><Relationship Id="rId8" Type="http://schemas.openxmlformats.org/officeDocument/2006/relationships/image" Target="media/image3.png"/><Relationship Id="rId9" Type="http://schemas.openxmlformats.org/officeDocument/2006/relationships/hyperlink" Target="https://hits.seeyoufarm.com/" TargetMode="External"/><Relationship Id="rId10" Type="http://schemas.openxmlformats.org/officeDocument/2006/relationships/image" Target="media/image4.png"/><Relationship Id="rId11" Type="http://schemas.openxmlformats.org/officeDocument/2006/relationships/hyperlink" Target="https://www.python.org/" TargetMode="External"/><Relationship Id="rId12" Type="http://schemas.openxmlformats.org/officeDocument/2006/relationships/image" Target="media/image5.png"/><Relationship Id="rId13" Type="http://schemas.openxmlformats.org/officeDocument/2006/relationships/hyperlink" Target="http://commonmark.org/" TargetMode="External"/><Relationship Id="rId14" Type="http://schemas.openxmlformats.org/officeDocument/2006/relationships/image" Target="media/image6.png"/><Relationship Id="rId15" Type="http://schemas.openxmlformats.org/officeDocument/2006/relationships/hyperlink" Target="https://www.gnu.org/software/bash/" TargetMode="External"/><Relationship Id="rId16" Type="http://schemas.openxmlformats.org/officeDocument/2006/relationships/image" Target="media/image7.png"/><Relationship Id="rId17" Type="http://schemas.openxmlformats.org/officeDocument/2006/relationships/hyperlink" Target="https://gcc.gnu.org/" TargetMode="External"/><Relationship Id="rId18" Type="http://schemas.openxmlformats.org/officeDocument/2006/relationships/image" Target="media/image8.png"/><Relationship Id="rId19" Type="http://schemas.openxmlformats.org/officeDocument/2006/relationships/hyperlink" Target="http://ForTheBadge.com/" TargetMode="External"/><Relationship Id="rId20" Type="http://schemas.openxmlformats.org/officeDocument/2006/relationships/image" Target="media/image9.png"/><Relationship Id="rId21" Type="http://schemas.openxmlformats.org/officeDocument/2006/relationships/hyperlink" Target="http://ansicolortags.readthedocs.io/?badge=latest" TargetMode="External"/><Relationship Id="rId22" Type="http://schemas.openxmlformats.org/officeDocument/2006/relationships/image" Target="media/image10.png"/><Relationship Id="rId23" Type="http://schemas.openxmlformats.org/officeDocument/2006/relationships/image" Target="media/image11.png"/><Relationship Id="rId24" Type="http://schemas.openxmlformats.org/officeDocument/2006/relationships/hyperlink" Target="https://GitHub.com/abstractguy/TSO_project" TargetMode="External"/><Relationship Id="rId25" Type="http://schemas.openxmlformats.org/officeDocument/2006/relationships/image" Target="media/image12.png"/><Relationship Id="rId26" Type="http://schemas.openxmlformats.org/officeDocument/2006/relationships/hyperlink" Target="https://GitHub.com/abstractguy/TSO_project" TargetMode="External"/><Relationship Id="rId27" Type="http://schemas.openxmlformats.org/officeDocument/2006/relationships/image" Target="media/image13.png"/><Relationship Id="rId28" Type="http://schemas.openxmlformats.org/officeDocument/2006/relationships/hyperlink" Target="https://opensource.org/licenses/BSD-2-Clause" TargetMode="External"/><Relationship Id="rId29" Type="http://schemas.openxmlformats.org/officeDocument/2006/relationships/image" Target="media/image14.png"/><Relationship Id="rId30" Type="http://schemas.openxmlformats.org/officeDocument/2006/relationships/hyperlink" Target="https://github.com/abstractguy/TSO_project/tree/master/README.md" TargetMode="External"/><Relationship Id="rId31" Type="http://schemas.openxmlformats.org/officeDocument/2006/relationships/hyperlink" Target="https://www.codacy.com/gh/abstractguy/TSO_project/dashboard?utm_source=github.com&amp;utm_medium=referral&amp;utm_content=abstractguy/TSO_project&amp;utm_campaign=Badge_Grade" TargetMode="External"/><Relationship Id="rId32" Type="http://schemas.openxmlformats.org/officeDocument/2006/relationships/image" Target="media/image15.png"/><Relationship Id="rId33" Type="http://schemas.openxmlformats.org/officeDocument/2006/relationships/hyperlink" Target="https://github.com/abstractguy/TSO_project/tree/master/software/jetson/fastmot/" TargetMode="External"/><Relationship Id="rId34" Type="http://schemas.openxmlformats.org/officeDocument/2006/relationships/hyperlink" Target="https://github.com/abstractguy/TSO_project/tree/master/documentation/log.txt" TargetMode="External"/><Relationship Id="rId35" Type="http://schemas.openxmlformats.org/officeDocument/2006/relationships/hyperlink" Target="https://github.com/abstractguy/TSO_project/tree/master/documentation/" TargetMode="External"/><Relationship Id="rId36" Type="http://schemas.openxmlformats.org/officeDocument/2006/relationships/image" Target="media/image16.png"/><Relationship Id="rId37" Type="http://schemas.openxmlformats.org/officeDocument/2006/relationships/hyperlink" Target="https://docs.readthedocs.io/en/stable/development/install.html" TargetMode="External"/><Relationship Id="rId38" Type="http://schemas.openxmlformats.org/officeDocument/2006/relationships/image" Target="media/image17.gif"/><Relationship Id="rId39" Type="http://schemas.openxmlformats.org/officeDocument/2006/relationships/hyperlink" Target="mechanics/" TargetMode="External"/><Relationship Id="rId40" Type="http://schemas.openxmlformats.org/officeDocument/2006/relationships/image" Target="media/image18.png"/><Relationship Id="rId41" Type="http://schemas.openxmlformats.org/officeDocument/2006/relationships/image" Target="media/image19.jpeg"/><Relationship Id="rId42" Type="http://schemas.openxmlformats.org/officeDocument/2006/relationships/hyperlink" Target="https://github.com/abstractguy/TSO_project/tree/master/software/jetson/jetson-containers/README.md" TargetMode="External"/><Relationship Id="rId43" Type="http://schemas.openxmlformats.org/officeDocument/2006/relationships/image" Target="media/image20.jpeg"/><Relationship Id="rId44" Type="http://schemas.openxmlformats.org/officeDocument/2006/relationships/image" Target="media/image21.png"/><Relationship Id="rId45" Type="http://schemas.openxmlformats.org/officeDocument/2006/relationships/hyperlink" Target="https://github.com/PhilipZRH/ferm" TargetMode="External"/><Relationship Id="rId46" Type="http://schemas.openxmlformats.org/officeDocument/2006/relationships/hyperlink" Target="https://github.com/abstractguy/TSO_project/tree/master/electronics/" TargetMode="External"/><Relationship Id="rId47" Type="http://schemas.openxmlformats.org/officeDocument/2006/relationships/image" Target="media/image22.png"/><Relationship Id="rId48" Type="http://schemas.openxmlformats.org/officeDocument/2006/relationships/image" Target="media/image23.png"/><Relationship Id="rId49" Type="http://schemas.openxmlformats.org/officeDocument/2006/relationships/image" Target="media/image24.png"/><Relationship Id="rId50" Type="http://schemas.openxmlformats.org/officeDocument/2006/relationships/hyperlink" Target="https://github.com/abstractguy/TSO_project/tree/master/software/arduino-1.8.13/" TargetMode="External"/><Relationship Id="rId51" Type="http://schemas.openxmlformats.org/officeDocument/2006/relationships/image" Target="media/image25.png"/><Relationship Id="rId52" Type="http://schemas.openxmlformats.org/officeDocument/2006/relationships/hyperlink" Target="https://github.com/abstractguy/TSO_project/tree/master/software/arduino-1.8.13/portable/sketchbook/libraries/UArmForArduino/src/uArmPins.h" TargetMode="External"/><Relationship Id="rId53" Type="http://schemas.openxmlformats.org/officeDocument/2006/relationships/hyperlink" Target="https://github.com/abstractguy/TSO_project/tree/master/software/jetson/install/flash_firmware_custom.sh" TargetMode="External"/><Relationship Id="rId54" Type="http://schemas.openxmlformats.org/officeDocument/2006/relationships/hyperlink" Target="https://github.com/abstractguy/TSO_project/software/arduino-1.8.13/portable/sketchbook/libraries/UArmForArduino/README.md" TargetMode="External"/><Relationship Id="rId55" Type="http://schemas.openxmlformats.org/officeDocument/2006/relationships/image" Target="media/image26.gif"/><Relationship Id="rId56" Type="http://schemas.openxmlformats.org/officeDocument/2006/relationships/hyperlink" Target="https://github.com/abstractguy/TSO_project/tree/master/software/arduino-1.8.13/portable/sketchbook/libraries/Servo/readme.md" TargetMode="External"/><Relationship Id="rId57" Type="http://schemas.openxmlformats.org/officeDocument/2006/relationships/hyperlink" Target="https://github.com/abstractguy/TSO_project/tree/master/software/arduino-1.8.13/portable/sketchbook/libraries/ESP32Servo/README.md" TargetMode="External"/><Relationship Id="rId58" Type="http://schemas.openxmlformats.org/officeDocument/2006/relationships/image" Target="media/image27.jpeg"/><Relationship Id="rId59" Type="http://schemas.openxmlformats.org/officeDocument/2006/relationships/image" Target="media/image28.jpeg"/><Relationship Id="rId60" Type="http://schemas.openxmlformats.org/officeDocument/2006/relationships/image" Target="media/image29.png"/><Relationship Id="rId61" Type="http://schemas.openxmlformats.org/officeDocument/2006/relationships/image" Target="media/image30.jpeg"/><Relationship Id="rId62" Type="http://schemas.openxmlformats.org/officeDocument/2006/relationships/image" Target="media/image31.png"/><Relationship Id="rId63" Type="http://schemas.openxmlformats.org/officeDocument/2006/relationships/image" Target="media/image32.png"/><Relationship Id="rId64" Type="http://schemas.openxmlformats.org/officeDocument/2006/relationships/image" Target="media/image33.png"/><Relationship Id="rId65" Type="http://schemas.openxmlformats.org/officeDocument/2006/relationships/image" Target="media/image34.png"/><Relationship Id="rId66" Type="http://schemas.openxmlformats.org/officeDocument/2006/relationships/image" Target="media/image35.png"/><Relationship Id="rId67" Type="http://schemas.openxmlformats.org/officeDocument/2006/relationships/image" Target="media/image36.png"/><Relationship Id="rId68" Type="http://schemas.openxmlformats.org/officeDocument/2006/relationships/image" Target="media/image37.gif"/><Relationship Id="rId69" Type="http://schemas.openxmlformats.org/officeDocument/2006/relationships/image" Target="media/image38.gif"/><Relationship Id="rId70" Type="http://schemas.openxmlformats.org/officeDocument/2006/relationships/hyperlink" Target="https://github.com/cheind/py-motmetrics" TargetMode="External"/><Relationship Id="rId71" Type="http://schemas.openxmlformats.org/officeDocument/2006/relationships/hyperlink" Target="https://github.com/AlexeyAB/darknet" TargetMode="External"/><Relationship Id="rId72" Type="http://schemas.openxmlformats.org/officeDocument/2006/relationships/hyperlink" Target="http://homepages.inf.ed.ac.uk/ckiw/postscript/ijcv_voc09.pdf" TargetMode="External"/><Relationship Id="rId73" Type="http://schemas.openxmlformats.org/officeDocument/2006/relationships/image" Target="media/image39.jpeg"/><Relationship Id="rId74" Type="http://schemas.openxmlformats.org/officeDocument/2006/relationships/image" Target="media/image40.png"/><Relationship Id="rId75" Type="http://schemas.openxmlformats.org/officeDocument/2006/relationships/image" Target="media/image41.png"/><Relationship Id="rId76" Type="http://schemas.openxmlformats.org/officeDocument/2006/relationships/image" Target="media/image42.png"/><Relationship Id="rId77" Type="http://schemas.openxmlformats.org/officeDocument/2006/relationships/image" Target="media/image43.png"/><Relationship Id="rId78" Type="http://schemas.openxmlformats.org/officeDocument/2006/relationships/image" Target="media/image44.png"/><Relationship Id="rId79" Type="http://schemas.openxmlformats.org/officeDocument/2006/relationships/image" Target="media/image45.jpeg"/><Relationship Id="rId80" Type="http://schemas.openxmlformats.org/officeDocument/2006/relationships/image" Target="media/image46.png"/><Relationship Id="rId81" Type="http://schemas.openxmlformats.org/officeDocument/2006/relationships/hyperlink" Target="https://raw.githubusercontent.com/AlexeyAB/darknet/master/cfg/yolov4x-mish.cfg" TargetMode="External"/><Relationship Id="rId82" Type="http://schemas.openxmlformats.org/officeDocument/2006/relationships/hyperlink" Target="https://github.com/AlexeyAB/darknet/releases/download/darknet_yolo_v4_pre/yolov4x-mish.weights" TargetMode="External"/><Relationship Id="rId83" Type="http://schemas.openxmlformats.org/officeDocument/2006/relationships/hyperlink" Target="https://github.com/AlexeyAB/darknet/releases/download/darknet_yolo_v4_pre/yolov4x-mish.conv.166" TargetMode="External"/><Relationship Id="rId84" Type="http://schemas.openxmlformats.org/officeDocument/2006/relationships/hyperlink" Target="https://raw.githubusercontent.com/AlexeyAB/darknet/master/cfg/yolov4-csp.cfg" TargetMode="External"/><Relationship Id="rId85" Type="http://schemas.openxmlformats.org/officeDocument/2006/relationships/hyperlink" Target="https://github.com/AlexeyAB/darknet/releases/download/darknet_yolo_v4_pre/yolov4-csp.weights" TargetMode="External"/><Relationship Id="rId86" Type="http://schemas.openxmlformats.org/officeDocument/2006/relationships/hyperlink" Target="https://arxiv.org/abs/2011.08036" TargetMode="External"/><Relationship Id="rId87" Type="http://schemas.openxmlformats.org/officeDocument/2006/relationships/hyperlink" Target="https://github.com/AlexeyAB/darknet/releases/download/darknet_yolo_v4_pre/yolov4-csp.conv.142" TargetMode="External"/><Relationship Id="rId88" Type="http://schemas.openxmlformats.org/officeDocument/2006/relationships/hyperlink" Target="https://raw.githubusercontent.com/AlexeyAB/darknet/master/cfg/yolov4.cfg" TargetMode="External"/><Relationship Id="rId89" Type="http://schemas.openxmlformats.org/officeDocument/2006/relationships/hyperlink" Target="https://github.com/AlexeyAB/darknet/releases/download/darknet_yolo_v3_optimal/yolov4.weights" TargetMode="External"/><Relationship Id="rId90" Type="http://schemas.openxmlformats.org/officeDocument/2006/relationships/hyperlink" Target="https://drive.google.com/open?id=1cewMfusmPjYWbrnuJRuKhPMwRe_b9PaT" TargetMode="External"/><Relationship Id="rId91" Type="http://schemas.openxmlformats.org/officeDocument/2006/relationships/hyperlink" Target="https://arxiv.org/abs/2004.10934" TargetMode="External"/><Relationship Id="rId92" Type="http://schemas.openxmlformats.org/officeDocument/2006/relationships/hyperlink" Target="https://raw.githubusercontent.com/AlexeyAB/darknet/master/cfg/yolov4-tiny.cfg" TargetMode="External"/><Relationship Id="rId93" Type="http://schemas.openxmlformats.org/officeDocument/2006/relationships/hyperlink" Target="https://github.com/AlexeyAB/darknet/releases/download/darknet_yolo_v4_pre/yolov4-tiny.weights" TargetMode="External"/><Relationship Id="rId94" Type="http://schemas.openxmlformats.org/officeDocument/2006/relationships/hyperlink" Target="https://raw.githubusercontent.com/AlexeyAB/darknet/master/cfg/enet-coco.cfg" TargetMode="External"/><Relationship Id="rId95" Type="http://schemas.openxmlformats.org/officeDocument/2006/relationships/hyperlink" Target="https://drive.google.com/file/d/1FlHeQjWEQVJt0ay1PVsiuuMzmtNyv36m/view" TargetMode="External"/><Relationship Id="rId96" Type="http://schemas.openxmlformats.org/officeDocument/2006/relationships/hyperlink" Target="https://raw.githubusercontent.com/AlexeyAB/darknet/master/cfg/yolov3-openimages.cfg" TargetMode="External"/><Relationship Id="rId97" Type="http://schemas.openxmlformats.org/officeDocument/2006/relationships/hyperlink" Target="https://pjreddie.com/media/files/yolov3-openimages.weights" TargetMode="External"/><Relationship Id="rId98" Type="http://schemas.openxmlformats.org/officeDocument/2006/relationships/hyperlink" Target="https://raw.githubusercontent.com/AlexeyAB/darknet/master/cfg/csresnext50-panet-spp-original-optimal.cfg" TargetMode="External"/><Relationship Id="rId99" Type="http://schemas.openxmlformats.org/officeDocument/2006/relationships/hyperlink" Target="https://drive.google.com/open?id=1_NnfVgj0EDtb_WLNoXV8Mo7WKgwdYZCc" TargetMode="External"/><Relationship Id="rId100" Type="http://schemas.openxmlformats.org/officeDocument/2006/relationships/hyperlink" Target="https://raw.githubusercontent.com/AlexeyAB/darknet/master/cfg/yolov3-spp.cfg" TargetMode="External"/><Relationship Id="rId101" Type="http://schemas.openxmlformats.org/officeDocument/2006/relationships/hyperlink" Target="https://pjreddie.com/media/files/yolov3-spp.weights" TargetMode="External"/><Relationship Id="rId102" Type="http://schemas.openxmlformats.org/officeDocument/2006/relationships/hyperlink" Target="https://raw.githubusercontent.com/AlexeyAB/darknet/master/cfg/csresnext50-panet-spp.cfg" TargetMode="External"/><Relationship Id="rId103" Type="http://schemas.openxmlformats.org/officeDocument/2006/relationships/hyperlink" Target="https://drive.google.com/file/d/1aNXdM8qVy11nqTcd2oaVB3mf7ckr258-/view?usp=sharing" TargetMode="External"/><Relationship Id="rId104" Type="http://schemas.openxmlformats.org/officeDocument/2006/relationships/hyperlink" Target="https://raw.githubusercontent.com/AlexeyAB/darknet/master/cfg/yolov3.cfg" TargetMode="External"/><Relationship Id="rId105" Type="http://schemas.openxmlformats.org/officeDocument/2006/relationships/hyperlink" Target="https://pjreddie.com/media/files/yolov3.weights" TargetMode="External"/><Relationship Id="rId106" Type="http://schemas.openxmlformats.org/officeDocument/2006/relationships/hyperlink" Target="https://raw.githubusercontent.com/AlexeyAB/darknet/master/cfg/yolov3-tiny.cfg" TargetMode="External"/><Relationship Id="rId107" Type="http://schemas.openxmlformats.org/officeDocument/2006/relationships/hyperlink" Target="https://pjreddie.com/media/files/yolov3-tiny.weights" TargetMode="External"/><Relationship Id="rId108" Type="http://schemas.openxmlformats.org/officeDocument/2006/relationships/hyperlink" Target="https://raw.githubusercontent.com/AlexeyAB/darknet/master/cfg/yolov3-tiny-prn.cfg" TargetMode="External"/><Relationship Id="rId109" Type="http://schemas.openxmlformats.org/officeDocument/2006/relationships/hyperlink" Target="https://drive.google.com/file/d/18yYZWyKbo4XSDVyztmsEcF9B_6bxrhUY/view?usp=sharing" TargetMode="External"/><Relationship Id="rId110" Type="http://schemas.openxmlformats.org/officeDocument/2006/relationships/hyperlink" Target="https://pjreddie.com/media/files/yolov2.weights" TargetMode="External"/><Relationship Id="rId111" Type="http://schemas.openxmlformats.org/officeDocument/2006/relationships/hyperlink" Target="http://pjreddie.com/media/files/yolo-voc.weights" TargetMode="External"/><Relationship Id="rId112" Type="http://schemas.openxmlformats.org/officeDocument/2006/relationships/hyperlink" Target="https://pjreddie.com/media/files/yolov2-tiny.weights" TargetMode="External"/><Relationship Id="rId113" Type="http://schemas.openxmlformats.org/officeDocument/2006/relationships/hyperlink" Target="http://pjreddie.com/media/files/yolov2-tiny-voc.weights" TargetMode="External"/><Relationship Id="rId114" Type="http://schemas.openxmlformats.org/officeDocument/2006/relationships/hyperlink" Target="http://pjreddie.com/media/files/yolo9000.weights" TargetMode="External"/><Relationship Id="rId115" Type="http://schemas.openxmlformats.org/officeDocument/2006/relationships/hyperlink" Target="https://github.com/AlexeyAB/darknet" TargetMode="External"/><Relationship Id="rId116" Type="http://schemas.openxmlformats.org/officeDocument/2006/relationships/hyperlink" Target="https://github.com/JDAI-CV/fast-reid" TargetMode="External"/><Relationship Id="rId117" Type="http://schemas.openxmlformats.org/officeDocument/2006/relationships/hyperlink" Target="https://github.com/jkjung-avt/tensorrt_demos/blob/master/yolo/yolo_to_onnx.py" TargetMode="External"/><Relationship Id="rId118" Type="http://schemas.openxmlformats.org/officeDocument/2006/relationships/hyperlink" Target="https://github.com/GeekAlexis/FastMOT/blob/master/fastmot/models/label.py" TargetMode="External"/><Relationship Id="rId119" Type="http://schemas.openxmlformats.org/officeDocument/2006/relationships/hyperlink" Target="https://github.com/abstractguy/TSO_project/software/arduino-1.8.13/README.md" TargetMode="External"/><Relationship Id="rId120" Type="http://schemas.openxmlformats.org/officeDocument/2006/relationships/hyperlink" Target="https://github.com/abstractguy/TSO_project/software/jetson/jetson-containers/README.md" TargetMode="External"/><Relationship Id="rId121" Type="http://schemas.openxmlformats.org/officeDocument/2006/relationships/hyperlink" Target="https://github.com/abstractguy/TSO_project/software/arduino-1.8.13/portable/sketchbook/libraries/UArmForArduino/README.md" TargetMode="External"/><Relationship Id="rId122" Type="http://schemas.openxmlformats.org/officeDocument/2006/relationships/hyperlink" Target="https://github.com/abstractguy/TSO_project/software/arduino-1.8.13/portable/sketchbook/libraries/Servo/docs/readme.md" TargetMode="External"/><Relationship Id="rId123" Type="http://schemas.openxmlformats.org/officeDocument/2006/relationships/hyperlink" Target="https://github.com/abstractguy/TSO_project/software/arduino-1.8.13/portable/sketchbook/libraries/ESP32Servo/README.md" TargetMode="External"/><Relationship Id="rId124" Type="http://schemas.openxmlformats.org/officeDocument/2006/relationships/hyperlink" Target="https://github.com/GeekAlexis/FastMOT" TargetMode="External"/><Relationship Id="rId125" Type="http://schemas.openxmlformats.org/officeDocument/2006/relationships/hyperlink" Target="https://github.com/JDAI-CV/fast-reid" TargetMode="External"/><Relationship Id="rId126" Type="http://schemas.openxmlformats.org/officeDocument/2006/relationships/hyperlink" Target="https://github.com/AlexeyAB/darknet" TargetMode="External"/><Relationship Id="rId127" Type="http://schemas.openxmlformats.org/officeDocument/2006/relationships/hyperlink" Target="https://github.com/jkjung-avt/tensorrt_demos" TargetMode="External"/><Relationship Id="rId128" Type="http://schemas.openxmlformats.org/officeDocument/2006/relationships/hyperlink" Target="https://github.com/ceccocats/tkDNN" TargetMode="External"/><Relationship Id="rId129" Type="http://schemas.openxmlformats.org/officeDocument/2006/relationships/hyperlink" Target="http://heckyesmarkdown.com/" TargetMode="External"/><Relationship Id="rId130" Type="http://schemas.openxmlformats.org/officeDocument/2006/relationships/hyperlink" Target="https://github.com/DAguirreAg/STL-to-gif" TargetMode="External"/><Relationship Id="rId131" Type="http://schemas.openxmlformats.org/officeDocument/2006/relationships/hyperlink" Target="https://arxiv.org/abs/1804.02767" TargetMode="External"/><Relationship Id="rId132" Type="http://schemas.openxmlformats.org/officeDocument/2006/relationships/hyperlink" Target="https://arxiv.org/abs/2004.10934" TargetMode="External"/><Relationship Id="rId133" Type="http://schemas.openxmlformats.org/officeDocument/2006/relationships/hyperlink" Target="https://arxiv.org/abs/1406.4729" TargetMode="External"/><Relationship Id="rId134" Type="http://schemas.openxmlformats.org/officeDocument/2006/relationships/hyperlink" Target="https://arxiv.org/abs/1911.11929" TargetMode="External"/><Relationship Id="rId135" Type="http://schemas.openxmlformats.org/officeDocument/2006/relationships/hyperlink" Target="https://arxiv.org/abs/1703.07402" TargetMode="External"/><Relationship Id="rId136" Type="http://schemas.openxmlformats.org/officeDocument/2006/relationships/hyperlink" Target="https://arxiv.org/abs/2006.02631" TargetMode="External"/><Relationship Id="rId137" Type="http://schemas.openxmlformats.org/officeDocument/2006/relationships/hyperlink" Target="https://arxiv.org/abs/1905.00953" TargetMode="External"/><Relationship Id="rId138" Type="http://schemas.openxmlformats.org/officeDocument/2006/relationships/hyperlink" Target="https://arxiv.org/abs/1910.06827" TargetMode="External"/><Relationship Id="rId139" Type="http://schemas.openxmlformats.org/officeDocument/2006/relationships/hyperlink" Target="https://arxiv.org/abs/1910.10093" TargetMode="External"/><Relationship Id="rId140" Type="http://schemas.openxmlformats.org/officeDocument/2006/relationships/hyperlink" Target="http://cseweb.ucsd.edu/classes/sp02/cse252/lucaskanade81.pdf" TargetMode="External"/><Relationship Id="rId141" Type="http://schemas.openxmlformats.org/officeDocument/2006/relationships/hyperlink" Target="https://www.cs.unc.edu/~welch/kalman/media/pdf/Kalman1960.pdf" TargetMode="External"/><Relationship Id="rId142" Type="http://schemas.openxmlformats.org/officeDocument/2006/relationships/numbering" Target="numbering.xml"/><Relationship Id="rId143" Type="http://schemas.openxmlformats.org/officeDocument/2006/relationships/fontTable" Target="fontTable.xml"/><Relationship Id="rId144" Type="http://schemas.openxmlformats.org/officeDocument/2006/relationships/settings" Target="settings.xml"/><Relationship Id="rId14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Application>LibreOffice/6.0.7.3$Linux_X86_64 LibreOffice_project/00m0$Build-3</Application>
  <Pages>45</Pages>
  <Words>4875</Words>
  <Characters>28661</Characters>
  <CharactersWithSpaces>33366</CharactersWithSpaces>
  <Paragraphs>3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04T18:23:38Z</dcterms:created>
  <dc:creator/>
  <dc:description/>
  <dc:language>en-CA</dc:language>
  <cp:lastModifiedBy/>
  <dcterms:modified xsi:type="dcterms:W3CDTF">2021-06-04T15:52:26Z</dcterms:modified>
  <cp:revision>2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